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14B0E" w14:textId="77777777" w:rsidR="00393D39" w:rsidRDefault="00393D39" w:rsidP="00393D39">
      <w:pPr>
        <w:spacing w:line="300" w:lineRule="auto"/>
        <w:ind w:left="720" w:hanging="360"/>
        <w:jc w:val="center"/>
        <w:rPr>
          <w:b/>
          <w:sz w:val="44"/>
          <w:szCs w:val="36"/>
        </w:rPr>
      </w:pPr>
    </w:p>
    <w:p w14:paraId="0F691754" w14:textId="77777777" w:rsidR="00393D39" w:rsidRDefault="00393D39" w:rsidP="00393D39">
      <w:pPr>
        <w:spacing w:line="300" w:lineRule="auto"/>
        <w:ind w:left="720" w:hanging="360"/>
        <w:jc w:val="center"/>
        <w:rPr>
          <w:b/>
          <w:sz w:val="44"/>
          <w:szCs w:val="36"/>
        </w:rPr>
      </w:pPr>
    </w:p>
    <w:p w14:paraId="4DB0B0AE" w14:textId="7D6A1BD2" w:rsidR="00393D39" w:rsidRPr="00536737" w:rsidRDefault="00D35E60" w:rsidP="00393D39">
      <w:pPr>
        <w:spacing w:line="300" w:lineRule="auto"/>
        <w:ind w:left="720" w:hanging="360"/>
        <w:jc w:val="center"/>
        <w:rPr>
          <w:b/>
          <w:sz w:val="44"/>
          <w:szCs w:val="36"/>
        </w:rPr>
      </w:pPr>
      <w:r>
        <w:rPr>
          <w:b/>
          <w:sz w:val="44"/>
          <w:szCs w:val="36"/>
        </w:rPr>
        <w:t>OpenCV Experiments</w:t>
      </w:r>
      <w:r w:rsidR="00393D39" w:rsidRPr="00536737">
        <w:rPr>
          <w:b/>
          <w:sz w:val="44"/>
          <w:szCs w:val="36"/>
        </w:rPr>
        <w:t xml:space="preserve"> </w:t>
      </w:r>
    </w:p>
    <w:p w14:paraId="0E76E1C6" w14:textId="77777777" w:rsidR="00393D39" w:rsidRDefault="00393D39" w:rsidP="00393D39">
      <w:pPr>
        <w:spacing w:line="300" w:lineRule="auto"/>
        <w:ind w:left="720" w:hanging="360"/>
        <w:jc w:val="center"/>
        <w:rPr>
          <w:b/>
          <w:sz w:val="28"/>
        </w:rPr>
      </w:pPr>
    </w:p>
    <w:p w14:paraId="01C02540" w14:textId="77777777" w:rsidR="00393D39" w:rsidRDefault="00393D39" w:rsidP="00393D39">
      <w:pPr>
        <w:spacing w:line="300" w:lineRule="auto"/>
        <w:ind w:left="720" w:hanging="360"/>
        <w:jc w:val="center"/>
        <w:rPr>
          <w:b/>
          <w:sz w:val="28"/>
        </w:rPr>
      </w:pPr>
    </w:p>
    <w:p w14:paraId="4361C431" w14:textId="77777777" w:rsidR="00393D39" w:rsidRPr="00536737" w:rsidRDefault="00393D39" w:rsidP="00393D39">
      <w:pPr>
        <w:spacing w:line="300" w:lineRule="auto"/>
        <w:ind w:left="720" w:hanging="360"/>
        <w:jc w:val="center"/>
        <w:rPr>
          <w:b/>
          <w:sz w:val="28"/>
        </w:rPr>
      </w:pPr>
    </w:p>
    <w:p w14:paraId="18B071A2" w14:textId="5BA71F57" w:rsidR="00393D39" w:rsidRDefault="00393D39" w:rsidP="00393D39">
      <w:pPr>
        <w:spacing w:line="300" w:lineRule="auto"/>
        <w:ind w:left="720" w:hanging="360"/>
        <w:jc w:val="center"/>
        <w:rPr>
          <w:b/>
          <w:sz w:val="36"/>
          <w:szCs w:val="36"/>
        </w:rPr>
      </w:pPr>
      <w:r>
        <w:rPr>
          <w:bCs/>
          <w:i/>
          <w:sz w:val="28"/>
          <w:szCs w:val="28"/>
        </w:rPr>
        <w:t xml:space="preserve">Robotics Lab I </w:t>
      </w:r>
      <w:r w:rsidR="00D35E60">
        <w:rPr>
          <w:bCs/>
          <w:i/>
          <w:sz w:val="28"/>
          <w:szCs w:val="28"/>
        </w:rPr>
        <w:t>Lab Work</w:t>
      </w:r>
    </w:p>
    <w:p w14:paraId="44041890" w14:textId="77777777" w:rsidR="00393D39" w:rsidRDefault="00393D39" w:rsidP="00393D39">
      <w:pPr>
        <w:spacing w:line="300" w:lineRule="auto"/>
        <w:ind w:left="720" w:hanging="360"/>
        <w:jc w:val="center"/>
        <w:rPr>
          <w:b/>
          <w:sz w:val="36"/>
          <w:szCs w:val="36"/>
        </w:rPr>
      </w:pPr>
    </w:p>
    <w:p w14:paraId="6C2F1571" w14:textId="77777777" w:rsidR="00393D39" w:rsidRDefault="00393D39" w:rsidP="00393D39">
      <w:pPr>
        <w:spacing w:line="300" w:lineRule="auto"/>
        <w:ind w:left="720" w:hanging="360"/>
        <w:jc w:val="center"/>
        <w:rPr>
          <w:b/>
          <w:sz w:val="36"/>
          <w:szCs w:val="36"/>
        </w:rPr>
      </w:pPr>
      <w:proofErr w:type="spellStart"/>
      <w:proofErr w:type="gramStart"/>
      <w:r>
        <w:rPr>
          <w:b/>
          <w:sz w:val="36"/>
          <w:szCs w:val="36"/>
        </w:rPr>
        <w:t>B.Tech</w:t>
      </w:r>
      <w:proofErr w:type="spellEnd"/>
      <w:proofErr w:type="gramEnd"/>
      <w:r>
        <w:rPr>
          <w:b/>
          <w:sz w:val="36"/>
          <w:szCs w:val="36"/>
        </w:rPr>
        <w:t xml:space="preserve"> in Mechatronics</w:t>
      </w:r>
    </w:p>
    <w:p w14:paraId="655674AD" w14:textId="77777777" w:rsidR="00393D39" w:rsidRDefault="00393D39" w:rsidP="00393D39">
      <w:pPr>
        <w:spacing w:line="300" w:lineRule="auto"/>
        <w:ind w:left="720" w:hanging="360"/>
        <w:jc w:val="center"/>
        <w:rPr>
          <w:b/>
          <w:sz w:val="36"/>
          <w:szCs w:val="36"/>
        </w:rPr>
      </w:pPr>
    </w:p>
    <w:p w14:paraId="40C70EF4" w14:textId="77777777" w:rsidR="00393D39" w:rsidRDefault="00393D39" w:rsidP="00393D39">
      <w:pPr>
        <w:spacing w:line="300" w:lineRule="auto"/>
        <w:ind w:left="720" w:hanging="360"/>
        <w:jc w:val="center"/>
        <w:rPr>
          <w:b/>
          <w:sz w:val="36"/>
          <w:szCs w:val="36"/>
        </w:rPr>
      </w:pPr>
    </w:p>
    <w:p w14:paraId="2F957504" w14:textId="77777777" w:rsidR="00393D39" w:rsidRPr="00043A7D" w:rsidRDefault="00393D39" w:rsidP="00393D39">
      <w:pPr>
        <w:spacing w:line="300" w:lineRule="auto"/>
        <w:ind w:left="720" w:hanging="360"/>
        <w:jc w:val="center"/>
        <w:rPr>
          <w:b/>
          <w:sz w:val="36"/>
          <w:szCs w:val="36"/>
        </w:rPr>
      </w:pPr>
    </w:p>
    <w:p w14:paraId="13B6F425" w14:textId="77777777" w:rsidR="00393D39" w:rsidRDefault="00393D39" w:rsidP="00393D39">
      <w:pPr>
        <w:spacing w:line="300" w:lineRule="auto"/>
        <w:ind w:left="720" w:hanging="360"/>
        <w:jc w:val="center"/>
        <w:rPr>
          <w:i/>
          <w:iCs/>
          <w:sz w:val="28"/>
        </w:rPr>
      </w:pPr>
      <w:r w:rsidRPr="00493624">
        <w:rPr>
          <w:i/>
          <w:iCs/>
          <w:sz w:val="28"/>
        </w:rPr>
        <w:t>Submitted by</w:t>
      </w:r>
    </w:p>
    <w:p w14:paraId="6CC0F32D" w14:textId="77777777" w:rsidR="00393D39" w:rsidRDefault="00393D39" w:rsidP="00393D39">
      <w:pPr>
        <w:spacing w:line="300" w:lineRule="auto"/>
        <w:ind w:left="720" w:hanging="360"/>
        <w:jc w:val="center"/>
        <w:rPr>
          <w:iCs/>
          <w:sz w:val="28"/>
        </w:rPr>
      </w:pPr>
    </w:p>
    <w:p w14:paraId="413DE6FB" w14:textId="77777777" w:rsidR="00393D39" w:rsidRPr="00493624" w:rsidRDefault="00393D39" w:rsidP="00393D39">
      <w:pPr>
        <w:spacing w:line="300" w:lineRule="auto"/>
        <w:ind w:left="720" w:hanging="360"/>
        <w:jc w:val="center"/>
        <w:rPr>
          <w:iCs/>
          <w:sz w:val="28"/>
        </w:rPr>
      </w:pPr>
    </w:p>
    <w:p w14:paraId="7ED2F8BB" w14:textId="020C5087" w:rsidR="00393D39" w:rsidRDefault="00393D39" w:rsidP="00393D39">
      <w:pPr>
        <w:spacing w:line="300" w:lineRule="auto"/>
        <w:jc w:val="center"/>
        <w:rPr>
          <w:b/>
          <w:bCs/>
          <w:sz w:val="36"/>
          <w:szCs w:val="36"/>
        </w:rPr>
      </w:pPr>
      <w:r>
        <w:rPr>
          <w:b/>
          <w:bCs/>
          <w:sz w:val="36"/>
          <w:szCs w:val="36"/>
        </w:rPr>
        <w:t xml:space="preserve"> </w:t>
      </w:r>
      <w:r w:rsidR="00D35E60">
        <w:rPr>
          <w:b/>
          <w:bCs/>
          <w:sz w:val="36"/>
          <w:szCs w:val="36"/>
        </w:rPr>
        <w:t>Ankit Aggarwal</w:t>
      </w:r>
    </w:p>
    <w:p w14:paraId="7E9D1E0F" w14:textId="13DAEC60" w:rsidR="00393D39" w:rsidRDefault="00393D39" w:rsidP="00393D39">
      <w:pPr>
        <w:spacing w:line="300" w:lineRule="auto"/>
        <w:jc w:val="center"/>
      </w:pPr>
      <w:r w:rsidRPr="008F5013">
        <w:t>(Reg. No</w:t>
      </w:r>
      <w:r w:rsidR="00D35E60">
        <w:t>. – 200929036)</w:t>
      </w:r>
    </w:p>
    <w:p w14:paraId="6C9716AA" w14:textId="20178DF9" w:rsidR="00393D39" w:rsidRPr="00237EB8" w:rsidRDefault="00393D39" w:rsidP="00393D39">
      <w:pPr>
        <w:spacing w:line="300" w:lineRule="auto"/>
        <w:jc w:val="center"/>
      </w:pPr>
      <w:r>
        <w:t>Batch:</w:t>
      </w:r>
      <w:r w:rsidR="00D35E60">
        <w:t xml:space="preserve"> A1</w:t>
      </w:r>
    </w:p>
    <w:p w14:paraId="7B4D6347" w14:textId="77777777" w:rsidR="00393D39" w:rsidRDefault="00393D39" w:rsidP="00393D39">
      <w:pPr>
        <w:spacing w:line="300" w:lineRule="auto"/>
        <w:jc w:val="center"/>
        <w:rPr>
          <w:sz w:val="28"/>
        </w:rPr>
      </w:pPr>
    </w:p>
    <w:p w14:paraId="62E68DCE" w14:textId="77777777" w:rsidR="00393D39" w:rsidRPr="009C72A7" w:rsidRDefault="00393D39" w:rsidP="00393D39">
      <w:pPr>
        <w:spacing w:line="300" w:lineRule="auto"/>
        <w:ind w:left="720" w:hanging="360"/>
        <w:jc w:val="center"/>
        <w:rPr>
          <w:i/>
          <w:sz w:val="24"/>
        </w:rPr>
      </w:pPr>
    </w:p>
    <w:p w14:paraId="41DB1125" w14:textId="77777777" w:rsidR="00393D39" w:rsidRDefault="00393D39" w:rsidP="00393D39">
      <w:pPr>
        <w:spacing w:line="300" w:lineRule="auto"/>
        <w:ind w:left="720" w:hanging="360"/>
        <w:jc w:val="center"/>
        <w:rPr>
          <w:b/>
          <w:sz w:val="24"/>
        </w:rPr>
      </w:pPr>
    </w:p>
    <w:p w14:paraId="0C2D9535" w14:textId="77777777" w:rsidR="00393D39" w:rsidRDefault="00393D39" w:rsidP="00393D39">
      <w:pPr>
        <w:spacing w:line="300" w:lineRule="auto"/>
        <w:ind w:left="720" w:hanging="360"/>
        <w:jc w:val="center"/>
        <w:rPr>
          <w:b/>
          <w:sz w:val="24"/>
        </w:rPr>
      </w:pPr>
    </w:p>
    <w:p w14:paraId="4BC1C0C9" w14:textId="77777777" w:rsidR="00393D39" w:rsidRDefault="00393D39" w:rsidP="00393D39">
      <w:pPr>
        <w:spacing w:line="300" w:lineRule="auto"/>
        <w:ind w:left="720" w:hanging="360"/>
        <w:jc w:val="center"/>
        <w:rPr>
          <w:b/>
          <w:sz w:val="24"/>
        </w:rPr>
      </w:pPr>
    </w:p>
    <w:p w14:paraId="630DB124" w14:textId="77777777" w:rsidR="00393D39" w:rsidRDefault="00393D39" w:rsidP="00393D39">
      <w:pPr>
        <w:spacing w:line="300" w:lineRule="auto"/>
        <w:ind w:left="720" w:hanging="360"/>
        <w:jc w:val="center"/>
        <w:rPr>
          <w:b/>
          <w:sz w:val="24"/>
        </w:rPr>
      </w:pPr>
    </w:p>
    <w:p w14:paraId="1F518EEB" w14:textId="77777777" w:rsidR="00393D39" w:rsidRDefault="00393D39" w:rsidP="00393D39">
      <w:pPr>
        <w:spacing w:line="300" w:lineRule="auto"/>
        <w:ind w:left="720" w:hanging="360"/>
        <w:jc w:val="center"/>
        <w:rPr>
          <w:b/>
          <w:sz w:val="24"/>
        </w:rPr>
      </w:pPr>
    </w:p>
    <w:p w14:paraId="16E482DF" w14:textId="77777777" w:rsidR="00393D39" w:rsidRPr="00E629B3" w:rsidRDefault="00393D39" w:rsidP="00393D39">
      <w:pPr>
        <w:spacing w:line="300" w:lineRule="auto"/>
        <w:ind w:left="720" w:hanging="360"/>
        <w:jc w:val="center"/>
        <w:rPr>
          <w:b/>
          <w:sz w:val="36"/>
          <w:szCs w:val="36"/>
        </w:rPr>
      </w:pPr>
      <w:r w:rsidRPr="00E629B3">
        <w:rPr>
          <w:b/>
          <w:sz w:val="36"/>
          <w:szCs w:val="36"/>
        </w:rPr>
        <w:t xml:space="preserve">Department of Mechatronics </w:t>
      </w:r>
    </w:p>
    <w:p w14:paraId="577D7303" w14:textId="77777777" w:rsidR="00393D39" w:rsidRPr="009C72A7" w:rsidRDefault="00393D39" w:rsidP="00393D39">
      <w:pPr>
        <w:spacing w:line="300" w:lineRule="auto"/>
        <w:ind w:left="720" w:hanging="360"/>
        <w:jc w:val="center"/>
        <w:rPr>
          <w:b/>
          <w:sz w:val="24"/>
        </w:rPr>
      </w:pPr>
      <w:r>
        <w:rPr>
          <w:b/>
          <w:noProof/>
          <w:sz w:val="24"/>
        </w:rPr>
        <w:drawing>
          <wp:anchor distT="0" distB="0" distL="114300" distR="114300" simplePos="0" relativeHeight="251659264" behindDoc="1" locked="0" layoutInCell="1" allowOverlap="1" wp14:anchorId="062DE4FC" wp14:editId="29B63B11">
            <wp:simplePos x="0" y="0"/>
            <wp:positionH relativeFrom="column">
              <wp:posOffset>583565</wp:posOffset>
            </wp:positionH>
            <wp:positionV relativeFrom="paragraph">
              <wp:posOffset>27305</wp:posOffset>
            </wp:positionV>
            <wp:extent cx="4591050" cy="561975"/>
            <wp:effectExtent l="0" t="0" r="0" b="9525"/>
            <wp:wrapThrough wrapText="bothSides">
              <wp:wrapPolygon edited="0">
                <wp:start x="0" y="0"/>
                <wp:lineTo x="0" y="21234"/>
                <wp:lineTo x="21510" y="21234"/>
                <wp:lineTo x="2151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1050" cy="561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B2174E" w14:textId="77777777" w:rsidR="00393D39" w:rsidRDefault="00393D39" w:rsidP="00393D39">
      <w:pPr>
        <w:spacing w:line="300" w:lineRule="auto"/>
        <w:ind w:left="720" w:hanging="360"/>
        <w:jc w:val="center"/>
        <w:rPr>
          <w:b/>
          <w:sz w:val="24"/>
        </w:rPr>
      </w:pPr>
    </w:p>
    <w:p w14:paraId="0534BD51" w14:textId="77777777" w:rsidR="00393D39" w:rsidRDefault="00393D39" w:rsidP="00393D39">
      <w:pPr>
        <w:spacing w:line="300" w:lineRule="auto"/>
        <w:ind w:left="720" w:hanging="360"/>
        <w:jc w:val="center"/>
        <w:rPr>
          <w:b/>
          <w:sz w:val="24"/>
        </w:rPr>
      </w:pPr>
    </w:p>
    <w:p w14:paraId="534F85D3" w14:textId="30ABD8F1" w:rsidR="00393D39" w:rsidRDefault="00393D39" w:rsidP="00393D39">
      <w:pPr>
        <w:spacing w:line="300" w:lineRule="auto"/>
        <w:jc w:val="center"/>
        <w:rPr>
          <w:b/>
          <w:sz w:val="24"/>
        </w:rPr>
      </w:pPr>
      <w:r>
        <w:rPr>
          <w:b/>
          <w:sz w:val="24"/>
        </w:rPr>
        <w:t>December 2021</w:t>
      </w:r>
    </w:p>
    <w:p w14:paraId="4BAE6CEB" w14:textId="7D954544" w:rsidR="00D35E60" w:rsidRDefault="00D35E60" w:rsidP="00393D39">
      <w:pPr>
        <w:spacing w:line="300" w:lineRule="auto"/>
        <w:jc w:val="center"/>
        <w:rPr>
          <w:b/>
          <w:sz w:val="24"/>
        </w:rPr>
      </w:pPr>
    </w:p>
    <w:p w14:paraId="628F2FFF" w14:textId="2A3131DD" w:rsidR="00D35E60" w:rsidRDefault="00D35E60" w:rsidP="00393D39">
      <w:pPr>
        <w:spacing w:line="300" w:lineRule="auto"/>
        <w:jc w:val="center"/>
        <w:rPr>
          <w:b/>
          <w:sz w:val="24"/>
        </w:rPr>
      </w:pPr>
    </w:p>
    <w:p w14:paraId="6685930F" w14:textId="2D679CC3" w:rsidR="00D35E60" w:rsidRDefault="00D35E60" w:rsidP="00393D39">
      <w:pPr>
        <w:spacing w:line="300" w:lineRule="auto"/>
        <w:jc w:val="center"/>
        <w:rPr>
          <w:b/>
          <w:sz w:val="24"/>
        </w:rPr>
      </w:pPr>
    </w:p>
    <w:p w14:paraId="6217FB9F" w14:textId="1CC7AAA9" w:rsidR="00223DAA" w:rsidRDefault="00223DAA">
      <w:pPr>
        <w:spacing w:after="160" w:line="259" w:lineRule="auto"/>
        <w:rPr>
          <w:rFonts w:asciiTheme="majorHAnsi" w:eastAsiaTheme="majorEastAsia" w:hAnsiTheme="majorHAnsi" w:cstheme="majorBidi"/>
          <w:color w:val="2F5496" w:themeColor="accent1" w:themeShade="BF"/>
          <w:sz w:val="32"/>
          <w:szCs w:val="32"/>
        </w:rPr>
      </w:pPr>
    </w:p>
    <w:tbl>
      <w:tblPr>
        <w:tblW w:w="9195"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515"/>
        <w:gridCol w:w="516"/>
        <w:gridCol w:w="630"/>
        <w:gridCol w:w="6478"/>
        <w:gridCol w:w="1056"/>
      </w:tblGrid>
      <w:tr w:rsidR="00223DAA" w14:paraId="6CA8B3AB" w14:textId="77777777" w:rsidTr="00223DAA">
        <w:trPr>
          <w:cantSplit/>
        </w:trPr>
        <w:tc>
          <w:tcPr>
            <w:tcW w:w="9195" w:type="dxa"/>
            <w:gridSpan w:val="5"/>
            <w:tcBorders>
              <w:top w:val="single" w:sz="2" w:space="0" w:color="C0C0C0"/>
              <w:left w:val="single" w:sz="2" w:space="0" w:color="C0C0C0"/>
              <w:bottom w:val="single" w:sz="2" w:space="0" w:color="C0C0C0"/>
              <w:right w:val="single" w:sz="2" w:space="0" w:color="C0C0C0"/>
            </w:tcBorders>
            <w:vAlign w:val="center"/>
            <w:hideMark/>
          </w:tcPr>
          <w:p w14:paraId="4D1D007E" w14:textId="77777777" w:rsidR="00223DAA" w:rsidRDefault="00223DAA">
            <w:pPr>
              <w:spacing w:line="300" w:lineRule="auto"/>
              <w:jc w:val="center"/>
              <w:rPr>
                <w:sz w:val="24"/>
                <w:szCs w:val="28"/>
              </w:rPr>
            </w:pPr>
            <w:r>
              <w:rPr>
                <w:b/>
                <w:bCs/>
                <w:sz w:val="32"/>
                <w:szCs w:val="24"/>
              </w:rPr>
              <w:br w:type="page"/>
            </w:r>
            <w:r>
              <w:rPr>
                <w:rFonts w:asciiTheme="minorHAnsi" w:eastAsiaTheme="minorHAnsi" w:hAnsiTheme="minorHAnsi" w:cstheme="minorBidi"/>
                <w:b/>
                <w:bCs/>
                <w:sz w:val="32"/>
              </w:rPr>
              <w:br w:type="page"/>
            </w:r>
            <w:r>
              <w:rPr>
                <w:b/>
                <w:bCs/>
                <w:sz w:val="32"/>
                <w:szCs w:val="24"/>
              </w:rPr>
              <w:br w:type="page"/>
            </w:r>
            <w:r>
              <w:rPr>
                <w:b/>
                <w:bCs/>
                <w:sz w:val="32"/>
                <w:szCs w:val="32"/>
              </w:rPr>
              <w:t>Contents</w:t>
            </w:r>
          </w:p>
        </w:tc>
      </w:tr>
      <w:tr w:rsidR="00223DAA" w14:paraId="1ACDEBBC" w14:textId="77777777" w:rsidTr="00223DAA">
        <w:trPr>
          <w:cantSplit/>
        </w:trPr>
        <w:tc>
          <w:tcPr>
            <w:tcW w:w="9195" w:type="dxa"/>
            <w:gridSpan w:val="5"/>
            <w:tcBorders>
              <w:top w:val="single" w:sz="2" w:space="0" w:color="C0C0C0"/>
              <w:left w:val="single" w:sz="2" w:space="0" w:color="C0C0C0"/>
              <w:bottom w:val="single" w:sz="2" w:space="0" w:color="C0C0C0"/>
              <w:right w:val="single" w:sz="2" w:space="0" w:color="C0C0C0"/>
            </w:tcBorders>
            <w:vAlign w:val="center"/>
          </w:tcPr>
          <w:p w14:paraId="1F01956B" w14:textId="77777777" w:rsidR="00223DAA" w:rsidRDefault="00223DAA">
            <w:pPr>
              <w:spacing w:line="300" w:lineRule="auto"/>
              <w:jc w:val="center"/>
              <w:rPr>
                <w:sz w:val="24"/>
              </w:rPr>
            </w:pPr>
          </w:p>
        </w:tc>
      </w:tr>
      <w:tr w:rsidR="00223DAA" w14:paraId="7EB65A34" w14:textId="77777777" w:rsidTr="00223DAA">
        <w:trPr>
          <w:trHeight w:val="337"/>
        </w:trPr>
        <w:tc>
          <w:tcPr>
            <w:tcW w:w="1661" w:type="dxa"/>
            <w:gridSpan w:val="3"/>
            <w:tcBorders>
              <w:top w:val="single" w:sz="2" w:space="0" w:color="C0C0C0"/>
              <w:left w:val="single" w:sz="2" w:space="0" w:color="C0C0C0"/>
              <w:bottom w:val="single" w:sz="2" w:space="0" w:color="C0C0C0"/>
              <w:right w:val="single" w:sz="2" w:space="0" w:color="C0C0C0"/>
            </w:tcBorders>
            <w:vAlign w:val="center"/>
            <w:hideMark/>
          </w:tcPr>
          <w:p w14:paraId="68D9582C" w14:textId="67501870" w:rsidR="00223DAA" w:rsidRDefault="00223DAA">
            <w:pPr>
              <w:spacing w:line="300" w:lineRule="auto"/>
              <w:rPr>
                <w:b/>
                <w:bCs/>
                <w:sz w:val="24"/>
                <w:szCs w:val="28"/>
              </w:rPr>
            </w:pPr>
            <w:r>
              <w:rPr>
                <w:b/>
                <w:bCs/>
                <w:sz w:val="24"/>
                <w:szCs w:val="28"/>
              </w:rPr>
              <w:t>Experiment 1</w:t>
            </w:r>
          </w:p>
        </w:tc>
        <w:tc>
          <w:tcPr>
            <w:tcW w:w="6478" w:type="dxa"/>
            <w:tcBorders>
              <w:top w:val="single" w:sz="2" w:space="0" w:color="C0C0C0"/>
              <w:left w:val="single" w:sz="2" w:space="0" w:color="C0C0C0"/>
              <w:bottom w:val="single" w:sz="2" w:space="0" w:color="C0C0C0"/>
              <w:right w:val="single" w:sz="2" w:space="0" w:color="C0C0C0"/>
            </w:tcBorders>
            <w:vAlign w:val="center"/>
            <w:hideMark/>
          </w:tcPr>
          <w:p w14:paraId="751877C2" w14:textId="7D04C675" w:rsidR="00223DAA" w:rsidRDefault="00223DAA">
            <w:pPr>
              <w:spacing w:line="300" w:lineRule="auto"/>
              <w:rPr>
                <w:b/>
                <w:bCs/>
                <w:sz w:val="24"/>
              </w:rPr>
            </w:pPr>
            <w:r>
              <w:rPr>
                <w:b/>
                <w:bCs/>
                <w:sz w:val="24"/>
              </w:rPr>
              <w:t>Colour Detection using OpenCV</w:t>
            </w:r>
          </w:p>
        </w:tc>
        <w:tc>
          <w:tcPr>
            <w:tcW w:w="1056" w:type="dxa"/>
            <w:tcBorders>
              <w:top w:val="single" w:sz="2" w:space="0" w:color="C0C0C0"/>
              <w:left w:val="single" w:sz="2" w:space="0" w:color="C0C0C0"/>
              <w:bottom w:val="single" w:sz="2" w:space="0" w:color="C0C0C0"/>
              <w:right w:val="single" w:sz="2" w:space="0" w:color="C0C0C0"/>
            </w:tcBorders>
            <w:vAlign w:val="center"/>
          </w:tcPr>
          <w:p w14:paraId="46B73D45" w14:textId="3BA85A16" w:rsidR="00223DAA" w:rsidRDefault="0011720B">
            <w:pPr>
              <w:spacing w:line="300" w:lineRule="auto"/>
              <w:jc w:val="center"/>
              <w:rPr>
                <w:b/>
                <w:bCs/>
                <w:sz w:val="24"/>
              </w:rPr>
            </w:pPr>
            <w:r>
              <w:rPr>
                <w:b/>
                <w:bCs/>
                <w:sz w:val="24"/>
              </w:rPr>
              <w:t>3-5</w:t>
            </w:r>
          </w:p>
        </w:tc>
      </w:tr>
      <w:tr w:rsidR="00223DAA" w14:paraId="42153CD1"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34AF6A70"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hideMark/>
          </w:tcPr>
          <w:p w14:paraId="489313BE" w14:textId="77777777" w:rsidR="00223DAA" w:rsidRDefault="00223DAA">
            <w:pPr>
              <w:spacing w:line="300" w:lineRule="auto"/>
              <w:rPr>
                <w:b/>
                <w:bCs/>
                <w:sz w:val="24"/>
                <w:szCs w:val="28"/>
              </w:rPr>
            </w:pPr>
            <w:r>
              <w:rPr>
                <w:b/>
                <w:bCs/>
                <w:sz w:val="24"/>
                <w:szCs w:val="28"/>
              </w:rPr>
              <w:t>1.1</w:t>
            </w:r>
          </w:p>
        </w:tc>
        <w:tc>
          <w:tcPr>
            <w:tcW w:w="7108" w:type="dxa"/>
            <w:gridSpan w:val="2"/>
            <w:tcBorders>
              <w:top w:val="single" w:sz="2" w:space="0" w:color="C0C0C0"/>
              <w:left w:val="single" w:sz="2" w:space="0" w:color="C0C0C0"/>
              <w:bottom w:val="single" w:sz="2" w:space="0" w:color="C0C0C0"/>
              <w:right w:val="single" w:sz="2" w:space="0" w:color="C0C0C0"/>
            </w:tcBorders>
            <w:vAlign w:val="center"/>
            <w:hideMark/>
          </w:tcPr>
          <w:p w14:paraId="4D693DAF" w14:textId="469EA50A" w:rsidR="00223DAA" w:rsidRDefault="00223DAA">
            <w:pPr>
              <w:pStyle w:val="Header"/>
              <w:tabs>
                <w:tab w:val="left" w:pos="720"/>
              </w:tabs>
              <w:spacing w:line="300" w:lineRule="auto"/>
              <w:rPr>
                <w:sz w:val="24"/>
              </w:rPr>
            </w:pPr>
            <w:r>
              <w:rPr>
                <w:sz w:val="24"/>
              </w:rPr>
              <w:t>Aim</w:t>
            </w:r>
          </w:p>
        </w:tc>
        <w:tc>
          <w:tcPr>
            <w:tcW w:w="1056" w:type="dxa"/>
            <w:tcBorders>
              <w:top w:val="single" w:sz="2" w:space="0" w:color="C0C0C0"/>
              <w:left w:val="single" w:sz="2" w:space="0" w:color="C0C0C0"/>
              <w:bottom w:val="single" w:sz="2" w:space="0" w:color="C0C0C0"/>
              <w:right w:val="single" w:sz="2" w:space="0" w:color="C0C0C0"/>
            </w:tcBorders>
            <w:vAlign w:val="center"/>
          </w:tcPr>
          <w:p w14:paraId="59703E5C" w14:textId="77C95AE9" w:rsidR="00223DAA" w:rsidRDefault="00223DAA">
            <w:pPr>
              <w:spacing w:line="300" w:lineRule="auto"/>
              <w:jc w:val="center"/>
              <w:rPr>
                <w:sz w:val="24"/>
              </w:rPr>
            </w:pPr>
            <w:r>
              <w:rPr>
                <w:sz w:val="24"/>
              </w:rPr>
              <w:t>3</w:t>
            </w:r>
          </w:p>
        </w:tc>
      </w:tr>
      <w:tr w:rsidR="00223DAA" w14:paraId="740C929C"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43CAFF42"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hideMark/>
          </w:tcPr>
          <w:p w14:paraId="5DAF5EF1" w14:textId="77777777" w:rsidR="00223DAA" w:rsidRDefault="00223DAA">
            <w:pPr>
              <w:spacing w:line="300" w:lineRule="auto"/>
              <w:rPr>
                <w:b/>
                <w:bCs/>
                <w:sz w:val="24"/>
                <w:szCs w:val="28"/>
              </w:rPr>
            </w:pPr>
            <w:r>
              <w:rPr>
                <w:b/>
                <w:bCs/>
                <w:sz w:val="24"/>
                <w:szCs w:val="28"/>
              </w:rPr>
              <w:t>1.2</w:t>
            </w:r>
          </w:p>
        </w:tc>
        <w:tc>
          <w:tcPr>
            <w:tcW w:w="7108" w:type="dxa"/>
            <w:gridSpan w:val="2"/>
            <w:tcBorders>
              <w:top w:val="single" w:sz="2" w:space="0" w:color="C0C0C0"/>
              <w:left w:val="single" w:sz="2" w:space="0" w:color="C0C0C0"/>
              <w:bottom w:val="single" w:sz="2" w:space="0" w:color="C0C0C0"/>
              <w:right w:val="single" w:sz="2" w:space="0" w:color="C0C0C0"/>
            </w:tcBorders>
            <w:vAlign w:val="center"/>
            <w:hideMark/>
          </w:tcPr>
          <w:p w14:paraId="2BDA26D5" w14:textId="29E287D0" w:rsidR="00223DAA" w:rsidRDefault="00223DAA">
            <w:pPr>
              <w:spacing w:line="300" w:lineRule="auto"/>
              <w:rPr>
                <w:sz w:val="24"/>
              </w:rPr>
            </w:pPr>
            <w:r>
              <w:rPr>
                <w:sz w:val="24"/>
              </w:rPr>
              <w:t>Problem Statement</w:t>
            </w:r>
          </w:p>
        </w:tc>
        <w:tc>
          <w:tcPr>
            <w:tcW w:w="1056" w:type="dxa"/>
            <w:tcBorders>
              <w:top w:val="single" w:sz="2" w:space="0" w:color="C0C0C0"/>
              <w:left w:val="single" w:sz="2" w:space="0" w:color="C0C0C0"/>
              <w:bottom w:val="single" w:sz="2" w:space="0" w:color="C0C0C0"/>
              <w:right w:val="single" w:sz="2" w:space="0" w:color="C0C0C0"/>
            </w:tcBorders>
            <w:vAlign w:val="center"/>
          </w:tcPr>
          <w:p w14:paraId="6B1086B4" w14:textId="6EC79172" w:rsidR="00223DAA" w:rsidRDefault="00223DAA">
            <w:pPr>
              <w:spacing w:line="300" w:lineRule="auto"/>
              <w:jc w:val="center"/>
              <w:rPr>
                <w:sz w:val="24"/>
              </w:rPr>
            </w:pPr>
            <w:r>
              <w:rPr>
                <w:sz w:val="24"/>
              </w:rPr>
              <w:t>3</w:t>
            </w:r>
          </w:p>
        </w:tc>
      </w:tr>
      <w:tr w:rsidR="00223DAA" w14:paraId="2F16ED52"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757C757A"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42B3B72A" w14:textId="03AD364E" w:rsidR="00223DAA" w:rsidRDefault="00223DAA">
            <w:pPr>
              <w:spacing w:line="300" w:lineRule="auto"/>
              <w:rPr>
                <w:b/>
                <w:bCs/>
                <w:sz w:val="24"/>
                <w:szCs w:val="28"/>
              </w:rPr>
            </w:pPr>
            <w:r>
              <w:rPr>
                <w:b/>
                <w:bCs/>
                <w:sz w:val="24"/>
                <w:szCs w:val="28"/>
              </w:rPr>
              <w:t>1.3</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0386AB31" w14:textId="1D6FCB33" w:rsidR="00223DAA" w:rsidRDefault="00223DAA">
            <w:pPr>
              <w:spacing w:line="300" w:lineRule="auto"/>
              <w:rPr>
                <w:sz w:val="24"/>
              </w:rPr>
            </w:pPr>
            <w:r>
              <w:rPr>
                <w:sz w:val="24"/>
              </w:rPr>
              <w:t>Theory</w:t>
            </w:r>
          </w:p>
        </w:tc>
        <w:tc>
          <w:tcPr>
            <w:tcW w:w="1056" w:type="dxa"/>
            <w:tcBorders>
              <w:top w:val="single" w:sz="2" w:space="0" w:color="C0C0C0"/>
              <w:left w:val="single" w:sz="2" w:space="0" w:color="C0C0C0"/>
              <w:bottom w:val="single" w:sz="2" w:space="0" w:color="C0C0C0"/>
              <w:right w:val="single" w:sz="2" w:space="0" w:color="C0C0C0"/>
            </w:tcBorders>
            <w:vAlign w:val="center"/>
          </w:tcPr>
          <w:p w14:paraId="60621D9D" w14:textId="6BD4314F" w:rsidR="00223DAA" w:rsidRDefault="00223DAA">
            <w:pPr>
              <w:spacing w:line="300" w:lineRule="auto"/>
              <w:jc w:val="center"/>
              <w:rPr>
                <w:sz w:val="24"/>
              </w:rPr>
            </w:pPr>
            <w:r>
              <w:rPr>
                <w:sz w:val="24"/>
              </w:rPr>
              <w:t>3</w:t>
            </w:r>
          </w:p>
        </w:tc>
      </w:tr>
      <w:tr w:rsidR="00223DAA" w14:paraId="440D0A73"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2867F826"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37A79987" w14:textId="57362866" w:rsidR="00223DAA" w:rsidRDefault="00223DAA">
            <w:pPr>
              <w:spacing w:line="300" w:lineRule="auto"/>
              <w:rPr>
                <w:b/>
                <w:bCs/>
                <w:sz w:val="24"/>
                <w:szCs w:val="28"/>
              </w:rPr>
            </w:pPr>
            <w:r>
              <w:rPr>
                <w:b/>
                <w:bCs/>
                <w:sz w:val="24"/>
                <w:szCs w:val="28"/>
              </w:rPr>
              <w:t>1.4</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33B9B413" w14:textId="1F92753B" w:rsidR="00223DAA" w:rsidRDefault="00223DAA">
            <w:pPr>
              <w:spacing w:line="300" w:lineRule="auto"/>
              <w:rPr>
                <w:sz w:val="24"/>
              </w:rPr>
            </w:pPr>
            <w:r>
              <w:rPr>
                <w:sz w:val="24"/>
              </w:rPr>
              <w:t>Procedure</w:t>
            </w:r>
          </w:p>
        </w:tc>
        <w:tc>
          <w:tcPr>
            <w:tcW w:w="1056" w:type="dxa"/>
            <w:tcBorders>
              <w:top w:val="single" w:sz="2" w:space="0" w:color="C0C0C0"/>
              <w:left w:val="single" w:sz="2" w:space="0" w:color="C0C0C0"/>
              <w:bottom w:val="single" w:sz="2" w:space="0" w:color="C0C0C0"/>
              <w:right w:val="single" w:sz="2" w:space="0" w:color="C0C0C0"/>
            </w:tcBorders>
            <w:vAlign w:val="center"/>
          </w:tcPr>
          <w:p w14:paraId="763E032F" w14:textId="4674A028" w:rsidR="00223DAA" w:rsidRDefault="00223DAA">
            <w:pPr>
              <w:spacing w:line="300" w:lineRule="auto"/>
              <w:jc w:val="center"/>
              <w:rPr>
                <w:sz w:val="24"/>
              </w:rPr>
            </w:pPr>
            <w:r>
              <w:rPr>
                <w:sz w:val="24"/>
              </w:rPr>
              <w:t>3</w:t>
            </w:r>
          </w:p>
        </w:tc>
      </w:tr>
      <w:tr w:rsidR="00223DAA" w14:paraId="2F9E3D12"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03763C3D"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69F1B218" w14:textId="124CF162" w:rsidR="00223DAA" w:rsidRDefault="00223DAA">
            <w:pPr>
              <w:spacing w:line="300" w:lineRule="auto"/>
              <w:rPr>
                <w:b/>
                <w:bCs/>
                <w:sz w:val="24"/>
                <w:szCs w:val="28"/>
              </w:rPr>
            </w:pPr>
            <w:r>
              <w:rPr>
                <w:b/>
                <w:bCs/>
                <w:sz w:val="24"/>
                <w:szCs w:val="28"/>
              </w:rPr>
              <w:t>1.5</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784A3CEC" w14:textId="154C1F1E" w:rsidR="00223DAA" w:rsidRDefault="00223DAA">
            <w:pPr>
              <w:spacing w:line="300" w:lineRule="auto"/>
              <w:rPr>
                <w:sz w:val="24"/>
              </w:rPr>
            </w:pPr>
            <w:r>
              <w:rPr>
                <w:sz w:val="24"/>
              </w:rPr>
              <w:t>Code</w:t>
            </w:r>
          </w:p>
        </w:tc>
        <w:tc>
          <w:tcPr>
            <w:tcW w:w="1056" w:type="dxa"/>
            <w:tcBorders>
              <w:top w:val="single" w:sz="2" w:space="0" w:color="C0C0C0"/>
              <w:left w:val="single" w:sz="2" w:space="0" w:color="C0C0C0"/>
              <w:bottom w:val="single" w:sz="2" w:space="0" w:color="C0C0C0"/>
              <w:right w:val="single" w:sz="2" w:space="0" w:color="C0C0C0"/>
            </w:tcBorders>
            <w:vAlign w:val="center"/>
          </w:tcPr>
          <w:p w14:paraId="531033C0" w14:textId="33D13839" w:rsidR="00223DAA" w:rsidRDefault="00223DAA">
            <w:pPr>
              <w:spacing w:line="300" w:lineRule="auto"/>
              <w:jc w:val="center"/>
              <w:rPr>
                <w:sz w:val="24"/>
              </w:rPr>
            </w:pPr>
            <w:r>
              <w:rPr>
                <w:sz w:val="24"/>
              </w:rPr>
              <w:t>3-5</w:t>
            </w:r>
          </w:p>
        </w:tc>
      </w:tr>
      <w:tr w:rsidR="00223DAA" w14:paraId="1CCBC5C7"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154A2A3A"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5942B5D5" w14:textId="277EE586" w:rsidR="00223DAA" w:rsidRDefault="00223DAA">
            <w:pPr>
              <w:spacing w:line="300" w:lineRule="auto"/>
              <w:rPr>
                <w:b/>
                <w:bCs/>
                <w:sz w:val="24"/>
                <w:szCs w:val="28"/>
              </w:rPr>
            </w:pPr>
            <w:r>
              <w:rPr>
                <w:b/>
                <w:bCs/>
                <w:sz w:val="24"/>
                <w:szCs w:val="28"/>
              </w:rPr>
              <w:t>1.6</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6F468025" w14:textId="469728BC" w:rsidR="00223DAA" w:rsidRDefault="00223DAA">
            <w:pPr>
              <w:spacing w:line="300" w:lineRule="auto"/>
              <w:rPr>
                <w:sz w:val="24"/>
              </w:rPr>
            </w:pPr>
            <w:r>
              <w:rPr>
                <w:sz w:val="24"/>
              </w:rPr>
              <w:t>Results</w:t>
            </w:r>
          </w:p>
        </w:tc>
        <w:tc>
          <w:tcPr>
            <w:tcW w:w="1056" w:type="dxa"/>
            <w:tcBorders>
              <w:top w:val="single" w:sz="2" w:space="0" w:color="C0C0C0"/>
              <w:left w:val="single" w:sz="2" w:space="0" w:color="C0C0C0"/>
              <w:bottom w:val="single" w:sz="2" w:space="0" w:color="C0C0C0"/>
              <w:right w:val="single" w:sz="2" w:space="0" w:color="C0C0C0"/>
            </w:tcBorders>
            <w:vAlign w:val="center"/>
          </w:tcPr>
          <w:p w14:paraId="7EAF0E7D" w14:textId="7C66A431" w:rsidR="00223DAA" w:rsidRDefault="00223DAA">
            <w:pPr>
              <w:spacing w:line="300" w:lineRule="auto"/>
              <w:jc w:val="center"/>
              <w:rPr>
                <w:sz w:val="24"/>
              </w:rPr>
            </w:pPr>
            <w:r>
              <w:rPr>
                <w:sz w:val="24"/>
              </w:rPr>
              <w:t>5</w:t>
            </w:r>
          </w:p>
        </w:tc>
      </w:tr>
      <w:tr w:rsidR="00223DAA" w14:paraId="2FE292F3"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0873C5CD" w14:textId="77777777" w:rsidR="00223DAA" w:rsidRDefault="00223DAA">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5C780258" w14:textId="14B142F1" w:rsidR="00223DAA" w:rsidRDefault="00223DAA">
            <w:pPr>
              <w:spacing w:line="300" w:lineRule="auto"/>
              <w:rPr>
                <w:b/>
                <w:bCs/>
                <w:sz w:val="24"/>
                <w:szCs w:val="28"/>
              </w:rPr>
            </w:pPr>
            <w:r>
              <w:rPr>
                <w:b/>
                <w:bCs/>
                <w:sz w:val="24"/>
                <w:szCs w:val="28"/>
              </w:rPr>
              <w:t>1.7</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02FEBEA4" w14:textId="27A75EFF" w:rsidR="00223DAA" w:rsidRDefault="00223DAA">
            <w:pPr>
              <w:spacing w:line="300" w:lineRule="auto"/>
              <w:rPr>
                <w:sz w:val="24"/>
              </w:rPr>
            </w:pPr>
            <w:r>
              <w:rPr>
                <w:sz w:val="24"/>
              </w:rPr>
              <w:t>Conclusion</w:t>
            </w:r>
          </w:p>
        </w:tc>
        <w:tc>
          <w:tcPr>
            <w:tcW w:w="1056" w:type="dxa"/>
            <w:tcBorders>
              <w:top w:val="single" w:sz="2" w:space="0" w:color="C0C0C0"/>
              <w:left w:val="single" w:sz="2" w:space="0" w:color="C0C0C0"/>
              <w:bottom w:val="single" w:sz="2" w:space="0" w:color="C0C0C0"/>
              <w:right w:val="single" w:sz="2" w:space="0" w:color="C0C0C0"/>
            </w:tcBorders>
            <w:vAlign w:val="center"/>
          </w:tcPr>
          <w:p w14:paraId="01E456CC" w14:textId="08B5E291" w:rsidR="00223DAA" w:rsidRDefault="00223DAA">
            <w:pPr>
              <w:spacing w:line="300" w:lineRule="auto"/>
              <w:jc w:val="center"/>
              <w:rPr>
                <w:sz w:val="24"/>
              </w:rPr>
            </w:pPr>
            <w:r>
              <w:rPr>
                <w:sz w:val="24"/>
              </w:rPr>
              <w:t>5</w:t>
            </w:r>
          </w:p>
        </w:tc>
      </w:tr>
      <w:tr w:rsidR="00223DAA" w14:paraId="30E669C7" w14:textId="77777777" w:rsidTr="00223DAA">
        <w:trPr>
          <w:cantSplit/>
          <w:trHeight w:val="75"/>
        </w:trPr>
        <w:tc>
          <w:tcPr>
            <w:tcW w:w="9195" w:type="dxa"/>
            <w:gridSpan w:val="5"/>
            <w:tcBorders>
              <w:top w:val="single" w:sz="2" w:space="0" w:color="C0C0C0"/>
              <w:left w:val="single" w:sz="2" w:space="0" w:color="C0C0C0"/>
              <w:bottom w:val="single" w:sz="2" w:space="0" w:color="C0C0C0"/>
              <w:right w:val="single" w:sz="2" w:space="0" w:color="C0C0C0"/>
            </w:tcBorders>
            <w:vAlign w:val="center"/>
          </w:tcPr>
          <w:p w14:paraId="2161682E" w14:textId="77777777" w:rsidR="00223DAA" w:rsidRDefault="00223DAA">
            <w:pPr>
              <w:spacing w:line="300" w:lineRule="auto"/>
              <w:jc w:val="center"/>
              <w:rPr>
                <w:sz w:val="24"/>
              </w:rPr>
            </w:pPr>
          </w:p>
        </w:tc>
      </w:tr>
      <w:tr w:rsidR="00223DAA" w14:paraId="33F82552" w14:textId="77777777" w:rsidTr="00223DAA">
        <w:trPr>
          <w:trHeight w:val="337"/>
        </w:trPr>
        <w:tc>
          <w:tcPr>
            <w:tcW w:w="1661" w:type="dxa"/>
            <w:gridSpan w:val="3"/>
            <w:tcBorders>
              <w:top w:val="single" w:sz="2" w:space="0" w:color="C0C0C0"/>
              <w:left w:val="single" w:sz="2" w:space="0" w:color="C0C0C0"/>
              <w:bottom w:val="single" w:sz="2" w:space="0" w:color="C0C0C0"/>
              <w:right w:val="single" w:sz="2" w:space="0" w:color="C0C0C0"/>
            </w:tcBorders>
            <w:vAlign w:val="center"/>
            <w:hideMark/>
          </w:tcPr>
          <w:p w14:paraId="02A403CA" w14:textId="6CDBD34D" w:rsidR="00223DAA" w:rsidRDefault="00223DAA" w:rsidP="00E2360B">
            <w:pPr>
              <w:spacing w:line="300" w:lineRule="auto"/>
              <w:rPr>
                <w:b/>
                <w:bCs/>
                <w:sz w:val="24"/>
                <w:szCs w:val="28"/>
              </w:rPr>
            </w:pPr>
            <w:r>
              <w:rPr>
                <w:b/>
                <w:bCs/>
                <w:sz w:val="24"/>
                <w:szCs w:val="28"/>
              </w:rPr>
              <w:t>Experiment 2</w:t>
            </w:r>
          </w:p>
        </w:tc>
        <w:tc>
          <w:tcPr>
            <w:tcW w:w="6478" w:type="dxa"/>
            <w:tcBorders>
              <w:top w:val="single" w:sz="2" w:space="0" w:color="C0C0C0"/>
              <w:left w:val="single" w:sz="2" w:space="0" w:color="C0C0C0"/>
              <w:bottom w:val="single" w:sz="2" w:space="0" w:color="C0C0C0"/>
              <w:right w:val="single" w:sz="2" w:space="0" w:color="C0C0C0"/>
            </w:tcBorders>
            <w:vAlign w:val="center"/>
            <w:hideMark/>
          </w:tcPr>
          <w:p w14:paraId="69321B05" w14:textId="0E770BEC" w:rsidR="00223DAA" w:rsidRDefault="00223DAA" w:rsidP="00E2360B">
            <w:pPr>
              <w:spacing w:line="300" w:lineRule="auto"/>
              <w:rPr>
                <w:b/>
                <w:bCs/>
                <w:sz w:val="24"/>
              </w:rPr>
            </w:pPr>
            <w:r>
              <w:rPr>
                <w:b/>
                <w:bCs/>
                <w:sz w:val="24"/>
              </w:rPr>
              <w:t>Shape Detection using OpenCV</w:t>
            </w:r>
          </w:p>
        </w:tc>
        <w:tc>
          <w:tcPr>
            <w:tcW w:w="1056" w:type="dxa"/>
            <w:tcBorders>
              <w:top w:val="single" w:sz="2" w:space="0" w:color="C0C0C0"/>
              <w:left w:val="single" w:sz="2" w:space="0" w:color="C0C0C0"/>
              <w:bottom w:val="single" w:sz="2" w:space="0" w:color="C0C0C0"/>
              <w:right w:val="single" w:sz="2" w:space="0" w:color="C0C0C0"/>
            </w:tcBorders>
            <w:vAlign w:val="center"/>
          </w:tcPr>
          <w:p w14:paraId="42438954" w14:textId="5C16D6ED" w:rsidR="00223DAA" w:rsidRDefault="0011720B" w:rsidP="00E2360B">
            <w:pPr>
              <w:spacing w:line="300" w:lineRule="auto"/>
              <w:jc w:val="center"/>
              <w:rPr>
                <w:b/>
                <w:bCs/>
                <w:sz w:val="24"/>
              </w:rPr>
            </w:pPr>
            <w:r>
              <w:rPr>
                <w:b/>
                <w:bCs/>
                <w:sz w:val="24"/>
              </w:rPr>
              <w:t>6-8</w:t>
            </w:r>
          </w:p>
        </w:tc>
      </w:tr>
      <w:tr w:rsidR="00223DAA" w14:paraId="1AB24046"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51BC9168"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hideMark/>
          </w:tcPr>
          <w:p w14:paraId="4A231BB9" w14:textId="48D5B34A" w:rsidR="00223DAA" w:rsidRDefault="00223DAA" w:rsidP="00E2360B">
            <w:pPr>
              <w:spacing w:line="300" w:lineRule="auto"/>
              <w:rPr>
                <w:b/>
                <w:bCs/>
                <w:sz w:val="24"/>
                <w:szCs w:val="28"/>
              </w:rPr>
            </w:pPr>
            <w:r>
              <w:rPr>
                <w:b/>
                <w:bCs/>
                <w:sz w:val="24"/>
                <w:szCs w:val="28"/>
              </w:rPr>
              <w:t>2.1</w:t>
            </w:r>
          </w:p>
        </w:tc>
        <w:tc>
          <w:tcPr>
            <w:tcW w:w="7108" w:type="dxa"/>
            <w:gridSpan w:val="2"/>
            <w:tcBorders>
              <w:top w:val="single" w:sz="2" w:space="0" w:color="C0C0C0"/>
              <w:left w:val="single" w:sz="2" w:space="0" w:color="C0C0C0"/>
              <w:bottom w:val="single" w:sz="2" w:space="0" w:color="C0C0C0"/>
              <w:right w:val="single" w:sz="2" w:space="0" w:color="C0C0C0"/>
            </w:tcBorders>
            <w:vAlign w:val="center"/>
            <w:hideMark/>
          </w:tcPr>
          <w:p w14:paraId="3FEB52FC" w14:textId="77777777" w:rsidR="00223DAA" w:rsidRDefault="00223DAA" w:rsidP="00E2360B">
            <w:pPr>
              <w:pStyle w:val="Header"/>
              <w:tabs>
                <w:tab w:val="left" w:pos="720"/>
              </w:tabs>
              <w:spacing w:line="300" w:lineRule="auto"/>
              <w:rPr>
                <w:sz w:val="24"/>
              </w:rPr>
            </w:pPr>
            <w:r>
              <w:rPr>
                <w:sz w:val="24"/>
              </w:rPr>
              <w:t>Aim</w:t>
            </w:r>
          </w:p>
        </w:tc>
        <w:tc>
          <w:tcPr>
            <w:tcW w:w="1056" w:type="dxa"/>
            <w:tcBorders>
              <w:top w:val="single" w:sz="2" w:space="0" w:color="C0C0C0"/>
              <w:left w:val="single" w:sz="2" w:space="0" w:color="C0C0C0"/>
              <w:bottom w:val="single" w:sz="2" w:space="0" w:color="C0C0C0"/>
              <w:right w:val="single" w:sz="2" w:space="0" w:color="C0C0C0"/>
            </w:tcBorders>
            <w:vAlign w:val="center"/>
          </w:tcPr>
          <w:p w14:paraId="41DB7207" w14:textId="4494BF68" w:rsidR="00223DAA" w:rsidRDefault="0011720B" w:rsidP="00E2360B">
            <w:pPr>
              <w:spacing w:line="300" w:lineRule="auto"/>
              <w:jc w:val="center"/>
              <w:rPr>
                <w:sz w:val="24"/>
              </w:rPr>
            </w:pPr>
            <w:r>
              <w:rPr>
                <w:sz w:val="24"/>
              </w:rPr>
              <w:t>6</w:t>
            </w:r>
          </w:p>
        </w:tc>
      </w:tr>
      <w:tr w:rsidR="00223DAA" w14:paraId="3E3226D9"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43588D14"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hideMark/>
          </w:tcPr>
          <w:p w14:paraId="37291554" w14:textId="03513B89" w:rsidR="00223DAA" w:rsidRDefault="00223DAA" w:rsidP="00E2360B">
            <w:pPr>
              <w:spacing w:line="300" w:lineRule="auto"/>
              <w:rPr>
                <w:b/>
                <w:bCs/>
                <w:sz w:val="24"/>
                <w:szCs w:val="28"/>
              </w:rPr>
            </w:pPr>
            <w:r>
              <w:rPr>
                <w:b/>
                <w:bCs/>
                <w:sz w:val="24"/>
                <w:szCs w:val="28"/>
              </w:rPr>
              <w:t>2.2</w:t>
            </w:r>
          </w:p>
        </w:tc>
        <w:tc>
          <w:tcPr>
            <w:tcW w:w="7108" w:type="dxa"/>
            <w:gridSpan w:val="2"/>
            <w:tcBorders>
              <w:top w:val="single" w:sz="2" w:space="0" w:color="C0C0C0"/>
              <w:left w:val="single" w:sz="2" w:space="0" w:color="C0C0C0"/>
              <w:bottom w:val="single" w:sz="2" w:space="0" w:color="C0C0C0"/>
              <w:right w:val="single" w:sz="2" w:space="0" w:color="C0C0C0"/>
            </w:tcBorders>
            <w:vAlign w:val="center"/>
            <w:hideMark/>
          </w:tcPr>
          <w:p w14:paraId="3E2401EB" w14:textId="77777777" w:rsidR="00223DAA" w:rsidRDefault="00223DAA" w:rsidP="00E2360B">
            <w:pPr>
              <w:spacing w:line="300" w:lineRule="auto"/>
              <w:rPr>
                <w:sz w:val="24"/>
              </w:rPr>
            </w:pPr>
            <w:r>
              <w:rPr>
                <w:sz w:val="24"/>
              </w:rPr>
              <w:t>Problem Statement</w:t>
            </w:r>
          </w:p>
        </w:tc>
        <w:tc>
          <w:tcPr>
            <w:tcW w:w="1056" w:type="dxa"/>
            <w:tcBorders>
              <w:top w:val="single" w:sz="2" w:space="0" w:color="C0C0C0"/>
              <w:left w:val="single" w:sz="2" w:space="0" w:color="C0C0C0"/>
              <w:bottom w:val="single" w:sz="2" w:space="0" w:color="C0C0C0"/>
              <w:right w:val="single" w:sz="2" w:space="0" w:color="C0C0C0"/>
            </w:tcBorders>
            <w:vAlign w:val="center"/>
          </w:tcPr>
          <w:p w14:paraId="066A7C60" w14:textId="197FC237" w:rsidR="00223DAA" w:rsidRDefault="0011720B" w:rsidP="00E2360B">
            <w:pPr>
              <w:spacing w:line="300" w:lineRule="auto"/>
              <w:jc w:val="center"/>
              <w:rPr>
                <w:sz w:val="24"/>
              </w:rPr>
            </w:pPr>
            <w:r>
              <w:rPr>
                <w:sz w:val="24"/>
              </w:rPr>
              <w:t>6</w:t>
            </w:r>
          </w:p>
        </w:tc>
      </w:tr>
      <w:tr w:rsidR="00223DAA" w14:paraId="6E2388B5"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2509209C"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6A34C8FA" w14:textId="7F85AA6F" w:rsidR="00223DAA" w:rsidRDefault="00223DAA" w:rsidP="00E2360B">
            <w:pPr>
              <w:spacing w:line="300" w:lineRule="auto"/>
              <w:rPr>
                <w:b/>
                <w:bCs/>
                <w:sz w:val="24"/>
                <w:szCs w:val="28"/>
              </w:rPr>
            </w:pPr>
            <w:r>
              <w:rPr>
                <w:b/>
                <w:bCs/>
                <w:sz w:val="24"/>
                <w:szCs w:val="28"/>
              </w:rPr>
              <w:t>2.3</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060F0387" w14:textId="77777777" w:rsidR="00223DAA" w:rsidRDefault="00223DAA" w:rsidP="00E2360B">
            <w:pPr>
              <w:spacing w:line="300" w:lineRule="auto"/>
              <w:rPr>
                <w:sz w:val="24"/>
              </w:rPr>
            </w:pPr>
            <w:r>
              <w:rPr>
                <w:sz w:val="24"/>
              </w:rPr>
              <w:t>Theory</w:t>
            </w:r>
          </w:p>
        </w:tc>
        <w:tc>
          <w:tcPr>
            <w:tcW w:w="1056" w:type="dxa"/>
            <w:tcBorders>
              <w:top w:val="single" w:sz="2" w:space="0" w:color="C0C0C0"/>
              <w:left w:val="single" w:sz="2" w:space="0" w:color="C0C0C0"/>
              <w:bottom w:val="single" w:sz="2" w:space="0" w:color="C0C0C0"/>
              <w:right w:val="single" w:sz="2" w:space="0" w:color="C0C0C0"/>
            </w:tcBorders>
            <w:vAlign w:val="center"/>
          </w:tcPr>
          <w:p w14:paraId="09070A51" w14:textId="554A6BC1" w:rsidR="00223DAA" w:rsidRDefault="0011720B" w:rsidP="00E2360B">
            <w:pPr>
              <w:spacing w:line="300" w:lineRule="auto"/>
              <w:jc w:val="center"/>
              <w:rPr>
                <w:sz w:val="24"/>
              </w:rPr>
            </w:pPr>
            <w:r>
              <w:rPr>
                <w:sz w:val="24"/>
              </w:rPr>
              <w:t>6</w:t>
            </w:r>
          </w:p>
        </w:tc>
      </w:tr>
      <w:tr w:rsidR="00223DAA" w14:paraId="6493FC52"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64408C4D"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1B534C41" w14:textId="7EC1883C" w:rsidR="00223DAA" w:rsidRDefault="00223DAA" w:rsidP="00E2360B">
            <w:pPr>
              <w:spacing w:line="300" w:lineRule="auto"/>
              <w:rPr>
                <w:b/>
                <w:bCs/>
                <w:sz w:val="24"/>
                <w:szCs w:val="28"/>
              </w:rPr>
            </w:pPr>
            <w:r>
              <w:rPr>
                <w:b/>
                <w:bCs/>
                <w:sz w:val="24"/>
                <w:szCs w:val="28"/>
              </w:rPr>
              <w:t>2.4</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65A10AC4" w14:textId="77777777" w:rsidR="00223DAA" w:rsidRDefault="00223DAA" w:rsidP="00E2360B">
            <w:pPr>
              <w:spacing w:line="300" w:lineRule="auto"/>
              <w:rPr>
                <w:sz w:val="24"/>
              </w:rPr>
            </w:pPr>
            <w:r>
              <w:rPr>
                <w:sz w:val="24"/>
              </w:rPr>
              <w:t>Procedure</w:t>
            </w:r>
          </w:p>
        </w:tc>
        <w:tc>
          <w:tcPr>
            <w:tcW w:w="1056" w:type="dxa"/>
            <w:tcBorders>
              <w:top w:val="single" w:sz="2" w:space="0" w:color="C0C0C0"/>
              <w:left w:val="single" w:sz="2" w:space="0" w:color="C0C0C0"/>
              <w:bottom w:val="single" w:sz="2" w:space="0" w:color="C0C0C0"/>
              <w:right w:val="single" w:sz="2" w:space="0" w:color="C0C0C0"/>
            </w:tcBorders>
            <w:vAlign w:val="center"/>
          </w:tcPr>
          <w:p w14:paraId="6E26E109" w14:textId="2314B8A9" w:rsidR="00223DAA" w:rsidRDefault="0011720B" w:rsidP="00E2360B">
            <w:pPr>
              <w:spacing w:line="300" w:lineRule="auto"/>
              <w:jc w:val="center"/>
              <w:rPr>
                <w:sz w:val="24"/>
              </w:rPr>
            </w:pPr>
            <w:r>
              <w:rPr>
                <w:sz w:val="24"/>
              </w:rPr>
              <w:t>6</w:t>
            </w:r>
          </w:p>
        </w:tc>
      </w:tr>
      <w:tr w:rsidR="00223DAA" w14:paraId="140EF74A"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1C43BEEA"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6DFFEAC6" w14:textId="1214A29D" w:rsidR="00223DAA" w:rsidRDefault="00223DAA" w:rsidP="00E2360B">
            <w:pPr>
              <w:spacing w:line="300" w:lineRule="auto"/>
              <w:rPr>
                <w:b/>
                <w:bCs/>
                <w:sz w:val="24"/>
                <w:szCs w:val="28"/>
              </w:rPr>
            </w:pPr>
            <w:r>
              <w:rPr>
                <w:b/>
                <w:bCs/>
                <w:sz w:val="24"/>
                <w:szCs w:val="28"/>
              </w:rPr>
              <w:t>2.5</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0DDEB0FC" w14:textId="77777777" w:rsidR="00223DAA" w:rsidRDefault="00223DAA" w:rsidP="00E2360B">
            <w:pPr>
              <w:spacing w:line="300" w:lineRule="auto"/>
              <w:rPr>
                <w:sz w:val="24"/>
              </w:rPr>
            </w:pPr>
            <w:r>
              <w:rPr>
                <w:sz w:val="24"/>
              </w:rPr>
              <w:t>Code</w:t>
            </w:r>
          </w:p>
        </w:tc>
        <w:tc>
          <w:tcPr>
            <w:tcW w:w="1056" w:type="dxa"/>
            <w:tcBorders>
              <w:top w:val="single" w:sz="2" w:space="0" w:color="C0C0C0"/>
              <w:left w:val="single" w:sz="2" w:space="0" w:color="C0C0C0"/>
              <w:bottom w:val="single" w:sz="2" w:space="0" w:color="C0C0C0"/>
              <w:right w:val="single" w:sz="2" w:space="0" w:color="C0C0C0"/>
            </w:tcBorders>
            <w:vAlign w:val="center"/>
          </w:tcPr>
          <w:p w14:paraId="33385B2F" w14:textId="6EF579B1" w:rsidR="00223DAA" w:rsidRDefault="0011720B" w:rsidP="00E2360B">
            <w:pPr>
              <w:spacing w:line="300" w:lineRule="auto"/>
              <w:jc w:val="center"/>
              <w:rPr>
                <w:sz w:val="24"/>
              </w:rPr>
            </w:pPr>
            <w:r>
              <w:rPr>
                <w:sz w:val="24"/>
              </w:rPr>
              <w:t>6-7</w:t>
            </w:r>
          </w:p>
        </w:tc>
      </w:tr>
      <w:tr w:rsidR="00223DAA" w14:paraId="57595F6D"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1D3183DD"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0F9C6EAF" w14:textId="251FC6D7" w:rsidR="00223DAA" w:rsidRDefault="00223DAA" w:rsidP="00E2360B">
            <w:pPr>
              <w:spacing w:line="300" w:lineRule="auto"/>
              <w:rPr>
                <w:b/>
                <w:bCs/>
                <w:sz w:val="24"/>
                <w:szCs w:val="28"/>
              </w:rPr>
            </w:pPr>
            <w:r>
              <w:rPr>
                <w:b/>
                <w:bCs/>
                <w:sz w:val="24"/>
                <w:szCs w:val="28"/>
              </w:rPr>
              <w:t>2.6</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7F4EE84B" w14:textId="77777777" w:rsidR="00223DAA" w:rsidRDefault="00223DAA" w:rsidP="00E2360B">
            <w:pPr>
              <w:spacing w:line="300" w:lineRule="auto"/>
              <w:rPr>
                <w:sz w:val="24"/>
              </w:rPr>
            </w:pPr>
            <w:r>
              <w:rPr>
                <w:sz w:val="24"/>
              </w:rPr>
              <w:t>Results</w:t>
            </w:r>
          </w:p>
        </w:tc>
        <w:tc>
          <w:tcPr>
            <w:tcW w:w="1056" w:type="dxa"/>
            <w:tcBorders>
              <w:top w:val="single" w:sz="2" w:space="0" w:color="C0C0C0"/>
              <w:left w:val="single" w:sz="2" w:space="0" w:color="C0C0C0"/>
              <w:bottom w:val="single" w:sz="2" w:space="0" w:color="C0C0C0"/>
              <w:right w:val="single" w:sz="2" w:space="0" w:color="C0C0C0"/>
            </w:tcBorders>
            <w:vAlign w:val="center"/>
          </w:tcPr>
          <w:p w14:paraId="11327258" w14:textId="5A4A67F2" w:rsidR="00223DAA" w:rsidRDefault="0011720B" w:rsidP="00E2360B">
            <w:pPr>
              <w:spacing w:line="300" w:lineRule="auto"/>
              <w:jc w:val="center"/>
              <w:rPr>
                <w:sz w:val="24"/>
              </w:rPr>
            </w:pPr>
            <w:r>
              <w:rPr>
                <w:sz w:val="24"/>
              </w:rPr>
              <w:t>8</w:t>
            </w:r>
          </w:p>
        </w:tc>
      </w:tr>
      <w:tr w:rsidR="00223DAA" w14:paraId="45431917"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1AAEC10D"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3D30CB24" w14:textId="7C73C3E8" w:rsidR="00223DAA" w:rsidRDefault="00223DAA" w:rsidP="00E2360B">
            <w:pPr>
              <w:spacing w:line="300" w:lineRule="auto"/>
              <w:rPr>
                <w:b/>
                <w:bCs/>
                <w:sz w:val="24"/>
                <w:szCs w:val="28"/>
              </w:rPr>
            </w:pPr>
            <w:r>
              <w:rPr>
                <w:b/>
                <w:bCs/>
                <w:sz w:val="24"/>
                <w:szCs w:val="28"/>
              </w:rPr>
              <w:t>2.7</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13EDFF7E" w14:textId="77777777" w:rsidR="00223DAA" w:rsidRDefault="00223DAA" w:rsidP="00E2360B">
            <w:pPr>
              <w:spacing w:line="300" w:lineRule="auto"/>
              <w:rPr>
                <w:sz w:val="24"/>
              </w:rPr>
            </w:pPr>
            <w:r>
              <w:rPr>
                <w:sz w:val="24"/>
              </w:rPr>
              <w:t>Conclusion</w:t>
            </w:r>
          </w:p>
        </w:tc>
        <w:tc>
          <w:tcPr>
            <w:tcW w:w="1056" w:type="dxa"/>
            <w:tcBorders>
              <w:top w:val="single" w:sz="2" w:space="0" w:color="C0C0C0"/>
              <w:left w:val="single" w:sz="2" w:space="0" w:color="C0C0C0"/>
              <w:bottom w:val="single" w:sz="2" w:space="0" w:color="C0C0C0"/>
              <w:right w:val="single" w:sz="2" w:space="0" w:color="C0C0C0"/>
            </w:tcBorders>
            <w:vAlign w:val="center"/>
          </w:tcPr>
          <w:p w14:paraId="2C6F4F54" w14:textId="73829770" w:rsidR="00223DAA" w:rsidRDefault="0011720B" w:rsidP="00E2360B">
            <w:pPr>
              <w:spacing w:line="300" w:lineRule="auto"/>
              <w:jc w:val="center"/>
              <w:rPr>
                <w:sz w:val="24"/>
              </w:rPr>
            </w:pPr>
            <w:r>
              <w:rPr>
                <w:sz w:val="24"/>
              </w:rPr>
              <w:t>8</w:t>
            </w:r>
          </w:p>
        </w:tc>
      </w:tr>
      <w:tr w:rsidR="00223DAA" w14:paraId="165A552E" w14:textId="77777777" w:rsidTr="00223DAA">
        <w:trPr>
          <w:cantSplit/>
          <w:trHeight w:val="75"/>
        </w:trPr>
        <w:tc>
          <w:tcPr>
            <w:tcW w:w="9195" w:type="dxa"/>
            <w:gridSpan w:val="5"/>
            <w:tcBorders>
              <w:top w:val="single" w:sz="2" w:space="0" w:color="C0C0C0"/>
              <w:left w:val="single" w:sz="2" w:space="0" w:color="C0C0C0"/>
              <w:bottom w:val="single" w:sz="2" w:space="0" w:color="C0C0C0"/>
              <w:right w:val="single" w:sz="2" w:space="0" w:color="C0C0C0"/>
            </w:tcBorders>
            <w:vAlign w:val="center"/>
          </w:tcPr>
          <w:p w14:paraId="14FBAE4C" w14:textId="77777777" w:rsidR="00223DAA" w:rsidRDefault="00223DAA">
            <w:pPr>
              <w:spacing w:line="300" w:lineRule="auto"/>
              <w:jc w:val="center"/>
              <w:rPr>
                <w:sz w:val="24"/>
              </w:rPr>
            </w:pPr>
          </w:p>
        </w:tc>
      </w:tr>
      <w:tr w:rsidR="00223DAA" w14:paraId="76F8E86A" w14:textId="77777777" w:rsidTr="00223DAA">
        <w:trPr>
          <w:trHeight w:val="337"/>
        </w:trPr>
        <w:tc>
          <w:tcPr>
            <w:tcW w:w="1661" w:type="dxa"/>
            <w:gridSpan w:val="3"/>
            <w:tcBorders>
              <w:top w:val="single" w:sz="2" w:space="0" w:color="C0C0C0"/>
              <w:left w:val="single" w:sz="2" w:space="0" w:color="C0C0C0"/>
              <w:bottom w:val="single" w:sz="2" w:space="0" w:color="C0C0C0"/>
              <w:right w:val="single" w:sz="2" w:space="0" w:color="C0C0C0"/>
            </w:tcBorders>
            <w:vAlign w:val="center"/>
            <w:hideMark/>
          </w:tcPr>
          <w:p w14:paraId="0811148F" w14:textId="1B1BBBA4" w:rsidR="00223DAA" w:rsidRDefault="00223DAA" w:rsidP="00E2360B">
            <w:pPr>
              <w:spacing w:line="300" w:lineRule="auto"/>
              <w:rPr>
                <w:b/>
                <w:bCs/>
                <w:sz w:val="24"/>
                <w:szCs w:val="28"/>
              </w:rPr>
            </w:pPr>
            <w:r>
              <w:rPr>
                <w:b/>
                <w:bCs/>
                <w:sz w:val="24"/>
                <w:szCs w:val="28"/>
              </w:rPr>
              <w:t>Experiment 3</w:t>
            </w:r>
          </w:p>
        </w:tc>
        <w:tc>
          <w:tcPr>
            <w:tcW w:w="6478" w:type="dxa"/>
            <w:tcBorders>
              <w:top w:val="single" w:sz="2" w:space="0" w:color="C0C0C0"/>
              <w:left w:val="single" w:sz="2" w:space="0" w:color="C0C0C0"/>
              <w:bottom w:val="single" w:sz="2" w:space="0" w:color="C0C0C0"/>
              <w:right w:val="single" w:sz="2" w:space="0" w:color="C0C0C0"/>
            </w:tcBorders>
            <w:vAlign w:val="center"/>
            <w:hideMark/>
          </w:tcPr>
          <w:p w14:paraId="124E71CB" w14:textId="117C9837" w:rsidR="00223DAA" w:rsidRDefault="00223DAA" w:rsidP="00E2360B">
            <w:pPr>
              <w:spacing w:line="300" w:lineRule="auto"/>
              <w:rPr>
                <w:b/>
                <w:bCs/>
                <w:sz w:val="24"/>
              </w:rPr>
            </w:pPr>
            <w:r w:rsidRPr="00223DAA">
              <w:rPr>
                <w:b/>
                <w:bCs/>
                <w:sz w:val="24"/>
              </w:rPr>
              <w:t>Biscuit Quality Detection using OpenCV</w:t>
            </w:r>
          </w:p>
        </w:tc>
        <w:tc>
          <w:tcPr>
            <w:tcW w:w="1056" w:type="dxa"/>
            <w:tcBorders>
              <w:top w:val="single" w:sz="2" w:space="0" w:color="C0C0C0"/>
              <w:left w:val="single" w:sz="2" w:space="0" w:color="C0C0C0"/>
              <w:bottom w:val="single" w:sz="2" w:space="0" w:color="C0C0C0"/>
              <w:right w:val="single" w:sz="2" w:space="0" w:color="C0C0C0"/>
            </w:tcBorders>
            <w:vAlign w:val="center"/>
          </w:tcPr>
          <w:p w14:paraId="667022EE" w14:textId="5E1117AE" w:rsidR="00223DAA" w:rsidRDefault="0011720B" w:rsidP="00E2360B">
            <w:pPr>
              <w:spacing w:line="300" w:lineRule="auto"/>
              <w:jc w:val="center"/>
              <w:rPr>
                <w:b/>
                <w:bCs/>
                <w:sz w:val="24"/>
              </w:rPr>
            </w:pPr>
            <w:r>
              <w:rPr>
                <w:b/>
                <w:bCs/>
                <w:sz w:val="24"/>
              </w:rPr>
              <w:t>9-11</w:t>
            </w:r>
          </w:p>
        </w:tc>
      </w:tr>
      <w:tr w:rsidR="00223DAA" w14:paraId="1B91E6DD"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45F9102F"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hideMark/>
          </w:tcPr>
          <w:p w14:paraId="7EEEC7A4" w14:textId="3D47578D" w:rsidR="00223DAA" w:rsidRDefault="00223DAA" w:rsidP="00E2360B">
            <w:pPr>
              <w:spacing w:line="300" w:lineRule="auto"/>
              <w:rPr>
                <w:b/>
                <w:bCs/>
                <w:sz w:val="24"/>
                <w:szCs w:val="28"/>
              </w:rPr>
            </w:pPr>
            <w:r>
              <w:rPr>
                <w:b/>
                <w:bCs/>
                <w:sz w:val="24"/>
                <w:szCs w:val="28"/>
              </w:rPr>
              <w:t>3.1</w:t>
            </w:r>
          </w:p>
        </w:tc>
        <w:tc>
          <w:tcPr>
            <w:tcW w:w="7108" w:type="dxa"/>
            <w:gridSpan w:val="2"/>
            <w:tcBorders>
              <w:top w:val="single" w:sz="2" w:space="0" w:color="C0C0C0"/>
              <w:left w:val="single" w:sz="2" w:space="0" w:color="C0C0C0"/>
              <w:bottom w:val="single" w:sz="2" w:space="0" w:color="C0C0C0"/>
              <w:right w:val="single" w:sz="2" w:space="0" w:color="C0C0C0"/>
            </w:tcBorders>
            <w:vAlign w:val="center"/>
            <w:hideMark/>
          </w:tcPr>
          <w:p w14:paraId="296DE65A" w14:textId="77777777" w:rsidR="00223DAA" w:rsidRDefault="00223DAA" w:rsidP="00E2360B">
            <w:pPr>
              <w:pStyle w:val="Header"/>
              <w:tabs>
                <w:tab w:val="left" w:pos="720"/>
              </w:tabs>
              <w:spacing w:line="300" w:lineRule="auto"/>
              <w:rPr>
                <w:sz w:val="24"/>
              </w:rPr>
            </w:pPr>
            <w:r>
              <w:rPr>
                <w:sz w:val="24"/>
              </w:rPr>
              <w:t>Aim</w:t>
            </w:r>
          </w:p>
        </w:tc>
        <w:tc>
          <w:tcPr>
            <w:tcW w:w="1056" w:type="dxa"/>
            <w:tcBorders>
              <w:top w:val="single" w:sz="2" w:space="0" w:color="C0C0C0"/>
              <w:left w:val="single" w:sz="2" w:space="0" w:color="C0C0C0"/>
              <w:bottom w:val="single" w:sz="2" w:space="0" w:color="C0C0C0"/>
              <w:right w:val="single" w:sz="2" w:space="0" w:color="C0C0C0"/>
            </w:tcBorders>
            <w:vAlign w:val="center"/>
          </w:tcPr>
          <w:p w14:paraId="782AC343" w14:textId="7340333D" w:rsidR="00223DAA" w:rsidRDefault="0011720B" w:rsidP="00E2360B">
            <w:pPr>
              <w:spacing w:line="300" w:lineRule="auto"/>
              <w:jc w:val="center"/>
              <w:rPr>
                <w:sz w:val="24"/>
              </w:rPr>
            </w:pPr>
            <w:r>
              <w:rPr>
                <w:sz w:val="24"/>
              </w:rPr>
              <w:t>9</w:t>
            </w:r>
          </w:p>
        </w:tc>
      </w:tr>
      <w:tr w:rsidR="00223DAA" w14:paraId="3E2413C9"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47527A23"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hideMark/>
          </w:tcPr>
          <w:p w14:paraId="42245FFD" w14:textId="3174F48E" w:rsidR="00223DAA" w:rsidRDefault="00223DAA" w:rsidP="00E2360B">
            <w:pPr>
              <w:spacing w:line="300" w:lineRule="auto"/>
              <w:rPr>
                <w:b/>
                <w:bCs/>
                <w:sz w:val="24"/>
                <w:szCs w:val="28"/>
              </w:rPr>
            </w:pPr>
            <w:r>
              <w:rPr>
                <w:b/>
                <w:bCs/>
                <w:sz w:val="24"/>
                <w:szCs w:val="28"/>
              </w:rPr>
              <w:t>3.2</w:t>
            </w:r>
          </w:p>
        </w:tc>
        <w:tc>
          <w:tcPr>
            <w:tcW w:w="7108" w:type="dxa"/>
            <w:gridSpan w:val="2"/>
            <w:tcBorders>
              <w:top w:val="single" w:sz="2" w:space="0" w:color="C0C0C0"/>
              <w:left w:val="single" w:sz="2" w:space="0" w:color="C0C0C0"/>
              <w:bottom w:val="single" w:sz="2" w:space="0" w:color="C0C0C0"/>
              <w:right w:val="single" w:sz="2" w:space="0" w:color="C0C0C0"/>
            </w:tcBorders>
            <w:vAlign w:val="center"/>
            <w:hideMark/>
          </w:tcPr>
          <w:p w14:paraId="08834D7F" w14:textId="77777777" w:rsidR="00223DAA" w:rsidRDefault="00223DAA" w:rsidP="00E2360B">
            <w:pPr>
              <w:spacing w:line="300" w:lineRule="auto"/>
              <w:rPr>
                <w:sz w:val="24"/>
              </w:rPr>
            </w:pPr>
            <w:r>
              <w:rPr>
                <w:sz w:val="24"/>
              </w:rPr>
              <w:t>Problem Statement</w:t>
            </w:r>
          </w:p>
        </w:tc>
        <w:tc>
          <w:tcPr>
            <w:tcW w:w="1056" w:type="dxa"/>
            <w:tcBorders>
              <w:top w:val="single" w:sz="2" w:space="0" w:color="C0C0C0"/>
              <w:left w:val="single" w:sz="2" w:space="0" w:color="C0C0C0"/>
              <w:bottom w:val="single" w:sz="2" w:space="0" w:color="C0C0C0"/>
              <w:right w:val="single" w:sz="2" w:space="0" w:color="C0C0C0"/>
            </w:tcBorders>
            <w:vAlign w:val="center"/>
          </w:tcPr>
          <w:p w14:paraId="3040B9C9" w14:textId="00FA8FA5" w:rsidR="00223DAA" w:rsidRDefault="0011720B" w:rsidP="00E2360B">
            <w:pPr>
              <w:spacing w:line="300" w:lineRule="auto"/>
              <w:jc w:val="center"/>
              <w:rPr>
                <w:sz w:val="24"/>
              </w:rPr>
            </w:pPr>
            <w:r>
              <w:rPr>
                <w:sz w:val="24"/>
              </w:rPr>
              <w:t>9</w:t>
            </w:r>
          </w:p>
        </w:tc>
      </w:tr>
      <w:tr w:rsidR="00223DAA" w14:paraId="130D0650"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0917CF9A"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718408A8" w14:textId="3EC88AA2" w:rsidR="00223DAA" w:rsidRDefault="00223DAA" w:rsidP="00E2360B">
            <w:pPr>
              <w:spacing w:line="300" w:lineRule="auto"/>
              <w:rPr>
                <w:b/>
                <w:bCs/>
                <w:sz w:val="24"/>
                <w:szCs w:val="28"/>
              </w:rPr>
            </w:pPr>
            <w:r>
              <w:rPr>
                <w:b/>
                <w:bCs/>
                <w:sz w:val="24"/>
                <w:szCs w:val="28"/>
              </w:rPr>
              <w:t>3.3</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714CFA55" w14:textId="77777777" w:rsidR="00223DAA" w:rsidRDefault="00223DAA" w:rsidP="00E2360B">
            <w:pPr>
              <w:spacing w:line="300" w:lineRule="auto"/>
              <w:rPr>
                <w:sz w:val="24"/>
              </w:rPr>
            </w:pPr>
            <w:r>
              <w:rPr>
                <w:sz w:val="24"/>
              </w:rPr>
              <w:t>Theory</w:t>
            </w:r>
          </w:p>
        </w:tc>
        <w:tc>
          <w:tcPr>
            <w:tcW w:w="1056" w:type="dxa"/>
            <w:tcBorders>
              <w:top w:val="single" w:sz="2" w:space="0" w:color="C0C0C0"/>
              <w:left w:val="single" w:sz="2" w:space="0" w:color="C0C0C0"/>
              <w:bottom w:val="single" w:sz="2" w:space="0" w:color="C0C0C0"/>
              <w:right w:val="single" w:sz="2" w:space="0" w:color="C0C0C0"/>
            </w:tcBorders>
            <w:vAlign w:val="center"/>
          </w:tcPr>
          <w:p w14:paraId="312C7EE6" w14:textId="27655062" w:rsidR="00223DAA" w:rsidRDefault="0011720B" w:rsidP="00E2360B">
            <w:pPr>
              <w:spacing w:line="300" w:lineRule="auto"/>
              <w:jc w:val="center"/>
              <w:rPr>
                <w:sz w:val="24"/>
              </w:rPr>
            </w:pPr>
            <w:r>
              <w:rPr>
                <w:sz w:val="24"/>
              </w:rPr>
              <w:t>9</w:t>
            </w:r>
          </w:p>
        </w:tc>
      </w:tr>
      <w:tr w:rsidR="00223DAA" w14:paraId="1C819CBC"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75B7ECD9"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2C062D1B" w14:textId="4B1EC1F0" w:rsidR="00223DAA" w:rsidRDefault="00223DAA" w:rsidP="00E2360B">
            <w:pPr>
              <w:spacing w:line="300" w:lineRule="auto"/>
              <w:rPr>
                <w:b/>
                <w:bCs/>
                <w:sz w:val="24"/>
                <w:szCs w:val="28"/>
              </w:rPr>
            </w:pPr>
            <w:r>
              <w:rPr>
                <w:b/>
                <w:bCs/>
                <w:sz w:val="24"/>
                <w:szCs w:val="28"/>
              </w:rPr>
              <w:t>3.4</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03FD2A6C" w14:textId="77777777" w:rsidR="00223DAA" w:rsidRDefault="00223DAA" w:rsidP="00E2360B">
            <w:pPr>
              <w:spacing w:line="300" w:lineRule="auto"/>
              <w:rPr>
                <w:sz w:val="24"/>
              </w:rPr>
            </w:pPr>
            <w:r>
              <w:rPr>
                <w:sz w:val="24"/>
              </w:rPr>
              <w:t>Procedure</w:t>
            </w:r>
          </w:p>
        </w:tc>
        <w:tc>
          <w:tcPr>
            <w:tcW w:w="1056" w:type="dxa"/>
            <w:tcBorders>
              <w:top w:val="single" w:sz="2" w:space="0" w:color="C0C0C0"/>
              <w:left w:val="single" w:sz="2" w:space="0" w:color="C0C0C0"/>
              <w:bottom w:val="single" w:sz="2" w:space="0" w:color="C0C0C0"/>
              <w:right w:val="single" w:sz="2" w:space="0" w:color="C0C0C0"/>
            </w:tcBorders>
            <w:vAlign w:val="center"/>
          </w:tcPr>
          <w:p w14:paraId="22511AE6" w14:textId="0A9AE690" w:rsidR="00223DAA" w:rsidRDefault="0011720B" w:rsidP="00E2360B">
            <w:pPr>
              <w:spacing w:line="300" w:lineRule="auto"/>
              <w:jc w:val="center"/>
              <w:rPr>
                <w:sz w:val="24"/>
              </w:rPr>
            </w:pPr>
            <w:r>
              <w:rPr>
                <w:sz w:val="24"/>
              </w:rPr>
              <w:t>9</w:t>
            </w:r>
          </w:p>
        </w:tc>
      </w:tr>
      <w:tr w:rsidR="00223DAA" w14:paraId="1283382D"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33668E19"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00661899" w14:textId="6789AA33" w:rsidR="00223DAA" w:rsidRDefault="00223DAA" w:rsidP="00E2360B">
            <w:pPr>
              <w:spacing w:line="300" w:lineRule="auto"/>
              <w:rPr>
                <w:b/>
                <w:bCs/>
                <w:sz w:val="24"/>
                <w:szCs w:val="28"/>
              </w:rPr>
            </w:pPr>
            <w:r>
              <w:rPr>
                <w:b/>
                <w:bCs/>
                <w:sz w:val="24"/>
                <w:szCs w:val="28"/>
              </w:rPr>
              <w:t>3.5</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67CA4BF1" w14:textId="77777777" w:rsidR="00223DAA" w:rsidRDefault="00223DAA" w:rsidP="00E2360B">
            <w:pPr>
              <w:spacing w:line="300" w:lineRule="auto"/>
              <w:rPr>
                <w:sz w:val="24"/>
              </w:rPr>
            </w:pPr>
            <w:r>
              <w:rPr>
                <w:sz w:val="24"/>
              </w:rPr>
              <w:t>Code</w:t>
            </w:r>
          </w:p>
        </w:tc>
        <w:tc>
          <w:tcPr>
            <w:tcW w:w="1056" w:type="dxa"/>
            <w:tcBorders>
              <w:top w:val="single" w:sz="2" w:space="0" w:color="C0C0C0"/>
              <w:left w:val="single" w:sz="2" w:space="0" w:color="C0C0C0"/>
              <w:bottom w:val="single" w:sz="2" w:space="0" w:color="C0C0C0"/>
              <w:right w:val="single" w:sz="2" w:space="0" w:color="C0C0C0"/>
            </w:tcBorders>
            <w:vAlign w:val="center"/>
          </w:tcPr>
          <w:p w14:paraId="56D05CC1" w14:textId="3D09B8F1" w:rsidR="00223DAA" w:rsidRDefault="0011720B" w:rsidP="00E2360B">
            <w:pPr>
              <w:spacing w:line="300" w:lineRule="auto"/>
              <w:jc w:val="center"/>
              <w:rPr>
                <w:sz w:val="24"/>
              </w:rPr>
            </w:pPr>
            <w:r>
              <w:rPr>
                <w:sz w:val="24"/>
              </w:rPr>
              <w:t>9-10</w:t>
            </w:r>
          </w:p>
        </w:tc>
      </w:tr>
      <w:tr w:rsidR="00223DAA" w14:paraId="3A801521"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4F0EC494"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04983E62" w14:textId="41491744" w:rsidR="00223DAA" w:rsidRDefault="00223DAA" w:rsidP="00E2360B">
            <w:pPr>
              <w:spacing w:line="300" w:lineRule="auto"/>
              <w:rPr>
                <w:b/>
                <w:bCs/>
                <w:sz w:val="24"/>
                <w:szCs w:val="28"/>
              </w:rPr>
            </w:pPr>
            <w:r>
              <w:rPr>
                <w:b/>
                <w:bCs/>
                <w:sz w:val="24"/>
                <w:szCs w:val="28"/>
              </w:rPr>
              <w:t>3.6</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5F9DD632" w14:textId="77777777" w:rsidR="00223DAA" w:rsidRDefault="00223DAA" w:rsidP="00E2360B">
            <w:pPr>
              <w:spacing w:line="300" w:lineRule="auto"/>
              <w:rPr>
                <w:sz w:val="24"/>
              </w:rPr>
            </w:pPr>
            <w:r>
              <w:rPr>
                <w:sz w:val="24"/>
              </w:rPr>
              <w:t>Results</w:t>
            </w:r>
          </w:p>
        </w:tc>
        <w:tc>
          <w:tcPr>
            <w:tcW w:w="1056" w:type="dxa"/>
            <w:tcBorders>
              <w:top w:val="single" w:sz="2" w:space="0" w:color="C0C0C0"/>
              <w:left w:val="single" w:sz="2" w:space="0" w:color="C0C0C0"/>
              <w:bottom w:val="single" w:sz="2" w:space="0" w:color="C0C0C0"/>
              <w:right w:val="single" w:sz="2" w:space="0" w:color="C0C0C0"/>
            </w:tcBorders>
            <w:vAlign w:val="center"/>
          </w:tcPr>
          <w:p w14:paraId="452F1687" w14:textId="1F8ADDB6" w:rsidR="00223DAA" w:rsidRDefault="0011720B" w:rsidP="00E2360B">
            <w:pPr>
              <w:spacing w:line="300" w:lineRule="auto"/>
              <w:jc w:val="center"/>
              <w:rPr>
                <w:sz w:val="24"/>
              </w:rPr>
            </w:pPr>
            <w:r>
              <w:rPr>
                <w:sz w:val="24"/>
              </w:rPr>
              <w:t>11</w:t>
            </w:r>
          </w:p>
        </w:tc>
      </w:tr>
      <w:tr w:rsidR="00223DAA" w14:paraId="47633F6D" w14:textId="77777777" w:rsidTr="00223DAA">
        <w:trPr>
          <w:cantSplit/>
        </w:trPr>
        <w:tc>
          <w:tcPr>
            <w:tcW w:w="515" w:type="dxa"/>
            <w:tcBorders>
              <w:top w:val="single" w:sz="2" w:space="0" w:color="C0C0C0"/>
              <w:left w:val="single" w:sz="2" w:space="0" w:color="C0C0C0"/>
              <w:bottom w:val="single" w:sz="2" w:space="0" w:color="C0C0C0"/>
              <w:right w:val="single" w:sz="2" w:space="0" w:color="C0C0C0"/>
            </w:tcBorders>
            <w:vAlign w:val="center"/>
          </w:tcPr>
          <w:p w14:paraId="5EB775E4" w14:textId="77777777" w:rsidR="00223DAA" w:rsidRDefault="00223DAA" w:rsidP="00E2360B">
            <w:pPr>
              <w:spacing w:line="300" w:lineRule="auto"/>
              <w:rPr>
                <w:b/>
                <w:bCs/>
                <w:sz w:val="24"/>
                <w:szCs w:val="28"/>
              </w:rPr>
            </w:pPr>
          </w:p>
        </w:tc>
        <w:tc>
          <w:tcPr>
            <w:tcW w:w="516" w:type="dxa"/>
            <w:tcBorders>
              <w:top w:val="single" w:sz="2" w:space="0" w:color="C0C0C0"/>
              <w:left w:val="single" w:sz="2" w:space="0" w:color="C0C0C0"/>
              <w:bottom w:val="single" w:sz="2" w:space="0" w:color="C0C0C0"/>
              <w:right w:val="single" w:sz="2" w:space="0" w:color="C0C0C0"/>
            </w:tcBorders>
            <w:vAlign w:val="center"/>
          </w:tcPr>
          <w:p w14:paraId="3F32A30A" w14:textId="40B90764" w:rsidR="00223DAA" w:rsidRDefault="00223DAA" w:rsidP="00E2360B">
            <w:pPr>
              <w:spacing w:line="300" w:lineRule="auto"/>
              <w:rPr>
                <w:b/>
                <w:bCs/>
                <w:sz w:val="24"/>
                <w:szCs w:val="28"/>
              </w:rPr>
            </w:pPr>
            <w:r>
              <w:rPr>
                <w:b/>
                <w:bCs/>
                <w:sz w:val="24"/>
                <w:szCs w:val="28"/>
              </w:rPr>
              <w:t>3.7</w:t>
            </w:r>
          </w:p>
        </w:tc>
        <w:tc>
          <w:tcPr>
            <w:tcW w:w="7108" w:type="dxa"/>
            <w:gridSpan w:val="2"/>
            <w:tcBorders>
              <w:top w:val="single" w:sz="2" w:space="0" w:color="C0C0C0"/>
              <w:left w:val="single" w:sz="2" w:space="0" w:color="C0C0C0"/>
              <w:bottom w:val="single" w:sz="2" w:space="0" w:color="C0C0C0"/>
              <w:right w:val="single" w:sz="2" w:space="0" w:color="C0C0C0"/>
            </w:tcBorders>
            <w:vAlign w:val="center"/>
          </w:tcPr>
          <w:p w14:paraId="14A5901A" w14:textId="77777777" w:rsidR="00223DAA" w:rsidRDefault="00223DAA" w:rsidP="00E2360B">
            <w:pPr>
              <w:spacing w:line="300" w:lineRule="auto"/>
              <w:rPr>
                <w:sz w:val="24"/>
              </w:rPr>
            </w:pPr>
            <w:r>
              <w:rPr>
                <w:sz w:val="24"/>
              </w:rPr>
              <w:t>Conclusion</w:t>
            </w:r>
          </w:p>
        </w:tc>
        <w:tc>
          <w:tcPr>
            <w:tcW w:w="1056" w:type="dxa"/>
            <w:tcBorders>
              <w:top w:val="single" w:sz="2" w:space="0" w:color="C0C0C0"/>
              <w:left w:val="single" w:sz="2" w:space="0" w:color="C0C0C0"/>
              <w:bottom w:val="single" w:sz="2" w:space="0" w:color="C0C0C0"/>
              <w:right w:val="single" w:sz="2" w:space="0" w:color="C0C0C0"/>
            </w:tcBorders>
            <w:vAlign w:val="center"/>
          </w:tcPr>
          <w:p w14:paraId="2E95E447" w14:textId="189DDB8B" w:rsidR="00223DAA" w:rsidRDefault="0011720B" w:rsidP="00E2360B">
            <w:pPr>
              <w:spacing w:line="300" w:lineRule="auto"/>
              <w:jc w:val="center"/>
              <w:rPr>
                <w:sz w:val="24"/>
              </w:rPr>
            </w:pPr>
            <w:r>
              <w:rPr>
                <w:sz w:val="24"/>
              </w:rPr>
              <w:t>11</w:t>
            </w:r>
          </w:p>
        </w:tc>
      </w:tr>
      <w:tr w:rsidR="00223DAA" w14:paraId="4C149363" w14:textId="77777777" w:rsidTr="00223DAA">
        <w:trPr>
          <w:cantSplit/>
          <w:trHeight w:val="75"/>
        </w:trPr>
        <w:tc>
          <w:tcPr>
            <w:tcW w:w="9195" w:type="dxa"/>
            <w:gridSpan w:val="5"/>
            <w:tcBorders>
              <w:top w:val="single" w:sz="2" w:space="0" w:color="C0C0C0"/>
              <w:left w:val="single" w:sz="2" w:space="0" w:color="C0C0C0"/>
              <w:bottom w:val="single" w:sz="2" w:space="0" w:color="C0C0C0"/>
              <w:right w:val="single" w:sz="2" w:space="0" w:color="C0C0C0"/>
            </w:tcBorders>
            <w:vAlign w:val="center"/>
          </w:tcPr>
          <w:p w14:paraId="5CD0A9F2" w14:textId="77777777" w:rsidR="00223DAA" w:rsidRDefault="00223DAA">
            <w:pPr>
              <w:spacing w:line="300" w:lineRule="auto"/>
              <w:jc w:val="center"/>
              <w:rPr>
                <w:sz w:val="24"/>
              </w:rPr>
            </w:pPr>
          </w:p>
        </w:tc>
      </w:tr>
      <w:tr w:rsidR="00223DAA" w14:paraId="05FB1E63" w14:textId="77777777" w:rsidTr="00223DAA">
        <w:trPr>
          <w:cantSplit/>
          <w:trHeight w:val="75"/>
        </w:trPr>
        <w:tc>
          <w:tcPr>
            <w:tcW w:w="8139" w:type="dxa"/>
            <w:gridSpan w:val="4"/>
            <w:tcBorders>
              <w:top w:val="single" w:sz="2" w:space="0" w:color="C0C0C0"/>
              <w:left w:val="single" w:sz="2" w:space="0" w:color="C0C0C0"/>
              <w:bottom w:val="single" w:sz="2" w:space="0" w:color="C0C0C0"/>
              <w:right w:val="single" w:sz="2" w:space="0" w:color="C0C0C0"/>
            </w:tcBorders>
            <w:vAlign w:val="center"/>
            <w:hideMark/>
          </w:tcPr>
          <w:p w14:paraId="4C671B13" w14:textId="77777777" w:rsidR="00223DAA" w:rsidRDefault="00223DAA">
            <w:pPr>
              <w:spacing w:line="300" w:lineRule="auto"/>
              <w:rPr>
                <w:b/>
                <w:bCs/>
                <w:sz w:val="24"/>
              </w:rPr>
            </w:pPr>
            <w:r>
              <w:rPr>
                <w:b/>
                <w:bCs/>
                <w:sz w:val="24"/>
              </w:rPr>
              <w:t>REFERENCES</w:t>
            </w:r>
          </w:p>
        </w:tc>
        <w:tc>
          <w:tcPr>
            <w:tcW w:w="1056" w:type="dxa"/>
            <w:tcBorders>
              <w:top w:val="single" w:sz="2" w:space="0" w:color="C0C0C0"/>
              <w:left w:val="single" w:sz="2" w:space="0" w:color="C0C0C0"/>
              <w:bottom w:val="single" w:sz="2" w:space="0" w:color="C0C0C0"/>
              <w:right w:val="single" w:sz="2" w:space="0" w:color="C0C0C0"/>
            </w:tcBorders>
            <w:vAlign w:val="center"/>
          </w:tcPr>
          <w:p w14:paraId="2A868723" w14:textId="623FA6F6" w:rsidR="00223DAA" w:rsidRDefault="0011720B">
            <w:pPr>
              <w:spacing w:line="300" w:lineRule="auto"/>
              <w:jc w:val="center"/>
              <w:rPr>
                <w:b/>
                <w:bCs/>
                <w:sz w:val="24"/>
              </w:rPr>
            </w:pPr>
            <w:r>
              <w:rPr>
                <w:b/>
                <w:bCs/>
                <w:sz w:val="24"/>
              </w:rPr>
              <w:t>12</w:t>
            </w:r>
          </w:p>
        </w:tc>
      </w:tr>
    </w:tbl>
    <w:p w14:paraId="1EF4C84F" w14:textId="3A543F62" w:rsidR="009D2D9E" w:rsidRDefault="009D2D9E">
      <w:pPr>
        <w:spacing w:after="160" w:line="259" w:lineRule="auto"/>
        <w:rPr>
          <w:rFonts w:asciiTheme="majorHAnsi" w:eastAsiaTheme="majorEastAsia" w:hAnsiTheme="majorHAnsi" w:cstheme="majorBidi"/>
          <w:color w:val="2F5496" w:themeColor="accent1" w:themeShade="BF"/>
          <w:sz w:val="32"/>
          <w:szCs w:val="32"/>
        </w:rPr>
      </w:pPr>
    </w:p>
    <w:p w14:paraId="4D106B2B" w14:textId="09EC1EED" w:rsidR="00223DAA" w:rsidRDefault="00223DAA">
      <w:pPr>
        <w:spacing w:after="160" w:line="259" w:lineRule="auto"/>
        <w:rPr>
          <w:rFonts w:asciiTheme="majorHAnsi" w:eastAsiaTheme="majorEastAsia" w:hAnsiTheme="majorHAnsi" w:cstheme="majorBidi"/>
          <w:color w:val="2F5496" w:themeColor="accent1" w:themeShade="BF"/>
          <w:sz w:val="32"/>
          <w:szCs w:val="32"/>
        </w:rPr>
      </w:pPr>
    </w:p>
    <w:p w14:paraId="1EFE1F15" w14:textId="15FB2C4B" w:rsidR="00223DAA" w:rsidRDefault="00223DAA">
      <w:pPr>
        <w:spacing w:after="160" w:line="259" w:lineRule="auto"/>
        <w:rPr>
          <w:rFonts w:asciiTheme="majorHAnsi" w:eastAsiaTheme="majorEastAsia" w:hAnsiTheme="majorHAnsi" w:cstheme="majorBidi"/>
          <w:color w:val="2F5496" w:themeColor="accent1" w:themeShade="BF"/>
          <w:sz w:val="32"/>
          <w:szCs w:val="32"/>
        </w:rPr>
      </w:pPr>
    </w:p>
    <w:p w14:paraId="5FDEED8B" w14:textId="064BE576" w:rsidR="00223DAA" w:rsidRDefault="00223DAA">
      <w:pPr>
        <w:spacing w:after="160" w:line="259" w:lineRule="auto"/>
        <w:rPr>
          <w:rFonts w:asciiTheme="majorHAnsi" w:eastAsiaTheme="majorEastAsia" w:hAnsiTheme="majorHAnsi" w:cstheme="majorBidi"/>
          <w:color w:val="2F5496" w:themeColor="accent1" w:themeShade="BF"/>
          <w:sz w:val="32"/>
          <w:szCs w:val="32"/>
        </w:rPr>
      </w:pPr>
    </w:p>
    <w:p w14:paraId="28AE8BED" w14:textId="77777777" w:rsidR="00223DAA" w:rsidRDefault="00223DAA">
      <w:pPr>
        <w:spacing w:after="160" w:line="259" w:lineRule="auto"/>
        <w:rPr>
          <w:rFonts w:asciiTheme="majorHAnsi" w:eastAsiaTheme="majorEastAsia" w:hAnsiTheme="majorHAnsi" w:cstheme="majorBidi"/>
          <w:color w:val="2F5496" w:themeColor="accent1" w:themeShade="BF"/>
          <w:sz w:val="32"/>
          <w:szCs w:val="32"/>
        </w:rPr>
      </w:pPr>
    </w:p>
    <w:p w14:paraId="7AF5B768" w14:textId="52FB6D8C" w:rsidR="00D35E60" w:rsidRDefault="00223DAA" w:rsidP="00D35E60">
      <w:pPr>
        <w:pStyle w:val="Heading1"/>
      </w:pPr>
      <w:r>
        <w:t xml:space="preserve">Experiment 1 - </w:t>
      </w:r>
      <w:r w:rsidR="00D35E60">
        <w:t>Colour Detection using OpenCV</w:t>
      </w:r>
    </w:p>
    <w:p w14:paraId="62D49248" w14:textId="0FFCB88E" w:rsidR="00D35E60" w:rsidRDefault="00D35E60" w:rsidP="00D35E60"/>
    <w:p w14:paraId="7E9646EA" w14:textId="77777777" w:rsidR="00D35E60" w:rsidRDefault="00D35E60" w:rsidP="00D35E60">
      <w:pPr>
        <w:pStyle w:val="Heading2"/>
      </w:pPr>
      <w:r>
        <w:t>Aim</w:t>
      </w:r>
    </w:p>
    <w:p w14:paraId="6D40D30F" w14:textId="1E7EB4C6" w:rsidR="00D35E60" w:rsidRDefault="00D35E60" w:rsidP="006E1583">
      <w:r>
        <w:t>To identify and classify objects based on colour using HSV values</w:t>
      </w:r>
      <w:r w:rsidR="006E1583">
        <w:t>.</w:t>
      </w:r>
    </w:p>
    <w:p w14:paraId="7DE9BF81" w14:textId="0B64C52E" w:rsidR="006E1583" w:rsidRDefault="006E1583" w:rsidP="006E1583"/>
    <w:p w14:paraId="33ED3F5E" w14:textId="297E132F" w:rsidR="006E1583" w:rsidRDefault="006E1583" w:rsidP="006E1583">
      <w:pPr>
        <w:pStyle w:val="Heading2"/>
      </w:pPr>
      <w:r>
        <w:t>Problem Statement</w:t>
      </w:r>
    </w:p>
    <w:p w14:paraId="64B2BCB3" w14:textId="4265E9DC" w:rsidR="006E1583" w:rsidRPr="006E1583" w:rsidRDefault="006E1583" w:rsidP="006E1583">
      <w:r>
        <w:t>Classify the following images based on colour</w:t>
      </w:r>
    </w:p>
    <w:p w14:paraId="03479A00" w14:textId="61868C5C" w:rsidR="006E1583" w:rsidRDefault="006E1583" w:rsidP="006E1583">
      <w:pPr>
        <w:jc w:val="center"/>
      </w:pPr>
      <w:r w:rsidRPr="006E1583">
        <w:rPr>
          <w:noProof/>
        </w:rPr>
        <w:drawing>
          <wp:inline distT="0" distB="0" distL="0" distR="0" wp14:anchorId="7D6AC8F1" wp14:editId="15CE6179">
            <wp:extent cx="2994920" cy="1912786"/>
            <wp:effectExtent l="0" t="0" r="0" b="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12"/>
                    <a:stretch>
                      <a:fillRect/>
                    </a:stretch>
                  </pic:blipFill>
                  <pic:spPr>
                    <a:xfrm>
                      <a:off x="0" y="0"/>
                      <a:ext cx="2994920" cy="1912786"/>
                    </a:xfrm>
                    <a:prstGeom prst="rect">
                      <a:avLst/>
                    </a:prstGeom>
                  </pic:spPr>
                </pic:pic>
              </a:graphicData>
            </a:graphic>
          </wp:inline>
        </w:drawing>
      </w:r>
    </w:p>
    <w:p w14:paraId="01C39C43" w14:textId="39750F29" w:rsidR="00FB150B" w:rsidRDefault="00FB150B" w:rsidP="00FB150B">
      <w:pPr>
        <w:pStyle w:val="Heading2"/>
      </w:pPr>
      <w:r>
        <w:t>Theory</w:t>
      </w:r>
    </w:p>
    <w:p w14:paraId="5AD37687" w14:textId="2DC30BAF" w:rsidR="00810C2A" w:rsidRDefault="00810C2A" w:rsidP="00810C2A">
      <w:r>
        <w:t xml:space="preserve">Colour detection is performed based on the HSV Colour Scale. </w:t>
      </w:r>
      <w:r w:rsidRPr="00810C2A">
        <w:t xml:space="preserve">The HSV </w:t>
      </w:r>
      <w:r>
        <w:t>(</w:t>
      </w:r>
      <w:r w:rsidRPr="00810C2A">
        <w:t xml:space="preserve">Hue Saturation Value) scale provides a numerical readout of </w:t>
      </w:r>
      <w:r>
        <w:t>an</w:t>
      </w:r>
      <w:r w:rsidRPr="00810C2A">
        <w:t xml:space="preserve"> image that corresponds to the colo</w:t>
      </w:r>
      <w:r>
        <w:t>u</w:t>
      </w:r>
      <w:r w:rsidRPr="00810C2A">
        <w:t>r names contained therein.</w:t>
      </w:r>
      <w:r>
        <w:t xml:space="preserve"> </w:t>
      </w:r>
      <w:r w:rsidR="007314B6">
        <w:t>These scale values are used to create a range for each colour and the results are classified into the appropriate colour names. For instance, the lower limit for Blue is (100,180,245) and the upper limit is (100,220,245).</w:t>
      </w:r>
    </w:p>
    <w:p w14:paraId="3D5F6FD6" w14:textId="77777777" w:rsidR="00AD3B60" w:rsidRDefault="00AD3B60" w:rsidP="00810C2A"/>
    <w:p w14:paraId="1A1A0C1F" w14:textId="044521B2" w:rsidR="00810C2A" w:rsidRPr="00810C2A" w:rsidRDefault="00AD3B60" w:rsidP="00810C2A">
      <w:r>
        <w:t>The Computer Vision library has dedicated functions such as cv2.cvtColor for colour detection. These functions are used in conjunction with NumPy to accurately perform colour detection of the given images.</w:t>
      </w:r>
    </w:p>
    <w:p w14:paraId="7DDDE882" w14:textId="1C74DD6D" w:rsidR="006E1583" w:rsidRDefault="006E1583" w:rsidP="006E1583">
      <w:pPr>
        <w:pStyle w:val="Heading2"/>
      </w:pPr>
      <w:r>
        <w:t>Procedure</w:t>
      </w:r>
    </w:p>
    <w:p w14:paraId="4A5F5106" w14:textId="3335B621" w:rsidR="00213420" w:rsidRDefault="00213420" w:rsidP="00213420">
      <w:pPr>
        <w:pStyle w:val="ListParagraph"/>
        <w:numPr>
          <w:ilvl w:val="0"/>
          <w:numId w:val="11"/>
        </w:numPr>
      </w:pPr>
      <w:r>
        <w:t>Read the given image using cv2.read and show it in a window titled ‘image’</w:t>
      </w:r>
      <w:r w:rsidR="00D86F26">
        <w:t xml:space="preserve"> using cv2.imshow.</w:t>
      </w:r>
    </w:p>
    <w:p w14:paraId="5BE730D7" w14:textId="2B95612D" w:rsidR="00213420" w:rsidRDefault="00213420" w:rsidP="00213420">
      <w:pPr>
        <w:pStyle w:val="ListParagraph"/>
        <w:numPr>
          <w:ilvl w:val="0"/>
          <w:numId w:val="11"/>
        </w:numPr>
      </w:pPr>
      <w:r>
        <w:t>Scale the image as required and find its dimensions.</w:t>
      </w:r>
    </w:p>
    <w:p w14:paraId="66C0A8FB" w14:textId="0EB3F3D7" w:rsidR="00213420" w:rsidRDefault="00213420" w:rsidP="00213420">
      <w:pPr>
        <w:pStyle w:val="ListParagraph"/>
        <w:numPr>
          <w:ilvl w:val="0"/>
          <w:numId w:val="11"/>
        </w:numPr>
      </w:pPr>
      <w:r>
        <w:t>Resize the image to its new dimensions</w:t>
      </w:r>
      <w:r w:rsidR="00D86F26">
        <w:t xml:space="preserve"> using cv2.resize.</w:t>
      </w:r>
    </w:p>
    <w:p w14:paraId="09D2F1C3" w14:textId="5896F8FC" w:rsidR="00213420" w:rsidRDefault="00213420" w:rsidP="00213420">
      <w:pPr>
        <w:pStyle w:val="ListParagraph"/>
        <w:numPr>
          <w:ilvl w:val="0"/>
          <w:numId w:val="11"/>
        </w:numPr>
      </w:pPr>
      <w:r>
        <w:t>Define a mouse event to return HSV values upon mouse click</w:t>
      </w:r>
      <w:r w:rsidR="00D86F26">
        <w:t>.</w:t>
      </w:r>
    </w:p>
    <w:p w14:paraId="03D85451" w14:textId="607A1D6B" w:rsidR="00213420" w:rsidRDefault="00213420" w:rsidP="00213420">
      <w:pPr>
        <w:pStyle w:val="ListParagraph"/>
        <w:numPr>
          <w:ilvl w:val="0"/>
          <w:numId w:val="11"/>
        </w:numPr>
      </w:pPr>
      <w:r>
        <w:t>Use the returned values to define ranges for the given colours.</w:t>
      </w:r>
    </w:p>
    <w:p w14:paraId="47C77D05" w14:textId="0ECCDF6B" w:rsidR="00213420" w:rsidRDefault="00213420" w:rsidP="00213420">
      <w:pPr>
        <w:pStyle w:val="ListParagraph"/>
        <w:numPr>
          <w:ilvl w:val="0"/>
          <w:numId w:val="11"/>
        </w:numPr>
      </w:pPr>
      <w:r>
        <w:t>Set a reference area in each image to assess colour.</w:t>
      </w:r>
    </w:p>
    <w:p w14:paraId="7A1E52CF" w14:textId="5A167C02" w:rsidR="00213420" w:rsidRDefault="00213420" w:rsidP="00213420">
      <w:pPr>
        <w:pStyle w:val="ListParagraph"/>
        <w:numPr>
          <w:ilvl w:val="0"/>
          <w:numId w:val="11"/>
        </w:numPr>
      </w:pPr>
      <w:r>
        <w:t>Average out HSV values of all pixels in the given reference are</w:t>
      </w:r>
      <w:r w:rsidR="00D86F26">
        <w:t>a using NumPy.</w:t>
      </w:r>
    </w:p>
    <w:p w14:paraId="079A56C9" w14:textId="2EC4DC2C" w:rsidR="00213420" w:rsidRDefault="00213420" w:rsidP="00213420">
      <w:pPr>
        <w:pStyle w:val="ListParagraph"/>
        <w:numPr>
          <w:ilvl w:val="0"/>
          <w:numId w:val="11"/>
        </w:numPr>
      </w:pPr>
      <w:r>
        <w:t>Compare with the previously set ranges for each colour.</w:t>
      </w:r>
    </w:p>
    <w:p w14:paraId="45E7D632" w14:textId="0781CE7B" w:rsidR="00213420" w:rsidRPr="00213420" w:rsidRDefault="00213420" w:rsidP="00213420">
      <w:pPr>
        <w:pStyle w:val="ListParagraph"/>
        <w:numPr>
          <w:ilvl w:val="0"/>
          <w:numId w:val="11"/>
        </w:numPr>
      </w:pPr>
      <w:r>
        <w:t>Print the colour onto the image using cv2.putText.</w:t>
      </w:r>
    </w:p>
    <w:p w14:paraId="108BAB06" w14:textId="5C0229BD" w:rsidR="006E1583" w:rsidRDefault="006E1583" w:rsidP="006E1583">
      <w:pPr>
        <w:pStyle w:val="Heading2"/>
      </w:pPr>
      <w:r>
        <w:t>Code</w:t>
      </w:r>
    </w:p>
    <w:p w14:paraId="72F6B5B7" w14:textId="77777777" w:rsidR="006E1583" w:rsidRDefault="006E1583" w:rsidP="006E1583">
      <w:pPr>
        <w:rPr>
          <w:lang w:val="en-US"/>
        </w:rPr>
      </w:pPr>
      <w:r>
        <w:t>import cv2</w:t>
      </w:r>
    </w:p>
    <w:p w14:paraId="7DA62E6E" w14:textId="77777777" w:rsidR="006E1583" w:rsidRDefault="006E1583" w:rsidP="006E1583">
      <w:r>
        <w:t>print(cv</w:t>
      </w:r>
      <w:proofErr w:type="gramStart"/>
      <w:r>
        <w:t>2._</w:t>
      </w:r>
      <w:proofErr w:type="gramEnd"/>
      <w:r>
        <w:t>_version__)</w:t>
      </w:r>
    </w:p>
    <w:p w14:paraId="6B502307" w14:textId="77777777" w:rsidR="006E1583" w:rsidRDefault="006E1583" w:rsidP="006E1583"/>
    <w:p w14:paraId="7C5CA120" w14:textId="77777777" w:rsidR="006E1583" w:rsidRDefault="006E1583" w:rsidP="006E1583">
      <w:r>
        <w:t>import cv2</w:t>
      </w:r>
    </w:p>
    <w:p w14:paraId="089E43E3" w14:textId="77777777" w:rsidR="006E1583" w:rsidRDefault="006E1583" w:rsidP="006E1583">
      <w:r>
        <w:t xml:space="preserve">import </w:t>
      </w:r>
      <w:proofErr w:type="spellStart"/>
      <w:r>
        <w:t>numpy</w:t>
      </w:r>
      <w:proofErr w:type="spellEnd"/>
      <w:r>
        <w:t xml:space="preserve"> as np</w:t>
      </w:r>
    </w:p>
    <w:p w14:paraId="3A9F074C" w14:textId="77777777" w:rsidR="006E1583" w:rsidRDefault="006E1583" w:rsidP="006E1583"/>
    <w:p w14:paraId="01E7D26B" w14:textId="77777777" w:rsidR="006E1583" w:rsidRDefault="006E1583" w:rsidP="006E1583">
      <w:r>
        <w:t>image=cv2.imread('C:/Users/MAHE/Documents/OpenCV_200929036/GS.png')</w:t>
      </w:r>
    </w:p>
    <w:p w14:paraId="35800440" w14:textId="77777777" w:rsidR="006E1583" w:rsidRDefault="006E1583" w:rsidP="006E1583">
      <w:r>
        <w:t>cv2.imshow("image", image)</w:t>
      </w:r>
    </w:p>
    <w:p w14:paraId="0B2FD9A2" w14:textId="77777777" w:rsidR="006E1583" w:rsidRDefault="006E1583" w:rsidP="006E1583">
      <w:r>
        <w:t xml:space="preserve">cv2.waitKey(0) </w:t>
      </w:r>
    </w:p>
    <w:p w14:paraId="45BCBFD1" w14:textId="77777777" w:rsidR="006E1583" w:rsidRDefault="006E1583" w:rsidP="006E1583">
      <w:r>
        <w:t>cv2.destroyAllWindows()</w:t>
      </w:r>
    </w:p>
    <w:p w14:paraId="751795F4" w14:textId="77777777" w:rsidR="006E1583" w:rsidRDefault="006E1583" w:rsidP="006E1583"/>
    <w:p w14:paraId="24E0BA76" w14:textId="77777777" w:rsidR="006E1583" w:rsidRDefault="006E1583" w:rsidP="006E1583">
      <w:proofErr w:type="spellStart"/>
      <w:r>
        <w:t>scale_percent</w:t>
      </w:r>
      <w:proofErr w:type="spellEnd"/>
      <w:r>
        <w:t xml:space="preserve"> = 100</w:t>
      </w:r>
    </w:p>
    <w:p w14:paraId="5C5E0E6B" w14:textId="77777777" w:rsidR="006E1583" w:rsidRDefault="006E1583" w:rsidP="006E1583">
      <w:r>
        <w:t>width = int(</w:t>
      </w:r>
      <w:proofErr w:type="spellStart"/>
      <w:proofErr w:type="gramStart"/>
      <w:r>
        <w:t>image.shape</w:t>
      </w:r>
      <w:proofErr w:type="spellEnd"/>
      <w:proofErr w:type="gramEnd"/>
      <w:r>
        <w:t xml:space="preserve">[1] * </w:t>
      </w:r>
      <w:proofErr w:type="spellStart"/>
      <w:r>
        <w:t>scale_percent</w:t>
      </w:r>
      <w:proofErr w:type="spellEnd"/>
      <w:r>
        <w:t xml:space="preserve"> / 100)</w:t>
      </w:r>
    </w:p>
    <w:p w14:paraId="1F5BF8A3" w14:textId="77777777" w:rsidR="006E1583" w:rsidRDefault="006E1583" w:rsidP="006E1583">
      <w:r>
        <w:t>height = int(</w:t>
      </w:r>
      <w:proofErr w:type="spellStart"/>
      <w:proofErr w:type="gramStart"/>
      <w:r>
        <w:t>image.shape</w:t>
      </w:r>
      <w:proofErr w:type="spellEnd"/>
      <w:proofErr w:type="gramEnd"/>
      <w:r>
        <w:t xml:space="preserve">[0] * </w:t>
      </w:r>
      <w:proofErr w:type="spellStart"/>
      <w:r>
        <w:t>scale_percent</w:t>
      </w:r>
      <w:proofErr w:type="spellEnd"/>
      <w:r>
        <w:t xml:space="preserve"> / 100)</w:t>
      </w:r>
    </w:p>
    <w:p w14:paraId="265E4FEC" w14:textId="77777777" w:rsidR="006E1583" w:rsidRDefault="006E1583" w:rsidP="006E1583">
      <w:r>
        <w:t>dim = (width, height)</w:t>
      </w:r>
    </w:p>
    <w:p w14:paraId="0B2CC7E3" w14:textId="77777777" w:rsidR="006E1583" w:rsidRDefault="006E1583" w:rsidP="006E1583">
      <w:r>
        <w:t xml:space="preserve">print(dim) </w:t>
      </w:r>
    </w:p>
    <w:p w14:paraId="4FFCF6F4" w14:textId="77777777" w:rsidR="006E1583" w:rsidRDefault="006E1583" w:rsidP="006E1583"/>
    <w:p w14:paraId="369ABDEA" w14:textId="77777777" w:rsidR="006E1583" w:rsidRDefault="006E1583" w:rsidP="006E1583">
      <w:r>
        <w:t xml:space="preserve"># </w:t>
      </w:r>
      <w:proofErr w:type="gramStart"/>
      <w:r>
        <w:t>resize</w:t>
      </w:r>
      <w:proofErr w:type="gramEnd"/>
      <w:r>
        <w:t xml:space="preserve"> image</w:t>
      </w:r>
    </w:p>
    <w:p w14:paraId="69749A97" w14:textId="77777777" w:rsidR="006E1583" w:rsidRDefault="006E1583" w:rsidP="006E1583">
      <w:proofErr w:type="spellStart"/>
      <w:r>
        <w:t>img</w:t>
      </w:r>
      <w:proofErr w:type="spellEnd"/>
      <w:r>
        <w:t xml:space="preserve"> = cv2.resize(image, dim, interpolation = cv2.INTER_AREA)</w:t>
      </w:r>
    </w:p>
    <w:p w14:paraId="395B71DE" w14:textId="77777777" w:rsidR="006E1583" w:rsidRDefault="006E1583" w:rsidP="006E1583">
      <w:r>
        <w:t xml:space="preserve">cv2.imshow("image", </w:t>
      </w:r>
      <w:proofErr w:type="spellStart"/>
      <w:r>
        <w:t>img</w:t>
      </w:r>
      <w:proofErr w:type="spellEnd"/>
      <w:r>
        <w:t>)</w:t>
      </w:r>
    </w:p>
    <w:p w14:paraId="042C116B" w14:textId="77777777" w:rsidR="006E1583" w:rsidRDefault="006E1583" w:rsidP="006E1583">
      <w:r>
        <w:t xml:space="preserve">cv2.waitKey(0) </w:t>
      </w:r>
    </w:p>
    <w:p w14:paraId="29A4D917" w14:textId="77777777" w:rsidR="006E1583" w:rsidRDefault="006E1583" w:rsidP="006E1583">
      <w:r>
        <w:t>cv2.destroyAllWindows()</w:t>
      </w:r>
    </w:p>
    <w:p w14:paraId="34290912" w14:textId="77777777" w:rsidR="006E1583" w:rsidRDefault="006E1583" w:rsidP="006E1583"/>
    <w:p w14:paraId="254DB67B" w14:textId="77777777" w:rsidR="006E1583" w:rsidRDefault="006E1583" w:rsidP="006E1583">
      <w:r>
        <w:t>def mouse(</w:t>
      </w:r>
      <w:proofErr w:type="spellStart"/>
      <w:proofErr w:type="gramStart"/>
      <w:r>
        <w:t>event,x</w:t>
      </w:r>
      <w:proofErr w:type="gramEnd"/>
      <w:r>
        <w:t>,y,flags,param</w:t>
      </w:r>
      <w:proofErr w:type="spellEnd"/>
      <w:r>
        <w:t>):</w:t>
      </w:r>
    </w:p>
    <w:p w14:paraId="315E5657" w14:textId="77777777" w:rsidR="006E1583" w:rsidRDefault="006E1583" w:rsidP="006E1583">
      <w:r>
        <w:t xml:space="preserve">    if event==cv2.EVENT_LBUTTONDOWN:</w:t>
      </w:r>
    </w:p>
    <w:p w14:paraId="0B23104A" w14:textId="77777777" w:rsidR="006E1583" w:rsidRDefault="006E1583" w:rsidP="006E1583">
      <w:r>
        <w:t xml:space="preserve">        h=</w:t>
      </w:r>
      <w:proofErr w:type="spellStart"/>
      <w:r>
        <w:t>hsv</w:t>
      </w:r>
      <w:proofErr w:type="spellEnd"/>
      <w:r>
        <w:t>[</w:t>
      </w:r>
      <w:proofErr w:type="gramStart"/>
      <w:r>
        <w:t>y,x</w:t>
      </w:r>
      <w:proofErr w:type="gramEnd"/>
      <w:r>
        <w:t>,0]</w:t>
      </w:r>
    </w:p>
    <w:p w14:paraId="5B34A1B3" w14:textId="77777777" w:rsidR="006E1583" w:rsidRDefault="006E1583" w:rsidP="006E1583">
      <w:r>
        <w:t xml:space="preserve">        s=</w:t>
      </w:r>
      <w:proofErr w:type="spellStart"/>
      <w:r>
        <w:t>hsv</w:t>
      </w:r>
      <w:proofErr w:type="spellEnd"/>
      <w:r>
        <w:t>[</w:t>
      </w:r>
      <w:proofErr w:type="gramStart"/>
      <w:r>
        <w:t>y,x</w:t>
      </w:r>
      <w:proofErr w:type="gramEnd"/>
      <w:r>
        <w:t>,1]</w:t>
      </w:r>
    </w:p>
    <w:p w14:paraId="0D2C406C" w14:textId="77777777" w:rsidR="006E1583" w:rsidRDefault="006E1583" w:rsidP="006E1583">
      <w:r>
        <w:t xml:space="preserve">        v=</w:t>
      </w:r>
      <w:proofErr w:type="spellStart"/>
      <w:r>
        <w:t>hsv</w:t>
      </w:r>
      <w:proofErr w:type="spellEnd"/>
      <w:r>
        <w:t>[</w:t>
      </w:r>
      <w:proofErr w:type="gramStart"/>
      <w:r>
        <w:t>y,x</w:t>
      </w:r>
      <w:proofErr w:type="gramEnd"/>
      <w:r>
        <w:t>,2]</w:t>
      </w:r>
    </w:p>
    <w:p w14:paraId="75B03464" w14:textId="77777777" w:rsidR="006E1583" w:rsidRDefault="006E1583" w:rsidP="006E1583">
      <w:r>
        <w:t xml:space="preserve">        print("H:</w:t>
      </w:r>
      <w:proofErr w:type="gramStart"/>
      <w:r>
        <w:t>",h</w:t>
      </w:r>
      <w:proofErr w:type="gramEnd"/>
      <w:r>
        <w:t>)</w:t>
      </w:r>
    </w:p>
    <w:p w14:paraId="03D6D346" w14:textId="77777777" w:rsidR="006E1583" w:rsidRDefault="006E1583" w:rsidP="006E1583">
      <w:r>
        <w:t xml:space="preserve">        print("S:</w:t>
      </w:r>
      <w:proofErr w:type="gramStart"/>
      <w:r>
        <w:t>",s</w:t>
      </w:r>
      <w:proofErr w:type="gramEnd"/>
      <w:r>
        <w:t>)</w:t>
      </w:r>
    </w:p>
    <w:p w14:paraId="6373CA1E" w14:textId="77777777" w:rsidR="006E1583" w:rsidRDefault="006E1583" w:rsidP="006E1583">
      <w:r>
        <w:t xml:space="preserve">        print("V:</w:t>
      </w:r>
      <w:proofErr w:type="gramStart"/>
      <w:r>
        <w:t>",v</w:t>
      </w:r>
      <w:proofErr w:type="gramEnd"/>
      <w:r>
        <w:t>)</w:t>
      </w:r>
    </w:p>
    <w:p w14:paraId="6C1DC8BF" w14:textId="77777777" w:rsidR="006E1583" w:rsidRDefault="006E1583" w:rsidP="006E1583"/>
    <w:p w14:paraId="4DAB3E26" w14:textId="77777777" w:rsidR="006E1583" w:rsidRDefault="006E1583" w:rsidP="006E1583">
      <w:r>
        <w:t>cv2.namedWindow('mouse')</w:t>
      </w:r>
    </w:p>
    <w:p w14:paraId="3D7C0DE6" w14:textId="77777777" w:rsidR="006E1583" w:rsidRDefault="006E1583" w:rsidP="006E1583">
      <w:r>
        <w:t>cv2.setMouseCallback('</w:t>
      </w:r>
      <w:proofErr w:type="spellStart"/>
      <w:r>
        <w:t>mouse</w:t>
      </w:r>
      <w:proofErr w:type="gramStart"/>
      <w:r>
        <w:t>',mouse</w:t>
      </w:r>
      <w:proofErr w:type="spellEnd"/>
      <w:proofErr w:type="gramEnd"/>
      <w:r>
        <w:t>)</w:t>
      </w:r>
    </w:p>
    <w:p w14:paraId="5B2DFF14" w14:textId="77777777" w:rsidR="006E1583" w:rsidRDefault="006E1583" w:rsidP="006E1583">
      <w:proofErr w:type="spellStart"/>
      <w:r>
        <w:t>hsv</w:t>
      </w:r>
      <w:proofErr w:type="spellEnd"/>
      <w:r>
        <w:t>=cv2.cvtColor(</w:t>
      </w:r>
      <w:proofErr w:type="gramStart"/>
      <w:r>
        <w:t>image,cv2.COLOR</w:t>
      </w:r>
      <w:proofErr w:type="gramEnd"/>
      <w:r>
        <w:t>_BGR2HSV)</w:t>
      </w:r>
    </w:p>
    <w:p w14:paraId="0E9F89E5" w14:textId="77777777" w:rsidR="006E1583" w:rsidRDefault="006E1583" w:rsidP="006E1583">
      <w:r>
        <w:t xml:space="preserve">cv2.imshow("mouse", </w:t>
      </w:r>
      <w:proofErr w:type="spellStart"/>
      <w:r>
        <w:t>hsv</w:t>
      </w:r>
      <w:proofErr w:type="spellEnd"/>
      <w:r>
        <w:t>)</w:t>
      </w:r>
    </w:p>
    <w:p w14:paraId="1979D1B0" w14:textId="77777777" w:rsidR="006E1583" w:rsidRDefault="006E1583" w:rsidP="006E1583">
      <w:r>
        <w:t>cv2.waitKey(0)</w:t>
      </w:r>
    </w:p>
    <w:p w14:paraId="716E08F4" w14:textId="77777777" w:rsidR="006E1583" w:rsidRDefault="006E1583" w:rsidP="006E1583">
      <w:r>
        <w:t>cv2.destroyAllWindows()</w:t>
      </w:r>
    </w:p>
    <w:p w14:paraId="255A6570" w14:textId="77777777" w:rsidR="006E1583" w:rsidRDefault="006E1583" w:rsidP="006E1583"/>
    <w:p w14:paraId="17F249A4" w14:textId="77777777" w:rsidR="006E1583" w:rsidRDefault="006E1583" w:rsidP="006E1583">
      <w:proofErr w:type="spellStart"/>
      <w:r>
        <w:t>blueLower</w:t>
      </w:r>
      <w:proofErr w:type="spellEnd"/>
      <w:proofErr w:type="gramStart"/>
      <w:r>
        <w:t>=(</w:t>
      </w:r>
      <w:proofErr w:type="gramEnd"/>
      <w:r>
        <w:t>100,180,245)</w:t>
      </w:r>
    </w:p>
    <w:p w14:paraId="44FFC4C9" w14:textId="77777777" w:rsidR="006E1583" w:rsidRDefault="006E1583" w:rsidP="006E1583">
      <w:proofErr w:type="spellStart"/>
      <w:r>
        <w:t>blueUpper</w:t>
      </w:r>
      <w:proofErr w:type="spellEnd"/>
      <w:proofErr w:type="gramStart"/>
      <w:r>
        <w:t>=(</w:t>
      </w:r>
      <w:proofErr w:type="gramEnd"/>
      <w:r>
        <w:t>110,220,255)</w:t>
      </w:r>
    </w:p>
    <w:p w14:paraId="232D334E" w14:textId="77777777" w:rsidR="006E1583" w:rsidRDefault="006E1583" w:rsidP="006E1583">
      <w:proofErr w:type="spellStart"/>
      <w:r>
        <w:t>greenLower</w:t>
      </w:r>
      <w:proofErr w:type="spellEnd"/>
      <w:proofErr w:type="gramStart"/>
      <w:r>
        <w:t>=(</w:t>
      </w:r>
      <w:proofErr w:type="gramEnd"/>
      <w:r>
        <w:t>64,60,190)</w:t>
      </w:r>
    </w:p>
    <w:p w14:paraId="1815FA79" w14:textId="77777777" w:rsidR="006E1583" w:rsidRDefault="006E1583" w:rsidP="006E1583">
      <w:proofErr w:type="spellStart"/>
      <w:r>
        <w:t>greenUpper</w:t>
      </w:r>
      <w:proofErr w:type="spellEnd"/>
      <w:proofErr w:type="gramStart"/>
      <w:r>
        <w:t>=(</w:t>
      </w:r>
      <w:proofErr w:type="gramEnd"/>
      <w:r>
        <w:t>74,70,210)</w:t>
      </w:r>
    </w:p>
    <w:p w14:paraId="1E36C435" w14:textId="77777777" w:rsidR="006E1583" w:rsidRDefault="006E1583" w:rsidP="006E1583">
      <w:proofErr w:type="spellStart"/>
      <w:r>
        <w:t>whiteLower</w:t>
      </w:r>
      <w:proofErr w:type="spellEnd"/>
      <w:proofErr w:type="gramStart"/>
      <w:r>
        <w:t>=(</w:t>
      </w:r>
      <w:proofErr w:type="gramEnd"/>
      <w:r>
        <w:t>0,0,245)</w:t>
      </w:r>
    </w:p>
    <w:p w14:paraId="3611ED56" w14:textId="77777777" w:rsidR="006E1583" w:rsidRDefault="006E1583" w:rsidP="006E1583">
      <w:proofErr w:type="spellStart"/>
      <w:r>
        <w:t>whiteUpper</w:t>
      </w:r>
      <w:proofErr w:type="spellEnd"/>
      <w:proofErr w:type="gramStart"/>
      <w:r>
        <w:t>=(</w:t>
      </w:r>
      <w:proofErr w:type="gramEnd"/>
      <w:r>
        <w:t>10,10,255)</w:t>
      </w:r>
    </w:p>
    <w:p w14:paraId="68CACC0A" w14:textId="77777777" w:rsidR="006E1583" w:rsidRDefault="006E1583" w:rsidP="006E1583"/>
    <w:p w14:paraId="470286A1" w14:textId="77777777" w:rsidR="006E1583" w:rsidRDefault="006E1583" w:rsidP="006E1583">
      <w:proofErr w:type="spellStart"/>
      <w:r>
        <w:t>refPt</w:t>
      </w:r>
      <w:proofErr w:type="spellEnd"/>
      <w:proofErr w:type="gramStart"/>
      <w:r>
        <w:t>=[</w:t>
      </w:r>
      <w:proofErr w:type="gramEnd"/>
      <w:r>
        <w:t>(width//2-25, height//2-25),(width//2+25, height//2+25)]</w:t>
      </w:r>
    </w:p>
    <w:p w14:paraId="46F3B703" w14:textId="77777777" w:rsidR="006E1583" w:rsidRDefault="006E1583" w:rsidP="006E1583">
      <w:proofErr w:type="spellStart"/>
      <w:r>
        <w:t>roi</w:t>
      </w:r>
      <w:proofErr w:type="spellEnd"/>
      <w:r>
        <w:t xml:space="preserve"> = </w:t>
      </w:r>
      <w:proofErr w:type="spellStart"/>
      <w:r>
        <w:t>img</w:t>
      </w:r>
      <w:proofErr w:type="spellEnd"/>
      <w:r>
        <w:t>[</w:t>
      </w:r>
      <w:proofErr w:type="spellStart"/>
      <w:r>
        <w:t>refPt</w:t>
      </w:r>
      <w:proofErr w:type="spellEnd"/>
      <w:r>
        <w:t>[0][1</w:t>
      </w:r>
      <w:proofErr w:type="gramStart"/>
      <w:r>
        <w:t>]:</w:t>
      </w:r>
      <w:proofErr w:type="spellStart"/>
      <w:r>
        <w:t>refPt</w:t>
      </w:r>
      <w:proofErr w:type="spellEnd"/>
      <w:proofErr w:type="gramEnd"/>
      <w:r>
        <w:t xml:space="preserve">[1][1], </w:t>
      </w:r>
      <w:proofErr w:type="spellStart"/>
      <w:r>
        <w:t>refPt</w:t>
      </w:r>
      <w:proofErr w:type="spellEnd"/>
      <w:r>
        <w:t>[0][0]:</w:t>
      </w:r>
      <w:proofErr w:type="spellStart"/>
      <w:r>
        <w:t>refPt</w:t>
      </w:r>
      <w:proofErr w:type="spellEnd"/>
      <w:r>
        <w:t>[1][0]]</w:t>
      </w:r>
    </w:p>
    <w:p w14:paraId="0EC0D6D8" w14:textId="77777777" w:rsidR="006E1583" w:rsidRDefault="006E1583" w:rsidP="006E1583">
      <w:r>
        <w:t xml:space="preserve">cv2.imshow("ROI", </w:t>
      </w:r>
      <w:proofErr w:type="spellStart"/>
      <w:r>
        <w:t>roi</w:t>
      </w:r>
      <w:proofErr w:type="spellEnd"/>
      <w:r>
        <w:t>)</w:t>
      </w:r>
    </w:p>
    <w:p w14:paraId="16FECD66" w14:textId="77777777" w:rsidR="006E1583" w:rsidRDefault="006E1583" w:rsidP="006E1583">
      <w:r>
        <w:t>cv2.waitKey(0)</w:t>
      </w:r>
    </w:p>
    <w:p w14:paraId="481A8CFC" w14:textId="77777777" w:rsidR="006E1583" w:rsidRDefault="006E1583" w:rsidP="006E1583">
      <w:r>
        <w:t>cv2.destroyAllWindows()</w:t>
      </w:r>
    </w:p>
    <w:p w14:paraId="3D9F6B99" w14:textId="77777777" w:rsidR="006E1583" w:rsidRDefault="006E1583" w:rsidP="006E1583"/>
    <w:p w14:paraId="27EFB46F" w14:textId="77777777" w:rsidR="006E1583" w:rsidRDefault="006E1583" w:rsidP="006E1583">
      <w:proofErr w:type="spellStart"/>
      <w:r>
        <w:t>hsv</w:t>
      </w:r>
      <w:proofErr w:type="spellEnd"/>
      <w:r>
        <w:t>=cv2.cvtColor(</w:t>
      </w:r>
      <w:proofErr w:type="gramStart"/>
      <w:r>
        <w:t>roi,cv2.COLOR</w:t>
      </w:r>
      <w:proofErr w:type="gramEnd"/>
      <w:r>
        <w:t>_BGR2HSV)</w:t>
      </w:r>
    </w:p>
    <w:p w14:paraId="31E9D6B9" w14:textId="77777777" w:rsidR="006E1583" w:rsidRDefault="006E1583" w:rsidP="006E1583">
      <w:proofErr w:type="spellStart"/>
      <w:r>
        <w:t>havg</w:t>
      </w:r>
      <w:proofErr w:type="spellEnd"/>
      <w:r>
        <w:t xml:space="preserve">= </w:t>
      </w:r>
      <w:proofErr w:type="spellStart"/>
      <w:proofErr w:type="gramStart"/>
      <w:r>
        <w:t>np.average</w:t>
      </w:r>
      <w:proofErr w:type="spellEnd"/>
      <w:proofErr w:type="gramEnd"/>
      <w:r>
        <w:t>(</w:t>
      </w:r>
      <w:proofErr w:type="spellStart"/>
      <w:r>
        <w:t>hsv</w:t>
      </w:r>
      <w:proofErr w:type="spellEnd"/>
      <w:r>
        <w:t>, axis=0)</w:t>
      </w:r>
    </w:p>
    <w:p w14:paraId="72DF4D39" w14:textId="77777777" w:rsidR="006E1583" w:rsidRDefault="006E1583" w:rsidP="006E1583">
      <w:proofErr w:type="spellStart"/>
      <w:r>
        <w:t>h_avg</w:t>
      </w:r>
      <w:proofErr w:type="spellEnd"/>
      <w:r>
        <w:t xml:space="preserve"> = </w:t>
      </w:r>
      <w:proofErr w:type="spellStart"/>
      <w:proofErr w:type="gramStart"/>
      <w:r>
        <w:t>np.average</w:t>
      </w:r>
      <w:proofErr w:type="spellEnd"/>
      <w:proofErr w:type="gramEnd"/>
      <w:r>
        <w:t>(</w:t>
      </w:r>
      <w:proofErr w:type="spellStart"/>
      <w:r>
        <w:t>havg</w:t>
      </w:r>
      <w:proofErr w:type="spellEnd"/>
      <w:r>
        <w:t>, axis=0)</w:t>
      </w:r>
    </w:p>
    <w:p w14:paraId="7BA271A0" w14:textId="77777777" w:rsidR="006E1583" w:rsidRDefault="006E1583" w:rsidP="006E1583">
      <w:r>
        <w:t>print(</w:t>
      </w:r>
      <w:proofErr w:type="spellStart"/>
      <w:r>
        <w:t>h_avg</w:t>
      </w:r>
      <w:proofErr w:type="spellEnd"/>
      <w:r>
        <w:t>)</w:t>
      </w:r>
    </w:p>
    <w:p w14:paraId="21EDF2F3" w14:textId="77777777" w:rsidR="006E1583" w:rsidRDefault="006E1583" w:rsidP="006E1583"/>
    <w:p w14:paraId="408E1670" w14:textId="77777777" w:rsidR="006E1583" w:rsidRDefault="006E1583" w:rsidP="006E1583">
      <w:r>
        <w:t xml:space="preserve">x = </w:t>
      </w:r>
      <w:proofErr w:type="spellStart"/>
      <w:proofErr w:type="gramStart"/>
      <w:r>
        <w:t>img.ravel</w:t>
      </w:r>
      <w:proofErr w:type="spellEnd"/>
      <w:proofErr w:type="gramEnd"/>
      <w:r>
        <w:t>()[0]</w:t>
      </w:r>
    </w:p>
    <w:p w14:paraId="25FFAF70" w14:textId="77636D3E" w:rsidR="006E1583" w:rsidRDefault="006E1583" w:rsidP="006E1583">
      <w:r>
        <w:t xml:space="preserve">y = </w:t>
      </w:r>
      <w:proofErr w:type="spellStart"/>
      <w:proofErr w:type="gramStart"/>
      <w:r>
        <w:t>img.ravel</w:t>
      </w:r>
      <w:proofErr w:type="spellEnd"/>
      <w:proofErr w:type="gramEnd"/>
      <w:r>
        <w:t>()[1]</w:t>
      </w:r>
    </w:p>
    <w:p w14:paraId="3C62DDE2" w14:textId="77777777" w:rsidR="00213420" w:rsidRDefault="00213420" w:rsidP="006E1583"/>
    <w:p w14:paraId="5CFA32FA" w14:textId="77777777" w:rsidR="006E1583" w:rsidRDefault="006E1583" w:rsidP="006E1583">
      <w:r>
        <w:t>if (</w:t>
      </w:r>
      <w:proofErr w:type="spellStart"/>
      <w:r>
        <w:t>h_avg</w:t>
      </w:r>
      <w:proofErr w:type="spellEnd"/>
      <w:r>
        <w:t>[0]&gt;=</w:t>
      </w:r>
      <w:proofErr w:type="spellStart"/>
      <w:r>
        <w:t>np.array</w:t>
      </w:r>
      <w:proofErr w:type="spellEnd"/>
      <w:r>
        <w:t>(</w:t>
      </w:r>
      <w:proofErr w:type="spellStart"/>
      <w:r>
        <w:t>blueLower</w:t>
      </w:r>
      <w:proofErr w:type="spellEnd"/>
      <w:r>
        <w:t>[0])) and (</w:t>
      </w:r>
      <w:proofErr w:type="spellStart"/>
      <w:r>
        <w:t>h_avg</w:t>
      </w:r>
      <w:proofErr w:type="spellEnd"/>
      <w:r>
        <w:t>[0]&lt;=</w:t>
      </w:r>
      <w:proofErr w:type="spellStart"/>
      <w:r>
        <w:t>np.array</w:t>
      </w:r>
      <w:proofErr w:type="spellEnd"/>
      <w:r>
        <w:t>(</w:t>
      </w:r>
      <w:proofErr w:type="spellStart"/>
      <w:r>
        <w:t>blueUpper</w:t>
      </w:r>
      <w:proofErr w:type="spellEnd"/>
      <w:r>
        <w:t>[0])) and (</w:t>
      </w:r>
      <w:proofErr w:type="spellStart"/>
      <w:r>
        <w:t>h_avg</w:t>
      </w:r>
      <w:proofErr w:type="spellEnd"/>
      <w:r>
        <w:t>[1]&gt;=</w:t>
      </w:r>
      <w:proofErr w:type="spellStart"/>
      <w:r>
        <w:t>np.array</w:t>
      </w:r>
      <w:proofErr w:type="spellEnd"/>
      <w:r>
        <w:t>(</w:t>
      </w:r>
      <w:proofErr w:type="spellStart"/>
      <w:r>
        <w:t>blueLower</w:t>
      </w:r>
      <w:proofErr w:type="spellEnd"/>
      <w:r>
        <w:t>[1])) and (</w:t>
      </w:r>
      <w:proofErr w:type="spellStart"/>
      <w:r>
        <w:t>h_avg</w:t>
      </w:r>
      <w:proofErr w:type="spellEnd"/>
      <w:r>
        <w:t>[1]&lt;=</w:t>
      </w:r>
      <w:proofErr w:type="spellStart"/>
      <w:r>
        <w:t>np.array</w:t>
      </w:r>
      <w:proofErr w:type="spellEnd"/>
      <w:r>
        <w:t>(</w:t>
      </w:r>
      <w:proofErr w:type="spellStart"/>
      <w:r>
        <w:t>blueUpper</w:t>
      </w:r>
      <w:proofErr w:type="spellEnd"/>
      <w:r>
        <w:t>[1])) and (</w:t>
      </w:r>
      <w:proofErr w:type="spellStart"/>
      <w:r>
        <w:t>h_avg</w:t>
      </w:r>
      <w:proofErr w:type="spellEnd"/>
      <w:r>
        <w:t>[2]&gt;=</w:t>
      </w:r>
      <w:proofErr w:type="spellStart"/>
      <w:r>
        <w:t>np.array</w:t>
      </w:r>
      <w:proofErr w:type="spellEnd"/>
      <w:r>
        <w:t>(</w:t>
      </w:r>
      <w:proofErr w:type="spellStart"/>
      <w:r>
        <w:t>blueLower</w:t>
      </w:r>
      <w:proofErr w:type="spellEnd"/>
      <w:r>
        <w:t>[2])) and (</w:t>
      </w:r>
      <w:proofErr w:type="spellStart"/>
      <w:r>
        <w:t>h_avg</w:t>
      </w:r>
      <w:proofErr w:type="spellEnd"/>
      <w:r>
        <w:t>[2]&lt;=</w:t>
      </w:r>
      <w:proofErr w:type="spellStart"/>
      <w:r>
        <w:t>np.array</w:t>
      </w:r>
      <w:proofErr w:type="spellEnd"/>
      <w:r>
        <w:t>(</w:t>
      </w:r>
      <w:proofErr w:type="spellStart"/>
      <w:r>
        <w:t>blueUpper</w:t>
      </w:r>
      <w:proofErr w:type="spellEnd"/>
      <w:r>
        <w:t>[2])):</w:t>
      </w:r>
    </w:p>
    <w:p w14:paraId="0582921E" w14:textId="77777777" w:rsidR="006E1583" w:rsidRDefault="006E1583" w:rsidP="006E1583">
      <w:r>
        <w:t xml:space="preserve">    </w:t>
      </w:r>
      <w:proofErr w:type="gramStart"/>
      <w:r>
        <w:t>print(</w:t>
      </w:r>
      <w:proofErr w:type="gramEnd"/>
      <w:r>
        <w:t>"</w:t>
      </w:r>
      <w:proofErr w:type="spellStart"/>
      <w:r>
        <w:t>Color</w:t>
      </w:r>
      <w:proofErr w:type="spellEnd"/>
      <w:r>
        <w:t xml:space="preserve"> is Blue")</w:t>
      </w:r>
    </w:p>
    <w:p w14:paraId="7D2C2E95" w14:textId="785BD7DE" w:rsidR="006E1583" w:rsidRDefault="006E1583" w:rsidP="006E1583">
      <w:r>
        <w:t xml:space="preserve">    cv2.putText(</w:t>
      </w:r>
      <w:proofErr w:type="spellStart"/>
      <w:r>
        <w:t>img</w:t>
      </w:r>
      <w:proofErr w:type="spellEnd"/>
      <w:r>
        <w:t>, "Blue", (x-25, y-25), cv2.FONT_HERSHEY_COMPLEX, 0.5, (0, 255, 0))</w:t>
      </w:r>
    </w:p>
    <w:p w14:paraId="76754579" w14:textId="77777777" w:rsidR="00213420" w:rsidRDefault="00213420" w:rsidP="006E1583"/>
    <w:p w14:paraId="23041858" w14:textId="77777777" w:rsidR="006E1583" w:rsidRDefault="006E1583" w:rsidP="006E1583">
      <w:proofErr w:type="spellStart"/>
      <w:r>
        <w:t>elif</w:t>
      </w:r>
      <w:proofErr w:type="spellEnd"/>
      <w:r>
        <w:t xml:space="preserve"> (</w:t>
      </w:r>
      <w:proofErr w:type="spellStart"/>
      <w:r>
        <w:t>h_avg</w:t>
      </w:r>
      <w:proofErr w:type="spellEnd"/>
      <w:r>
        <w:t>[0]&gt;=</w:t>
      </w:r>
      <w:proofErr w:type="spellStart"/>
      <w:r>
        <w:t>np.array</w:t>
      </w:r>
      <w:proofErr w:type="spellEnd"/>
      <w:r>
        <w:t>(</w:t>
      </w:r>
      <w:proofErr w:type="spellStart"/>
      <w:r>
        <w:t>greenLower</w:t>
      </w:r>
      <w:proofErr w:type="spellEnd"/>
      <w:r>
        <w:t>[0])) and (</w:t>
      </w:r>
      <w:proofErr w:type="spellStart"/>
      <w:r>
        <w:t>h_avg</w:t>
      </w:r>
      <w:proofErr w:type="spellEnd"/>
      <w:r>
        <w:t>[0]&lt;=</w:t>
      </w:r>
      <w:proofErr w:type="spellStart"/>
      <w:r>
        <w:t>np.array</w:t>
      </w:r>
      <w:proofErr w:type="spellEnd"/>
      <w:r>
        <w:t>(</w:t>
      </w:r>
      <w:proofErr w:type="spellStart"/>
      <w:r>
        <w:t>greenUpper</w:t>
      </w:r>
      <w:proofErr w:type="spellEnd"/>
      <w:r>
        <w:t>[0])) and (</w:t>
      </w:r>
      <w:proofErr w:type="spellStart"/>
      <w:r>
        <w:t>h_avg</w:t>
      </w:r>
      <w:proofErr w:type="spellEnd"/>
      <w:r>
        <w:t>[1]&gt;=</w:t>
      </w:r>
      <w:proofErr w:type="spellStart"/>
      <w:r>
        <w:t>np.array</w:t>
      </w:r>
      <w:proofErr w:type="spellEnd"/>
      <w:r>
        <w:t>(</w:t>
      </w:r>
      <w:proofErr w:type="spellStart"/>
      <w:r>
        <w:t>greenLower</w:t>
      </w:r>
      <w:proofErr w:type="spellEnd"/>
      <w:r>
        <w:t>[1])) and (</w:t>
      </w:r>
      <w:proofErr w:type="spellStart"/>
      <w:r>
        <w:t>h_avg</w:t>
      </w:r>
      <w:proofErr w:type="spellEnd"/>
      <w:r>
        <w:t>[1]&lt;=</w:t>
      </w:r>
      <w:proofErr w:type="spellStart"/>
      <w:r>
        <w:t>np.array</w:t>
      </w:r>
      <w:proofErr w:type="spellEnd"/>
      <w:r>
        <w:t>(</w:t>
      </w:r>
      <w:proofErr w:type="spellStart"/>
      <w:r>
        <w:t>greenUpper</w:t>
      </w:r>
      <w:proofErr w:type="spellEnd"/>
      <w:r>
        <w:t>[1])) and (</w:t>
      </w:r>
      <w:proofErr w:type="spellStart"/>
      <w:r>
        <w:t>h_avg</w:t>
      </w:r>
      <w:proofErr w:type="spellEnd"/>
      <w:r>
        <w:t>[2]&gt;=</w:t>
      </w:r>
      <w:proofErr w:type="spellStart"/>
      <w:r>
        <w:t>np.array</w:t>
      </w:r>
      <w:proofErr w:type="spellEnd"/>
      <w:r>
        <w:t>(</w:t>
      </w:r>
      <w:proofErr w:type="spellStart"/>
      <w:r>
        <w:t>greenLower</w:t>
      </w:r>
      <w:proofErr w:type="spellEnd"/>
      <w:r>
        <w:t>[2])) and (</w:t>
      </w:r>
      <w:proofErr w:type="spellStart"/>
      <w:r>
        <w:t>h_avg</w:t>
      </w:r>
      <w:proofErr w:type="spellEnd"/>
      <w:r>
        <w:t>[2]&lt;=</w:t>
      </w:r>
      <w:proofErr w:type="spellStart"/>
      <w:r>
        <w:t>np.array</w:t>
      </w:r>
      <w:proofErr w:type="spellEnd"/>
      <w:r>
        <w:t>(</w:t>
      </w:r>
      <w:proofErr w:type="spellStart"/>
      <w:r>
        <w:t>greenUpper</w:t>
      </w:r>
      <w:proofErr w:type="spellEnd"/>
      <w:r>
        <w:t>[2])):</w:t>
      </w:r>
    </w:p>
    <w:p w14:paraId="6F26B884" w14:textId="77777777" w:rsidR="006E1583" w:rsidRDefault="006E1583" w:rsidP="006E1583">
      <w:r>
        <w:t xml:space="preserve">    </w:t>
      </w:r>
      <w:proofErr w:type="gramStart"/>
      <w:r>
        <w:t>print(</w:t>
      </w:r>
      <w:proofErr w:type="gramEnd"/>
      <w:r>
        <w:t>"</w:t>
      </w:r>
      <w:proofErr w:type="spellStart"/>
      <w:r>
        <w:t>Color</w:t>
      </w:r>
      <w:proofErr w:type="spellEnd"/>
      <w:r>
        <w:t xml:space="preserve"> is Green")</w:t>
      </w:r>
    </w:p>
    <w:p w14:paraId="3B8183E8" w14:textId="0BF72D78" w:rsidR="006E1583" w:rsidRDefault="006E1583" w:rsidP="006E1583">
      <w:r>
        <w:t xml:space="preserve">    cv2.putText(</w:t>
      </w:r>
      <w:proofErr w:type="spellStart"/>
      <w:r>
        <w:t>img</w:t>
      </w:r>
      <w:proofErr w:type="spellEnd"/>
      <w:r>
        <w:t>, "Green", (x-25, y-25), cv2.FONT_HERSHEY_COMPLEX, 0.5, (0, 255, 0))</w:t>
      </w:r>
    </w:p>
    <w:p w14:paraId="24980779" w14:textId="77777777" w:rsidR="00213420" w:rsidRDefault="00213420" w:rsidP="006E1583"/>
    <w:p w14:paraId="72AE411B" w14:textId="77777777" w:rsidR="006E1583" w:rsidRDefault="006E1583" w:rsidP="006E1583">
      <w:proofErr w:type="spellStart"/>
      <w:r>
        <w:t>elif</w:t>
      </w:r>
      <w:proofErr w:type="spellEnd"/>
      <w:r>
        <w:t xml:space="preserve"> (</w:t>
      </w:r>
      <w:proofErr w:type="spellStart"/>
      <w:r>
        <w:t>h_avg</w:t>
      </w:r>
      <w:proofErr w:type="spellEnd"/>
      <w:r>
        <w:t>[0]&gt;=</w:t>
      </w:r>
      <w:proofErr w:type="spellStart"/>
      <w:r>
        <w:t>np.array</w:t>
      </w:r>
      <w:proofErr w:type="spellEnd"/>
      <w:r>
        <w:t>(</w:t>
      </w:r>
      <w:proofErr w:type="spellStart"/>
      <w:r>
        <w:t>whiteLower</w:t>
      </w:r>
      <w:proofErr w:type="spellEnd"/>
      <w:r>
        <w:t>[0])) and (</w:t>
      </w:r>
      <w:proofErr w:type="spellStart"/>
      <w:r>
        <w:t>h_avg</w:t>
      </w:r>
      <w:proofErr w:type="spellEnd"/>
      <w:r>
        <w:t>[0]&lt;=</w:t>
      </w:r>
      <w:proofErr w:type="spellStart"/>
      <w:r>
        <w:t>np.array</w:t>
      </w:r>
      <w:proofErr w:type="spellEnd"/>
      <w:r>
        <w:t>(</w:t>
      </w:r>
      <w:proofErr w:type="spellStart"/>
      <w:r>
        <w:t>whiteUpper</w:t>
      </w:r>
      <w:proofErr w:type="spellEnd"/>
      <w:r>
        <w:t>[0])) and (</w:t>
      </w:r>
      <w:proofErr w:type="spellStart"/>
      <w:r>
        <w:t>h_avg</w:t>
      </w:r>
      <w:proofErr w:type="spellEnd"/>
      <w:r>
        <w:t>[1]&gt;=</w:t>
      </w:r>
      <w:proofErr w:type="spellStart"/>
      <w:r>
        <w:t>np.array</w:t>
      </w:r>
      <w:proofErr w:type="spellEnd"/>
      <w:r>
        <w:t>(</w:t>
      </w:r>
      <w:proofErr w:type="spellStart"/>
      <w:r>
        <w:t>whiteLower</w:t>
      </w:r>
      <w:proofErr w:type="spellEnd"/>
      <w:r>
        <w:t>[1])) and (</w:t>
      </w:r>
      <w:proofErr w:type="spellStart"/>
      <w:r>
        <w:t>h_avg</w:t>
      </w:r>
      <w:proofErr w:type="spellEnd"/>
      <w:r>
        <w:t>[1]&lt;=</w:t>
      </w:r>
      <w:proofErr w:type="spellStart"/>
      <w:r>
        <w:t>np.array</w:t>
      </w:r>
      <w:proofErr w:type="spellEnd"/>
      <w:r>
        <w:t>(</w:t>
      </w:r>
      <w:proofErr w:type="spellStart"/>
      <w:r>
        <w:t>whiteUpper</w:t>
      </w:r>
      <w:proofErr w:type="spellEnd"/>
      <w:r>
        <w:t>[1])) and (</w:t>
      </w:r>
      <w:proofErr w:type="spellStart"/>
      <w:r>
        <w:t>h_avg</w:t>
      </w:r>
      <w:proofErr w:type="spellEnd"/>
      <w:r>
        <w:t>[2]&gt;=</w:t>
      </w:r>
      <w:proofErr w:type="spellStart"/>
      <w:r>
        <w:t>np.array</w:t>
      </w:r>
      <w:proofErr w:type="spellEnd"/>
      <w:r>
        <w:t>(</w:t>
      </w:r>
      <w:proofErr w:type="spellStart"/>
      <w:r>
        <w:t>whiteLower</w:t>
      </w:r>
      <w:proofErr w:type="spellEnd"/>
      <w:r>
        <w:t>[2])) and (</w:t>
      </w:r>
      <w:proofErr w:type="spellStart"/>
      <w:r>
        <w:t>h_avg</w:t>
      </w:r>
      <w:proofErr w:type="spellEnd"/>
      <w:r>
        <w:t>[2]&lt;=</w:t>
      </w:r>
      <w:proofErr w:type="spellStart"/>
      <w:r>
        <w:t>np.array</w:t>
      </w:r>
      <w:proofErr w:type="spellEnd"/>
      <w:r>
        <w:t>(</w:t>
      </w:r>
      <w:proofErr w:type="spellStart"/>
      <w:r>
        <w:t>whiteUpper</w:t>
      </w:r>
      <w:proofErr w:type="spellEnd"/>
      <w:r>
        <w:t>[2])):</w:t>
      </w:r>
    </w:p>
    <w:p w14:paraId="2204A33E" w14:textId="77777777" w:rsidR="006E1583" w:rsidRDefault="006E1583" w:rsidP="006E1583">
      <w:r>
        <w:t xml:space="preserve">    </w:t>
      </w:r>
      <w:proofErr w:type="gramStart"/>
      <w:r>
        <w:t>print(</w:t>
      </w:r>
      <w:proofErr w:type="gramEnd"/>
      <w:r>
        <w:t>"</w:t>
      </w:r>
      <w:proofErr w:type="spellStart"/>
      <w:r>
        <w:t>Color</w:t>
      </w:r>
      <w:proofErr w:type="spellEnd"/>
      <w:r>
        <w:t xml:space="preserve"> is White")    </w:t>
      </w:r>
    </w:p>
    <w:p w14:paraId="26F753DF" w14:textId="77777777" w:rsidR="006E1583" w:rsidRDefault="006E1583" w:rsidP="006E1583">
      <w:r>
        <w:t xml:space="preserve">    cv2.putText(</w:t>
      </w:r>
      <w:proofErr w:type="spellStart"/>
      <w:r>
        <w:t>img</w:t>
      </w:r>
      <w:proofErr w:type="spellEnd"/>
      <w:r>
        <w:t>, "White", (x-25, y-25), cv2.FONT_HERSHEY_COMPLEX, 0.5, (0, 255, 0))</w:t>
      </w:r>
    </w:p>
    <w:p w14:paraId="79595D63" w14:textId="77777777" w:rsidR="006E1583" w:rsidRDefault="006E1583" w:rsidP="006E1583">
      <w:r>
        <w:t>else:</w:t>
      </w:r>
    </w:p>
    <w:p w14:paraId="746094D3" w14:textId="77777777" w:rsidR="006E1583" w:rsidRDefault="006E1583" w:rsidP="006E1583">
      <w:r>
        <w:t xml:space="preserve">    </w:t>
      </w:r>
      <w:proofErr w:type="gramStart"/>
      <w:r>
        <w:t>print(</w:t>
      </w:r>
      <w:proofErr w:type="gramEnd"/>
      <w:r>
        <w:t>"</w:t>
      </w:r>
      <w:proofErr w:type="spellStart"/>
      <w:r>
        <w:t>Color</w:t>
      </w:r>
      <w:proofErr w:type="spellEnd"/>
      <w:r>
        <w:t xml:space="preserve"> is not Blue, Green or White.")</w:t>
      </w:r>
    </w:p>
    <w:p w14:paraId="383A5837" w14:textId="77777777" w:rsidR="006E1583" w:rsidRDefault="006E1583" w:rsidP="006E1583">
      <w:r>
        <w:t xml:space="preserve">    </w:t>
      </w:r>
    </w:p>
    <w:p w14:paraId="31570FAC" w14:textId="77777777" w:rsidR="006E1583" w:rsidRDefault="006E1583" w:rsidP="006E1583">
      <w:r>
        <w:t xml:space="preserve">cv2.imshow('colours', </w:t>
      </w:r>
      <w:proofErr w:type="spellStart"/>
      <w:r>
        <w:t>img</w:t>
      </w:r>
      <w:proofErr w:type="spellEnd"/>
      <w:r>
        <w:t>)</w:t>
      </w:r>
    </w:p>
    <w:p w14:paraId="7400FD37" w14:textId="77777777" w:rsidR="006E1583" w:rsidRDefault="006E1583" w:rsidP="006E1583">
      <w:r>
        <w:t>cv2.waitKey(0)</w:t>
      </w:r>
    </w:p>
    <w:p w14:paraId="64FF2EF9" w14:textId="77777777" w:rsidR="006E1583" w:rsidRDefault="006E1583" w:rsidP="006E1583">
      <w:r>
        <w:t>cv2.destroyAllWindows()</w:t>
      </w:r>
    </w:p>
    <w:p w14:paraId="5A081F5C" w14:textId="77777777" w:rsidR="006E1583" w:rsidRPr="006E1583" w:rsidRDefault="006E1583" w:rsidP="006E1583"/>
    <w:p w14:paraId="26E1F254" w14:textId="7F19D52D" w:rsidR="006E1583" w:rsidRDefault="00213420" w:rsidP="006E1583">
      <w:pPr>
        <w:pStyle w:val="Heading2"/>
      </w:pPr>
      <w:r>
        <w:t>Results</w:t>
      </w:r>
    </w:p>
    <w:p w14:paraId="3B985891" w14:textId="16427E84" w:rsidR="00B06F6D" w:rsidRDefault="006E1583" w:rsidP="00B06F6D">
      <w:pPr>
        <w:pStyle w:val="Heading2"/>
      </w:pPr>
      <w:r>
        <w:rPr>
          <w:noProof/>
        </w:rPr>
        <w:drawing>
          <wp:inline distT="0" distB="0" distL="0" distR="0" wp14:anchorId="7FEC7023" wp14:editId="5E48F783">
            <wp:extent cx="2785110" cy="2533051"/>
            <wp:effectExtent l="19050" t="19050" r="15240" b="19685"/>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pic:cNvPicPr>
                  </pic:nvPicPr>
                  <pic:blipFill rotWithShape="1">
                    <a:blip r:embed="rId13"/>
                    <a:srcRect l="1179" t="1930" r="-1"/>
                    <a:stretch/>
                  </pic:blipFill>
                  <pic:spPr bwMode="auto">
                    <a:xfrm>
                      <a:off x="0" y="0"/>
                      <a:ext cx="2790036" cy="253753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r w:rsidR="006359E2">
        <w:rPr>
          <w:noProof/>
        </w:rPr>
        <w:t xml:space="preserve">         </w:t>
      </w:r>
      <w:r w:rsidR="006359E2">
        <w:rPr>
          <w:noProof/>
        </w:rPr>
        <w:drawing>
          <wp:inline distT="0" distB="0" distL="0" distR="0" wp14:anchorId="40CAA726" wp14:editId="3B1E173B">
            <wp:extent cx="2480310" cy="2543031"/>
            <wp:effectExtent l="19050" t="19050" r="15240" b="1016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a:picLocks noChangeAspect="1"/>
                    </pic:cNvPicPr>
                  </pic:nvPicPr>
                  <pic:blipFill rotWithShape="1">
                    <a:blip r:embed="rId14"/>
                    <a:srcRect t="1274" r="3064" b="4085"/>
                    <a:stretch/>
                  </pic:blipFill>
                  <pic:spPr bwMode="auto">
                    <a:xfrm>
                      <a:off x="0" y="0"/>
                      <a:ext cx="2492010" cy="2555027"/>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E0268CC" w14:textId="54E23979" w:rsidR="006E1583" w:rsidRDefault="00B06F6D" w:rsidP="006359E2">
      <w:pPr>
        <w:pStyle w:val="Caption"/>
        <w:ind w:firstLine="720"/>
      </w:pPr>
      <w:r>
        <w:t xml:space="preserve">Figure </w:t>
      </w:r>
      <w:r>
        <w:fldChar w:fldCharType="begin"/>
      </w:r>
      <w:r>
        <w:instrText xml:space="preserve"> SEQ Figure \* ARABIC </w:instrText>
      </w:r>
      <w:r>
        <w:fldChar w:fldCharType="separate"/>
      </w:r>
      <w:r w:rsidR="0011720B">
        <w:rPr>
          <w:noProof/>
        </w:rPr>
        <w:t>1</w:t>
      </w:r>
      <w:r>
        <w:fldChar w:fldCharType="end"/>
      </w:r>
      <w:r>
        <w:t xml:space="preserve"> - Image detected as Green</w:t>
      </w:r>
      <w:r w:rsidR="006E1583">
        <w:rPr>
          <w:noProof/>
        </w:rPr>
        <w:t xml:space="preserve">  </w:t>
      </w:r>
      <w:r w:rsidR="006359E2">
        <w:rPr>
          <w:noProof/>
        </w:rPr>
        <w:tab/>
      </w:r>
      <w:r w:rsidR="006359E2">
        <w:rPr>
          <w:noProof/>
        </w:rPr>
        <w:tab/>
      </w:r>
      <w:r w:rsidR="006359E2">
        <w:rPr>
          <w:noProof/>
        </w:rPr>
        <w:tab/>
      </w:r>
      <w:r w:rsidR="006359E2">
        <w:rPr>
          <w:noProof/>
        </w:rPr>
        <w:tab/>
      </w:r>
      <w:r>
        <w:t xml:space="preserve">Figure </w:t>
      </w:r>
      <w:r>
        <w:fldChar w:fldCharType="begin"/>
      </w:r>
      <w:r>
        <w:instrText xml:space="preserve"> SEQ Figure \* ARABIC </w:instrText>
      </w:r>
      <w:r>
        <w:fldChar w:fldCharType="separate"/>
      </w:r>
      <w:r w:rsidR="0011720B">
        <w:rPr>
          <w:noProof/>
        </w:rPr>
        <w:t>2</w:t>
      </w:r>
      <w:r>
        <w:fldChar w:fldCharType="end"/>
      </w:r>
      <w:r>
        <w:t xml:space="preserve"> - Image detected as Blue</w:t>
      </w:r>
    </w:p>
    <w:p w14:paraId="6DFF4D1F" w14:textId="103E976C" w:rsidR="006E1583" w:rsidRDefault="006E1583" w:rsidP="006E1583">
      <w:pPr>
        <w:pStyle w:val="Heading2"/>
      </w:pPr>
      <w:r>
        <w:t>Conclusion</w:t>
      </w:r>
    </w:p>
    <w:p w14:paraId="5312B88B" w14:textId="362BA051" w:rsidR="00D86F26" w:rsidRDefault="00D86F26" w:rsidP="00D86F26">
      <w:r>
        <w:t>The given images were classified based on their colour. The name of the colour was also printed on the image.</w:t>
      </w:r>
    </w:p>
    <w:p w14:paraId="42B22356" w14:textId="057595CE" w:rsidR="003F4D81" w:rsidRDefault="003F4D81" w:rsidP="00D86F26"/>
    <w:p w14:paraId="0B00AE38" w14:textId="34285E88" w:rsidR="009D2D9E" w:rsidRDefault="009D2D9E" w:rsidP="00D86F26"/>
    <w:p w14:paraId="0BBF4620" w14:textId="43F1EE60" w:rsidR="009D2D9E" w:rsidRDefault="009D2D9E" w:rsidP="00D86F26"/>
    <w:p w14:paraId="3352ADEB" w14:textId="05E6F06F" w:rsidR="009D2D9E" w:rsidRDefault="009D2D9E" w:rsidP="00D86F26"/>
    <w:p w14:paraId="07A2808F" w14:textId="002AA434" w:rsidR="009D2D9E" w:rsidRDefault="009D2D9E" w:rsidP="00D86F26"/>
    <w:p w14:paraId="7EE9FF7B" w14:textId="71FB1269" w:rsidR="009D2D9E" w:rsidRDefault="009D2D9E" w:rsidP="00D86F26"/>
    <w:p w14:paraId="47FE309E" w14:textId="7D9BFB94" w:rsidR="009D2D9E" w:rsidRDefault="009D2D9E" w:rsidP="00D86F26"/>
    <w:p w14:paraId="640F6954" w14:textId="3E48B26D" w:rsidR="009D2D9E" w:rsidRDefault="009D2D9E" w:rsidP="00D86F26"/>
    <w:p w14:paraId="05F1E38E" w14:textId="2BB37DE7" w:rsidR="009D2D9E" w:rsidRDefault="009D2D9E" w:rsidP="00D86F26"/>
    <w:p w14:paraId="1FF1CD0E" w14:textId="1A54462A" w:rsidR="009D2D9E" w:rsidRDefault="009D2D9E" w:rsidP="00D86F26"/>
    <w:p w14:paraId="2E1475F3" w14:textId="61FDCA0F" w:rsidR="009D2D9E" w:rsidRDefault="009D2D9E" w:rsidP="00D86F26"/>
    <w:p w14:paraId="603D9908" w14:textId="3624C437" w:rsidR="009D2D9E" w:rsidRDefault="009D2D9E" w:rsidP="00D86F26"/>
    <w:p w14:paraId="3B883292" w14:textId="7308D48A" w:rsidR="009D2D9E" w:rsidRDefault="009D2D9E" w:rsidP="00D86F26"/>
    <w:p w14:paraId="34CEB99B" w14:textId="79B3325E" w:rsidR="009D2D9E" w:rsidRDefault="009D2D9E" w:rsidP="00D86F26"/>
    <w:p w14:paraId="6AA02FCA" w14:textId="1E564B1A" w:rsidR="009D2D9E" w:rsidRDefault="009D2D9E" w:rsidP="00D86F26"/>
    <w:p w14:paraId="6F8BDB71" w14:textId="636E6453" w:rsidR="009D2D9E" w:rsidRDefault="009D2D9E" w:rsidP="00D86F26"/>
    <w:p w14:paraId="1D0BC21C" w14:textId="67226C9C" w:rsidR="009D2D9E" w:rsidRDefault="009D2D9E" w:rsidP="00D86F26"/>
    <w:p w14:paraId="2EAD7E9B" w14:textId="50DEC34B" w:rsidR="009D2D9E" w:rsidRDefault="009D2D9E" w:rsidP="00D86F26"/>
    <w:p w14:paraId="0CF6FCED" w14:textId="7A51BA0E" w:rsidR="009D2D9E" w:rsidRDefault="009D2D9E" w:rsidP="00D86F26"/>
    <w:p w14:paraId="2C5BA080" w14:textId="52291A40" w:rsidR="009D2D9E" w:rsidRDefault="009D2D9E" w:rsidP="00D86F26"/>
    <w:p w14:paraId="0DE0FB98" w14:textId="0B20B0BE" w:rsidR="009D2D9E" w:rsidRDefault="009D2D9E" w:rsidP="00D86F26"/>
    <w:p w14:paraId="0029172F" w14:textId="436B155B" w:rsidR="009D2D9E" w:rsidRDefault="009D2D9E" w:rsidP="00D86F26"/>
    <w:p w14:paraId="7E1F0F22" w14:textId="08949A18" w:rsidR="009D2D9E" w:rsidRDefault="009D2D9E" w:rsidP="00D86F26"/>
    <w:p w14:paraId="47E83F3E" w14:textId="33CF1407" w:rsidR="009D2D9E" w:rsidRDefault="009D2D9E" w:rsidP="00D86F26"/>
    <w:p w14:paraId="2A40169A" w14:textId="77777777" w:rsidR="009D2D9E" w:rsidRDefault="009D2D9E" w:rsidP="00D86F26"/>
    <w:p w14:paraId="084A648E" w14:textId="024AB925" w:rsidR="003F4D81" w:rsidRDefault="00223DAA" w:rsidP="003F4D81">
      <w:pPr>
        <w:pStyle w:val="Heading1"/>
      </w:pPr>
      <w:r>
        <w:t xml:space="preserve">Experiment 2 - </w:t>
      </w:r>
      <w:r w:rsidR="003F4D81">
        <w:t>Shape Detection using OpenCV</w:t>
      </w:r>
    </w:p>
    <w:p w14:paraId="4D51E421" w14:textId="77777777" w:rsidR="00015541" w:rsidRPr="00015541" w:rsidRDefault="00015541" w:rsidP="00015541"/>
    <w:p w14:paraId="7B946907" w14:textId="5B5DA8BD" w:rsidR="00015541" w:rsidRDefault="00015541" w:rsidP="00015541">
      <w:pPr>
        <w:pStyle w:val="Heading2"/>
        <w:rPr>
          <w:lang w:val="en-US"/>
        </w:rPr>
      </w:pPr>
      <w:r>
        <w:rPr>
          <w:lang w:val="en-US"/>
        </w:rPr>
        <w:t xml:space="preserve">Aim </w:t>
      </w:r>
    </w:p>
    <w:p w14:paraId="331F4AD4" w14:textId="59A99BEE" w:rsidR="00015541" w:rsidRDefault="00015541" w:rsidP="00015541">
      <w:r>
        <w:t>To identify and classify objects based on shape using suitable algorithms.</w:t>
      </w:r>
    </w:p>
    <w:p w14:paraId="5ACFE069" w14:textId="77777777" w:rsidR="00015541" w:rsidRPr="00015541" w:rsidRDefault="00015541" w:rsidP="00015541">
      <w:pPr>
        <w:rPr>
          <w:lang w:val="en-US"/>
        </w:rPr>
      </w:pPr>
    </w:p>
    <w:p w14:paraId="35A69E29" w14:textId="3F116A4E" w:rsidR="00015541" w:rsidRDefault="00015541" w:rsidP="00015541">
      <w:pPr>
        <w:pStyle w:val="Heading2"/>
        <w:rPr>
          <w:lang w:val="en-US"/>
        </w:rPr>
      </w:pPr>
      <w:r>
        <w:rPr>
          <w:lang w:val="en-US"/>
        </w:rPr>
        <w:t xml:space="preserve">Problem Statement </w:t>
      </w:r>
    </w:p>
    <w:p w14:paraId="1A281B50" w14:textId="635A982E" w:rsidR="00015541" w:rsidRPr="00015541" w:rsidRDefault="00015541" w:rsidP="00015541">
      <w:pPr>
        <w:rPr>
          <w:lang w:val="en-US"/>
        </w:rPr>
      </w:pPr>
      <w:r>
        <w:rPr>
          <w:lang w:val="en-US"/>
        </w:rPr>
        <w:t>Classify the following images based on shape</w:t>
      </w:r>
    </w:p>
    <w:p w14:paraId="1B96B033" w14:textId="469515A8" w:rsidR="00015541" w:rsidRDefault="00015541" w:rsidP="00015541">
      <w:pPr>
        <w:jc w:val="center"/>
        <w:rPr>
          <w:lang w:val="en-US"/>
        </w:rPr>
      </w:pPr>
      <w:r w:rsidRPr="006E1583">
        <w:rPr>
          <w:noProof/>
        </w:rPr>
        <w:drawing>
          <wp:inline distT="0" distB="0" distL="0" distR="0" wp14:anchorId="5BE656E0" wp14:editId="2E9FAF36">
            <wp:extent cx="2994920" cy="1912786"/>
            <wp:effectExtent l="0" t="0" r="0" b="0"/>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a:blip r:embed="rId12"/>
                    <a:stretch>
                      <a:fillRect/>
                    </a:stretch>
                  </pic:blipFill>
                  <pic:spPr>
                    <a:xfrm>
                      <a:off x="0" y="0"/>
                      <a:ext cx="2994920" cy="1912786"/>
                    </a:xfrm>
                    <a:prstGeom prst="rect">
                      <a:avLst/>
                    </a:prstGeom>
                  </pic:spPr>
                </pic:pic>
              </a:graphicData>
            </a:graphic>
          </wp:inline>
        </w:drawing>
      </w:r>
    </w:p>
    <w:p w14:paraId="606CB595" w14:textId="6B2A4ADB" w:rsidR="00FB150B" w:rsidRDefault="00FB150B" w:rsidP="00FB150B">
      <w:pPr>
        <w:pStyle w:val="Heading2"/>
        <w:rPr>
          <w:lang w:val="en-US"/>
        </w:rPr>
      </w:pPr>
      <w:r>
        <w:rPr>
          <w:lang w:val="en-US"/>
        </w:rPr>
        <w:t>Theory</w:t>
      </w:r>
    </w:p>
    <w:p w14:paraId="50869F4E" w14:textId="46FE41D6" w:rsidR="00AD3B60" w:rsidRDefault="00AD3B60" w:rsidP="00AD3B60">
      <w:pPr>
        <w:rPr>
          <w:lang w:val="en-US"/>
        </w:rPr>
      </w:pPr>
      <w:r>
        <w:rPr>
          <w:lang w:val="en-US"/>
        </w:rPr>
        <w:t xml:space="preserve">Shape Detection is performed based on edge and contour detection. The image is read as a matrix and edges are detected based on points of high magnitude change in saturation values. This process is known as thresholding.  The edges are then checked for continuity, to detect edges and corners of a shape. </w:t>
      </w:r>
    </w:p>
    <w:p w14:paraId="43C0DF02" w14:textId="59381BA1" w:rsidR="00AD3B60" w:rsidRDefault="00AD3B60" w:rsidP="00AD3B60">
      <w:pPr>
        <w:rPr>
          <w:lang w:val="en-US"/>
        </w:rPr>
      </w:pPr>
    </w:p>
    <w:p w14:paraId="5888C967" w14:textId="129C49DC" w:rsidR="00AD3B60" w:rsidRPr="00AD3B60" w:rsidRDefault="00AD3B60" w:rsidP="00AD3B60">
      <w:pPr>
        <w:rPr>
          <w:lang w:val="en-US"/>
        </w:rPr>
      </w:pPr>
      <w:r>
        <w:rPr>
          <w:lang w:val="en-US"/>
        </w:rPr>
        <w:t>The Computer Vision Library has dedicated functions such as cv2.thresholding for shape detection. These functions are used in conjunction wit</w:t>
      </w:r>
      <w:r w:rsidR="000535AB">
        <w:rPr>
          <w:lang w:val="en-US"/>
        </w:rPr>
        <w:t>h other functions like cv2.GaussianBlur and cv2.cvtColor for maximizing accuracy in shape detection.</w:t>
      </w:r>
    </w:p>
    <w:p w14:paraId="4421A910" w14:textId="19B72E23" w:rsidR="00015541" w:rsidRDefault="00015541" w:rsidP="00015541">
      <w:pPr>
        <w:pStyle w:val="Heading2"/>
        <w:rPr>
          <w:lang w:val="en-US"/>
        </w:rPr>
      </w:pPr>
      <w:r>
        <w:rPr>
          <w:lang w:val="en-US"/>
        </w:rPr>
        <w:t xml:space="preserve">Procedure </w:t>
      </w:r>
    </w:p>
    <w:p w14:paraId="4A151899" w14:textId="77777777" w:rsidR="00C138B4" w:rsidRDefault="00C138B4" w:rsidP="00C138B4">
      <w:pPr>
        <w:pStyle w:val="ListParagraph"/>
        <w:numPr>
          <w:ilvl w:val="0"/>
          <w:numId w:val="12"/>
        </w:numPr>
      </w:pPr>
      <w:r>
        <w:t>Read the given image using cv2.read and show it in a window titled ‘image’ using cv2.imshow.</w:t>
      </w:r>
    </w:p>
    <w:p w14:paraId="2371A426" w14:textId="20557F2D" w:rsidR="00C138B4" w:rsidRDefault="00C138B4" w:rsidP="00C138B4">
      <w:pPr>
        <w:pStyle w:val="ListParagraph"/>
        <w:numPr>
          <w:ilvl w:val="0"/>
          <w:numId w:val="12"/>
        </w:numPr>
        <w:rPr>
          <w:lang w:val="en-US"/>
        </w:rPr>
      </w:pPr>
      <w:r>
        <w:rPr>
          <w:lang w:val="en-US"/>
        </w:rPr>
        <w:t>To improve accuracy of edge detection the following steps are taken:</w:t>
      </w:r>
    </w:p>
    <w:p w14:paraId="0AFC9953" w14:textId="6754FDF6" w:rsidR="00C138B4" w:rsidRDefault="00C138B4" w:rsidP="00C138B4">
      <w:pPr>
        <w:pStyle w:val="ListParagraph"/>
        <w:numPr>
          <w:ilvl w:val="1"/>
          <w:numId w:val="12"/>
        </w:numPr>
        <w:rPr>
          <w:lang w:val="en-US"/>
        </w:rPr>
      </w:pPr>
      <w:r>
        <w:rPr>
          <w:lang w:val="en-US"/>
        </w:rPr>
        <w:t>Blur the image using Gaussian Blur [cv2.GaussianBlur]</w:t>
      </w:r>
    </w:p>
    <w:p w14:paraId="0BED0197" w14:textId="3EA49E87" w:rsidR="00C138B4" w:rsidRDefault="00C138B4" w:rsidP="00C138B4">
      <w:pPr>
        <w:pStyle w:val="ListParagraph"/>
        <w:numPr>
          <w:ilvl w:val="1"/>
          <w:numId w:val="12"/>
        </w:numPr>
        <w:rPr>
          <w:lang w:val="en-US"/>
        </w:rPr>
      </w:pPr>
      <w:r>
        <w:rPr>
          <w:lang w:val="en-US"/>
        </w:rPr>
        <w:t>Convert the image into grayscale [cv2.cvtColor]</w:t>
      </w:r>
    </w:p>
    <w:p w14:paraId="4C627AF5" w14:textId="341E2A98" w:rsidR="00C138B4" w:rsidRDefault="00C138B4" w:rsidP="00C138B4">
      <w:pPr>
        <w:pStyle w:val="ListParagraph"/>
        <w:numPr>
          <w:ilvl w:val="0"/>
          <w:numId w:val="12"/>
        </w:numPr>
        <w:rPr>
          <w:lang w:val="en-US"/>
        </w:rPr>
      </w:pPr>
      <w:r>
        <w:rPr>
          <w:lang w:val="en-US"/>
        </w:rPr>
        <w:t>Perform edge detection using thresholding [cv2.threshold]</w:t>
      </w:r>
    </w:p>
    <w:p w14:paraId="6664E61D" w14:textId="63059C2B" w:rsidR="005D16EA" w:rsidRPr="00B06F6D" w:rsidRDefault="00C138B4" w:rsidP="00B06F6D">
      <w:pPr>
        <w:pStyle w:val="ListParagraph"/>
        <w:numPr>
          <w:ilvl w:val="0"/>
          <w:numId w:val="12"/>
        </w:numPr>
        <w:rPr>
          <w:lang w:val="en-US"/>
        </w:rPr>
      </w:pPr>
      <w:r>
        <w:rPr>
          <w:lang w:val="en-US"/>
        </w:rPr>
        <w:t>Find contours from the detected edges [cv2.</w:t>
      </w:r>
      <w:r w:rsidR="005D16EA">
        <w:rPr>
          <w:lang w:val="en-US"/>
        </w:rPr>
        <w:t>findContours]</w:t>
      </w:r>
    </w:p>
    <w:p w14:paraId="47DCDF3F" w14:textId="494A44F4" w:rsidR="005D16EA" w:rsidRDefault="005D16EA" w:rsidP="005D16EA">
      <w:pPr>
        <w:pStyle w:val="ListParagraph"/>
        <w:numPr>
          <w:ilvl w:val="0"/>
          <w:numId w:val="12"/>
        </w:numPr>
        <w:rPr>
          <w:lang w:val="en-US"/>
        </w:rPr>
      </w:pPr>
      <w:r w:rsidRPr="005D16EA">
        <w:rPr>
          <w:lang w:val="en-US"/>
        </w:rPr>
        <w:t>For each of the contours determined in the image, determine the shape of the polygons present in the image</w:t>
      </w:r>
      <w:r>
        <w:rPr>
          <w:lang w:val="en-US"/>
        </w:rPr>
        <w:t xml:space="preserve"> [cv2.approxPolyDP]</w:t>
      </w:r>
    </w:p>
    <w:p w14:paraId="41442BD1" w14:textId="42D9BC77" w:rsidR="005D16EA" w:rsidRDefault="005D16EA" w:rsidP="005D16EA">
      <w:pPr>
        <w:pStyle w:val="ListParagraph"/>
        <w:numPr>
          <w:ilvl w:val="0"/>
          <w:numId w:val="12"/>
        </w:numPr>
        <w:rPr>
          <w:lang w:val="en-US"/>
        </w:rPr>
      </w:pPr>
      <w:r>
        <w:rPr>
          <w:lang w:val="en-US"/>
        </w:rPr>
        <w:t>Draw the determined image onto the input image [cv2.drawContours]</w:t>
      </w:r>
    </w:p>
    <w:p w14:paraId="362000B1" w14:textId="77A68BF4" w:rsidR="005D16EA" w:rsidRPr="005D16EA" w:rsidRDefault="005D16EA" w:rsidP="005D16EA">
      <w:pPr>
        <w:pStyle w:val="ListParagraph"/>
        <w:numPr>
          <w:ilvl w:val="0"/>
          <w:numId w:val="12"/>
        </w:numPr>
        <w:rPr>
          <w:lang w:val="en-US"/>
        </w:rPr>
      </w:pPr>
      <w:r>
        <w:rPr>
          <w:lang w:val="en-US"/>
        </w:rPr>
        <w:t xml:space="preserve">Based on the detected </w:t>
      </w:r>
      <w:r w:rsidR="00B06F6D">
        <w:rPr>
          <w:lang w:val="en-US"/>
        </w:rPr>
        <w:t>contours, count number of edges and classify into a shape.</w:t>
      </w:r>
    </w:p>
    <w:p w14:paraId="0436303C" w14:textId="3A7212C6" w:rsidR="005D16EA" w:rsidRDefault="005D16EA" w:rsidP="00C138B4">
      <w:pPr>
        <w:pStyle w:val="ListParagraph"/>
        <w:numPr>
          <w:ilvl w:val="0"/>
          <w:numId w:val="12"/>
        </w:numPr>
        <w:rPr>
          <w:lang w:val="en-US"/>
        </w:rPr>
      </w:pPr>
      <w:r>
        <w:rPr>
          <w:lang w:val="en-US"/>
        </w:rPr>
        <w:t>Print the name of the shape onto the image [cv2.putText]</w:t>
      </w:r>
    </w:p>
    <w:p w14:paraId="4547080D" w14:textId="77777777" w:rsidR="005D16EA" w:rsidRPr="005D16EA" w:rsidRDefault="005D16EA" w:rsidP="005D16EA">
      <w:pPr>
        <w:rPr>
          <w:lang w:val="en-US"/>
        </w:rPr>
      </w:pPr>
    </w:p>
    <w:p w14:paraId="274D9B30" w14:textId="258D1B44" w:rsidR="00015541" w:rsidRDefault="00015541" w:rsidP="00015541">
      <w:pPr>
        <w:pStyle w:val="Heading2"/>
        <w:rPr>
          <w:lang w:val="en-US"/>
        </w:rPr>
      </w:pPr>
      <w:r>
        <w:rPr>
          <w:lang w:val="en-US"/>
        </w:rPr>
        <w:t xml:space="preserve">Code </w:t>
      </w:r>
    </w:p>
    <w:p w14:paraId="54465EF8" w14:textId="77777777" w:rsidR="00015541" w:rsidRDefault="00015541" w:rsidP="00015541">
      <w:pPr>
        <w:rPr>
          <w:lang w:val="en-US"/>
        </w:rPr>
      </w:pPr>
      <w:r>
        <w:t>import cv2</w:t>
      </w:r>
    </w:p>
    <w:p w14:paraId="2AB62750" w14:textId="77777777" w:rsidR="00015541" w:rsidRDefault="00015541" w:rsidP="00015541">
      <w:r>
        <w:t>print(cv</w:t>
      </w:r>
      <w:proofErr w:type="gramStart"/>
      <w:r>
        <w:t>2._</w:t>
      </w:r>
      <w:proofErr w:type="gramEnd"/>
      <w:r>
        <w:t>_version__)</w:t>
      </w:r>
    </w:p>
    <w:p w14:paraId="290EEC06" w14:textId="77777777" w:rsidR="00015541" w:rsidRDefault="00015541" w:rsidP="00015541"/>
    <w:p w14:paraId="3C81725A" w14:textId="77777777" w:rsidR="00015541" w:rsidRDefault="00015541" w:rsidP="00015541">
      <w:r>
        <w:t xml:space="preserve">import </w:t>
      </w:r>
      <w:proofErr w:type="spellStart"/>
      <w:r>
        <w:t>numpy</w:t>
      </w:r>
      <w:proofErr w:type="spellEnd"/>
      <w:r>
        <w:t xml:space="preserve"> as np</w:t>
      </w:r>
    </w:p>
    <w:p w14:paraId="4D0CCE2C" w14:textId="77777777" w:rsidR="00015541" w:rsidRDefault="00015541" w:rsidP="00015541">
      <w:r>
        <w:t>import cv2</w:t>
      </w:r>
    </w:p>
    <w:p w14:paraId="7F4E41E7" w14:textId="77777777" w:rsidR="00015541" w:rsidRDefault="00015541" w:rsidP="00015541">
      <w:proofErr w:type="spellStart"/>
      <w:r>
        <w:t>img</w:t>
      </w:r>
      <w:proofErr w:type="spellEnd"/>
      <w:r>
        <w:t xml:space="preserve"> = cv2.imread('C:/Users/MAHE/Documents/OpenCV_200929036/YC.png')</w:t>
      </w:r>
    </w:p>
    <w:p w14:paraId="7843258A" w14:textId="77777777" w:rsidR="00015541" w:rsidRDefault="00015541" w:rsidP="00015541">
      <w:r>
        <w:t>cv2.imshow("</w:t>
      </w:r>
      <w:proofErr w:type="spellStart"/>
      <w:r>
        <w:t>img</w:t>
      </w:r>
      <w:proofErr w:type="spellEnd"/>
      <w:proofErr w:type="gramStart"/>
      <w:r>
        <w:t>",</w:t>
      </w:r>
      <w:proofErr w:type="spellStart"/>
      <w:r>
        <w:t>img</w:t>
      </w:r>
      <w:proofErr w:type="spellEnd"/>
      <w:proofErr w:type="gramEnd"/>
      <w:r>
        <w:t>)</w:t>
      </w:r>
    </w:p>
    <w:p w14:paraId="43040B41" w14:textId="77777777" w:rsidR="00015541" w:rsidRDefault="00015541" w:rsidP="00015541">
      <w:r>
        <w:t xml:space="preserve">height, width = </w:t>
      </w:r>
      <w:proofErr w:type="spellStart"/>
      <w:proofErr w:type="gramStart"/>
      <w:r>
        <w:t>img.shape</w:t>
      </w:r>
      <w:proofErr w:type="spellEnd"/>
      <w:proofErr w:type="gramEnd"/>
      <w:r>
        <w:t>[:2]</w:t>
      </w:r>
    </w:p>
    <w:p w14:paraId="0D309AA7" w14:textId="77777777" w:rsidR="00015541" w:rsidRDefault="00015541" w:rsidP="00015541">
      <w:r>
        <w:t>cv2.waitKey(0)</w:t>
      </w:r>
    </w:p>
    <w:p w14:paraId="1CA9AA93" w14:textId="77777777" w:rsidR="00015541" w:rsidRDefault="00015541" w:rsidP="00015541">
      <w:r>
        <w:t>cv2.destroyAllWindows()</w:t>
      </w:r>
    </w:p>
    <w:p w14:paraId="34017BD5" w14:textId="77777777" w:rsidR="00015541" w:rsidRDefault="00015541" w:rsidP="00015541"/>
    <w:p w14:paraId="37F85739" w14:textId="77777777" w:rsidR="00015541" w:rsidRDefault="00015541" w:rsidP="00015541">
      <w:r>
        <w:t>Blur=cv2.GaussianBlur(</w:t>
      </w:r>
      <w:proofErr w:type="spellStart"/>
      <w:r>
        <w:t>img</w:t>
      </w:r>
      <w:proofErr w:type="spellEnd"/>
      <w:r>
        <w:t>, (1,1), 0)</w:t>
      </w:r>
    </w:p>
    <w:p w14:paraId="4D36EC10" w14:textId="77777777" w:rsidR="00015541" w:rsidRDefault="00015541" w:rsidP="00015541">
      <w:r>
        <w:t>cv2.imshow("</w:t>
      </w:r>
      <w:proofErr w:type="spellStart"/>
      <w:r>
        <w:t>Blur</w:t>
      </w:r>
      <w:proofErr w:type="gramStart"/>
      <w:r>
        <w:t>",Blur</w:t>
      </w:r>
      <w:proofErr w:type="spellEnd"/>
      <w:proofErr w:type="gramEnd"/>
      <w:r>
        <w:t>)</w:t>
      </w:r>
    </w:p>
    <w:p w14:paraId="4F0B1128" w14:textId="77777777" w:rsidR="00015541" w:rsidRDefault="00015541" w:rsidP="00015541">
      <w:r>
        <w:t>cv2.waitKey(0)</w:t>
      </w:r>
    </w:p>
    <w:p w14:paraId="769E0238" w14:textId="77777777" w:rsidR="00015541" w:rsidRDefault="00015541" w:rsidP="00015541">
      <w:r>
        <w:t>cv2.destroyAllWindows()</w:t>
      </w:r>
    </w:p>
    <w:p w14:paraId="26C8249E" w14:textId="77777777" w:rsidR="00015541" w:rsidRDefault="00015541" w:rsidP="00015541"/>
    <w:p w14:paraId="6731880E" w14:textId="77777777" w:rsidR="00015541" w:rsidRDefault="00015541" w:rsidP="00015541">
      <w:r>
        <w:t>Gray=cv2.cvtColor(</w:t>
      </w:r>
      <w:proofErr w:type="gramStart"/>
      <w:r>
        <w:t>Blur,cv2.COLOR</w:t>
      </w:r>
      <w:proofErr w:type="gramEnd"/>
      <w:r>
        <w:t>_BGR2GRAY)</w:t>
      </w:r>
    </w:p>
    <w:p w14:paraId="723D65F0" w14:textId="77777777" w:rsidR="00015541" w:rsidRDefault="00015541" w:rsidP="00015541">
      <w:r>
        <w:t>cv2.imshow("</w:t>
      </w:r>
      <w:proofErr w:type="spellStart"/>
      <w:r>
        <w:t>Gray</w:t>
      </w:r>
      <w:proofErr w:type="gramStart"/>
      <w:r>
        <w:t>",Gray</w:t>
      </w:r>
      <w:proofErr w:type="spellEnd"/>
      <w:proofErr w:type="gramEnd"/>
      <w:r>
        <w:t>)</w:t>
      </w:r>
    </w:p>
    <w:p w14:paraId="387C94C2" w14:textId="77777777" w:rsidR="00015541" w:rsidRDefault="00015541" w:rsidP="00015541">
      <w:r>
        <w:t>cv2.waitKey(0)</w:t>
      </w:r>
    </w:p>
    <w:p w14:paraId="1E63B7F6" w14:textId="77777777" w:rsidR="00015541" w:rsidRDefault="00015541" w:rsidP="00015541">
      <w:r>
        <w:t>cv2.destroyAllWindows()</w:t>
      </w:r>
    </w:p>
    <w:p w14:paraId="729517E7" w14:textId="77777777" w:rsidR="00015541" w:rsidRDefault="00015541" w:rsidP="00015541"/>
    <w:p w14:paraId="5CC2FA51" w14:textId="77777777" w:rsidR="00015541" w:rsidRDefault="00015541" w:rsidP="00015541">
      <w:proofErr w:type="gramStart"/>
      <w:r>
        <w:t>ret,thresh=cv2.threshold</w:t>
      </w:r>
      <w:proofErr w:type="gramEnd"/>
      <w:r>
        <w:t>(Gray,0,255,cv2.THRESH_BINARY_INV+cv2.THRESH_OTSU)</w:t>
      </w:r>
    </w:p>
    <w:p w14:paraId="3F09E9F1" w14:textId="77777777" w:rsidR="00015541" w:rsidRDefault="00015541" w:rsidP="00015541">
      <w:r>
        <w:t>cv2.imshow('thresh', thresh)</w:t>
      </w:r>
    </w:p>
    <w:p w14:paraId="7A608755" w14:textId="77777777" w:rsidR="00015541" w:rsidRDefault="00015541" w:rsidP="00015541">
      <w:r>
        <w:t>cv2.waitKey(0)</w:t>
      </w:r>
    </w:p>
    <w:p w14:paraId="6434BE57" w14:textId="77777777" w:rsidR="00015541" w:rsidRDefault="00015541" w:rsidP="00015541">
      <w:r>
        <w:t>cv2.destroyAllWindows()</w:t>
      </w:r>
    </w:p>
    <w:p w14:paraId="5676F030" w14:textId="77777777" w:rsidR="00015541" w:rsidRDefault="00015541" w:rsidP="00015541"/>
    <w:p w14:paraId="2BE94073" w14:textId="77777777" w:rsidR="00015541" w:rsidRDefault="00015541" w:rsidP="00015541">
      <w:proofErr w:type="gramStart"/>
      <w:r>
        <w:t>contours ,</w:t>
      </w:r>
      <w:proofErr w:type="gramEnd"/>
      <w:r>
        <w:t xml:space="preserve"> hierarchy = cv2.findContours(thresh, cv2.RETR_TREE, cv2.CHAIN_APPROX_NONE)</w:t>
      </w:r>
    </w:p>
    <w:p w14:paraId="2E5A3B8B" w14:textId="77777777" w:rsidR="00015541" w:rsidRDefault="00015541" w:rsidP="00015541">
      <w:r>
        <w:t>print(</w:t>
      </w:r>
      <w:proofErr w:type="spellStart"/>
      <w:r>
        <w:t>len</w:t>
      </w:r>
      <w:proofErr w:type="spellEnd"/>
      <w:r>
        <w:t>(contours))</w:t>
      </w:r>
    </w:p>
    <w:p w14:paraId="56AB0D13" w14:textId="77777777" w:rsidR="00015541" w:rsidRDefault="00015541" w:rsidP="00015541"/>
    <w:p w14:paraId="7B2179F9" w14:textId="77777777" w:rsidR="00015541" w:rsidRDefault="00015541" w:rsidP="00015541">
      <w:r>
        <w:t>for contour in contours:</w:t>
      </w:r>
    </w:p>
    <w:p w14:paraId="4E51511F" w14:textId="77777777" w:rsidR="00015541" w:rsidRDefault="00015541" w:rsidP="00015541">
      <w:r>
        <w:t xml:space="preserve">    </w:t>
      </w:r>
      <w:proofErr w:type="spellStart"/>
      <w:r>
        <w:t>approx</w:t>
      </w:r>
      <w:proofErr w:type="spellEnd"/>
      <w:r>
        <w:t xml:space="preserve"> = cv2.approxPolyDP(contour, 0.01* cv2.arcLength(contour, True), True)</w:t>
      </w:r>
    </w:p>
    <w:p w14:paraId="20A20248" w14:textId="77777777" w:rsidR="00015541" w:rsidRDefault="00015541" w:rsidP="00015541">
      <w:r>
        <w:t xml:space="preserve">    cv2.drawContours(</w:t>
      </w:r>
      <w:proofErr w:type="spellStart"/>
      <w:r>
        <w:t>img</w:t>
      </w:r>
      <w:proofErr w:type="spellEnd"/>
      <w:r>
        <w:t>, [</w:t>
      </w:r>
      <w:proofErr w:type="spellStart"/>
      <w:r>
        <w:t>approx</w:t>
      </w:r>
      <w:proofErr w:type="spellEnd"/>
      <w:r>
        <w:t>], 0, (255, 0, 0), 2)</w:t>
      </w:r>
    </w:p>
    <w:p w14:paraId="023E4CD7" w14:textId="77777777" w:rsidR="00015541" w:rsidRDefault="00015541" w:rsidP="00015541">
      <w:r>
        <w:t xml:space="preserve">    x = </w:t>
      </w:r>
      <w:proofErr w:type="spellStart"/>
      <w:proofErr w:type="gramStart"/>
      <w:r>
        <w:t>approx.ravel</w:t>
      </w:r>
      <w:proofErr w:type="spellEnd"/>
      <w:proofErr w:type="gramEnd"/>
      <w:r>
        <w:t>()[0]</w:t>
      </w:r>
    </w:p>
    <w:p w14:paraId="2B168EED" w14:textId="77777777" w:rsidR="00015541" w:rsidRDefault="00015541" w:rsidP="00015541">
      <w:r>
        <w:t xml:space="preserve">    y = </w:t>
      </w:r>
      <w:proofErr w:type="spellStart"/>
      <w:proofErr w:type="gramStart"/>
      <w:r>
        <w:t>approx.ravel</w:t>
      </w:r>
      <w:proofErr w:type="spellEnd"/>
      <w:proofErr w:type="gramEnd"/>
      <w:r>
        <w:t>()[1]</w:t>
      </w:r>
    </w:p>
    <w:p w14:paraId="1B75E422" w14:textId="77777777" w:rsidR="00015541" w:rsidRDefault="00015541" w:rsidP="00015541">
      <w:r>
        <w:t xml:space="preserve">    edge = str(</w:t>
      </w:r>
      <w:proofErr w:type="spellStart"/>
      <w:r>
        <w:t>len</w:t>
      </w:r>
      <w:proofErr w:type="spellEnd"/>
      <w:r>
        <w:t>(</w:t>
      </w:r>
      <w:proofErr w:type="spellStart"/>
      <w:r>
        <w:t>approx</w:t>
      </w:r>
      <w:proofErr w:type="spellEnd"/>
      <w:r>
        <w:t>))</w:t>
      </w:r>
    </w:p>
    <w:p w14:paraId="14BDA227" w14:textId="77777777" w:rsidR="00015541" w:rsidRDefault="00015541" w:rsidP="00015541">
      <w:r>
        <w:t xml:space="preserve">    if </w:t>
      </w:r>
      <w:proofErr w:type="spellStart"/>
      <w:r>
        <w:t>len</w:t>
      </w:r>
      <w:proofErr w:type="spellEnd"/>
      <w:r>
        <w:t>(</w:t>
      </w:r>
      <w:proofErr w:type="spellStart"/>
      <w:r>
        <w:t>approx</w:t>
      </w:r>
      <w:proofErr w:type="spellEnd"/>
      <w:r>
        <w:t>) == 3:</w:t>
      </w:r>
    </w:p>
    <w:p w14:paraId="4A0275AE" w14:textId="77777777" w:rsidR="00015541" w:rsidRDefault="00015541" w:rsidP="00015541">
      <w:r>
        <w:t xml:space="preserve">        cv2.putText(</w:t>
      </w:r>
      <w:proofErr w:type="spellStart"/>
      <w:r>
        <w:t>img</w:t>
      </w:r>
      <w:proofErr w:type="spellEnd"/>
      <w:r>
        <w:t>, "Triangle", (x-25, y-25), cv2.FONT_HERSHEY_COMPLEX, 0.5, (0, 255, 0))</w:t>
      </w:r>
    </w:p>
    <w:p w14:paraId="5B6960F0" w14:textId="77777777" w:rsidR="00015541" w:rsidRDefault="00015541" w:rsidP="00015541">
      <w:r>
        <w:t xml:space="preserve">        cv2.putText(</w:t>
      </w:r>
      <w:proofErr w:type="spellStart"/>
      <w:r>
        <w:t>img</w:t>
      </w:r>
      <w:proofErr w:type="spellEnd"/>
      <w:r>
        <w:t>, edge, (x-60, y-60), cv2.FONT_HERSHEY_COMPLEX, 0.5, (0, 255, 0))</w:t>
      </w:r>
    </w:p>
    <w:p w14:paraId="74B8B106" w14:textId="77777777" w:rsidR="00015541" w:rsidRDefault="00015541" w:rsidP="00015541">
      <w:r>
        <w:t xml:space="preserve">    </w:t>
      </w:r>
      <w:proofErr w:type="spellStart"/>
      <w:r>
        <w:t>elif</w:t>
      </w:r>
      <w:proofErr w:type="spellEnd"/>
      <w:r>
        <w:t xml:space="preserve"> </w:t>
      </w:r>
      <w:proofErr w:type="spellStart"/>
      <w:r>
        <w:t>len</w:t>
      </w:r>
      <w:proofErr w:type="spellEnd"/>
      <w:r>
        <w:t>(</w:t>
      </w:r>
      <w:proofErr w:type="spellStart"/>
      <w:r>
        <w:t>approx</w:t>
      </w:r>
      <w:proofErr w:type="spellEnd"/>
      <w:r>
        <w:t>) == 4:</w:t>
      </w:r>
    </w:p>
    <w:p w14:paraId="6C6C2B36" w14:textId="77777777" w:rsidR="00015541" w:rsidRDefault="00015541" w:rsidP="00015541">
      <w:r>
        <w:t xml:space="preserve">        x, </w:t>
      </w:r>
      <w:proofErr w:type="gramStart"/>
      <w:r>
        <w:t>y ,</w:t>
      </w:r>
      <w:proofErr w:type="gramEnd"/>
      <w:r>
        <w:t xml:space="preserve"> w, h = cv2.boundingRect(</w:t>
      </w:r>
      <w:proofErr w:type="spellStart"/>
      <w:r>
        <w:t>approx</w:t>
      </w:r>
      <w:proofErr w:type="spellEnd"/>
      <w:r>
        <w:t>)</w:t>
      </w:r>
    </w:p>
    <w:p w14:paraId="0CC2B686" w14:textId="77777777" w:rsidR="00015541" w:rsidRDefault="00015541" w:rsidP="00015541">
      <w:r>
        <w:t xml:space="preserve">        </w:t>
      </w:r>
      <w:proofErr w:type="spellStart"/>
      <w:r>
        <w:t>aspectRatio</w:t>
      </w:r>
      <w:proofErr w:type="spellEnd"/>
      <w:r>
        <w:t xml:space="preserve"> = float(w)/h</w:t>
      </w:r>
    </w:p>
    <w:p w14:paraId="24E0E88E" w14:textId="77777777" w:rsidR="00015541" w:rsidRDefault="00015541" w:rsidP="00015541">
      <w:r>
        <w:t xml:space="preserve">        print(</w:t>
      </w:r>
      <w:proofErr w:type="spellStart"/>
      <w:r>
        <w:t>aspectRatio</w:t>
      </w:r>
      <w:proofErr w:type="spellEnd"/>
      <w:r>
        <w:t>)</w:t>
      </w:r>
    </w:p>
    <w:p w14:paraId="63465A10" w14:textId="77777777" w:rsidR="00015541" w:rsidRDefault="00015541" w:rsidP="00015541">
      <w:r>
        <w:t xml:space="preserve">        if </w:t>
      </w:r>
      <w:proofErr w:type="spellStart"/>
      <w:r>
        <w:t>aspectRatio</w:t>
      </w:r>
      <w:proofErr w:type="spellEnd"/>
      <w:r>
        <w:t xml:space="preserve"> &gt;= 0.95 and </w:t>
      </w:r>
      <w:proofErr w:type="spellStart"/>
      <w:r>
        <w:t>aspectRatio</w:t>
      </w:r>
      <w:proofErr w:type="spellEnd"/>
      <w:r>
        <w:t xml:space="preserve"> &lt;= 1.05:</w:t>
      </w:r>
    </w:p>
    <w:p w14:paraId="1CFA06C9" w14:textId="77777777" w:rsidR="00015541" w:rsidRDefault="00015541" w:rsidP="00015541">
      <w:r>
        <w:t xml:space="preserve">            cv2.putText(</w:t>
      </w:r>
      <w:proofErr w:type="spellStart"/>
      <w:r>
        <w:t>img</w:t>
      </w:r>
      <w:proofErr w:type="spellEnd"/>
      <w:r>
        <w:t>, "square", (x-25, y-25), cv2.FONT_HERSHEY_COMPLEX, 0.5, (0, 255, 0))</w:t>
      </w:r>
    </w:p>
    <w:p w14:paraId="3EE300DF" w14:textId="77777777" w:rsidR="00015541" w:rsidRDefault="00015541" w:rsidP="00015541">
      <w:r>
        <w:t xml:space="preserve">            cv2.putText(</w:t>
      </w:r>
      <w:proofErr w:type="spellStart"/>
      <w:r>
        <w:t>img</w:t>
      </w:r>
      <w:proofErr w:type="spellEnd"/>
      <w:r>
        <w:t>, edge, (x-60, y-60), cv2.FONT_HERSHEY_COMPLEX, 0.5, (0, 255, 0))</w:t>
      </w:r>
    </w:p>
    <w:p w14:paraId="25A5392A" w14:textId="77777777" w:rsidR="00015541" w:rsidRDefault="00015541" w:rsidP="00015541">
      <w:r>
        <w:t xml:space="preserve">        else:</w:t>
      </w:r>
    </w:p>
    <w:p w14:paraId="4E8EC50B" w14:textId="77777777" w:rsidR="00015541" w:rsidRDefault="00015541" w:rsidP="00015541">
      <w:r>
        <w:t xml:space="preserve">            cv2.putText(</w:t>
      </w:r>
      <w:proofErr w:type="spellStart"/>
      <w:r>
        <w:t>img</w:t>
      </w:r>
      <w:proofErr w:type="spellEnd"/>
      <w:r>
        <w:t>, "rectangle", (x-25, y-25), cv2.FONT_HERSHEY_COMPLEX, 0.5, (0, 255, 0))</w:t>
      </w:r>
    </w:p>
    <w:p w14:paraId="562A0718" w14:textId="77777777" w:rsidR="00015541" w:rsidRDefault="00015541" w:rsidP="00015541">
      <w:r>
        <w:t xml:space="preserve">            cv2.putText(</w:t>
      </w:r>
      <w:proofErr w:type="spellStart"/>
      <w:r>
        <w:t>img</w:t>
      </w:r>
      <w:proofErr w:type="spellEnd"/>
      <w:r>
        <w:t>, edge, (x-60, y-60), cv2.FONT_HERSHEY_COMPLEX, 0.5, (0, 255, 0))</w:t>
      </w:r>
    </w:p>
    <w:p w14:paraId="255F043A" w14:textId="77777777" w:rsidR="00015541" w:rsidRDefault="00015541" w:rsidP="00015541">
      <w:r>
        <w:t xml:space="preserve">    </w:t>
      </w:r>
      <w:proofErr w:type="spellStart"/>
      <w:r>
        <w:t>elif</w:t>
      </w:r>
      <w:proofErr w:type="spellEnd"/>
      <w:r>
        <w:t xml:space="preserve"> </w:t>
      </w:r>
      <w:proofErr w:type="spellStart"/>
      <w:r>
        <w:t>len</w:t>
      </w:r>
      <w:proofErr w:type="spellEnd"/>
      <w:r>
        <w:t>(</w:t>
      </w:r>
      <w:proofErr w:type="spellStart"/>
      <w:r>
        <w:t>approx</w:t>
      </w:r>
      <w:proofErr w:type="spellEnd"/>
      <w:r>
        <w:t>) == 5:</w:t>
      </w:r>
    </w:p>
    <w:p w14:paraId="4931FD1C" w14:textId="77777777" w:rsidR="00015541" w:rsidRDefault="00015541" w:rsidP="00015541">
      <w:r>
        <w:t xml:space="preserve">        cv2.putText(</w:t>
      </w:r>
      <w:proofErr w:type="spellStart"/>
      <w:r>
        <w:t>img</w:t>
      </w:r>
      <w:proofErr w:type="spellEnd"/>
      <w:r>
        <w:t>, "pentagon", (x-25, y-25), cv2.FONT_HERSHEY_COMPLEX, 0.5, (0, 255, 0))</w:t>
      </w:r>
    </w:p>
    <w:p w14:paraId="1DC8056C" w14:textId="77777777" w:rsidR="00015541" w:rsidRDefault="00015541" w:rsidP="00015541">
      <w:r>
        <w:t xml:space="preserve">        cv2.putText(</w:t>
      </w:r>
      <w:proofErr w:type="spellStart"/>
      <w:r>
        <w:t>img</w:t>
      </w:r>
      <w:proofErr w:type="spellEnd"/>
      <w:r>
        <w:t>, edge, (x-60, y-60), cv2.FONT_HERSHEY_COMPLEX, 0.5, (0, 255, 0))</w:t>
      </w:r>
    </w:p>
    <w:p w14:paraId="1D84C971" w14:textId="77777777" w:rsidR="00015541" w:rsidRDefault="00015541" w:rsidP="00015541">
      <w:r>
        <w:t xml:space="preserve">    else:</w:t>
      </w:r>
    </w:p>
    <w:p w14:paraId="0A30B94A" w14:textId="77777777" w:rsidR="00015541" w:rsidRDefault="00015541" w:rsidP="00015541">
      <w:r>
        <w:t xml:space="preserve">        cv2.putText(</w:t>
      </w:r>
      <w:proofErr w:type="spellStart"/>
      <w:r>
        <w:t>img</w:t>
      </w:r>
      <w:proofErr w:type="spellEnd"/>
      <w:r>
        <w:t>, "circle", (x-25, y-25), cv2.FONT_HERSHEY_COMPLEX, 0.5, (0, 255, 0))</w:t>
      </w:r>
    </w:p>
    <w:p w14:paraId="0A40F911" w14:textId="77777777" w:rsidR="00015541" w:rsidRDefault="00015541" w:rsidP="00015541">
      <w:r>
        <w:t xml:space="preserve">        cv2.putText(</w:t>
      </w:r>
      <w:proofErr w:type="spellStart"/>
      <w:r>
        <w:t>img</w:t>
      </w:r>
      <w:proofErr w:type="spellEnd"/>
      <w:r>
        <w:t>, edge, (x-60, y-60), cv2.FONT_HERSHEY_COMPLEX, 0.5, (0, 255, 0))</w:t>
      </w:r>
    </w:p>
    <w:p w14:paraId="799FC8F4" w14:textId="77777777" w:rsidR="00015541" w:rsidRDefault="00015541" w:rsidP="00015541">
      <w:r>
        <w:t xml:space="preserve">        </w:t>
      </w:r>
    </w:p>
    <w:p w14:paraId="01ED394C" w14:textId="77777777" w:rsidR="00015541" w:rsidRDefault="00015541" w:rsidP="00015541">
      <w:r>
        <w:t xml:space="preserve">cv2.imshow('shapes', </w:t>
      </w:r>
      <w:proofErr w:type="spellStart"/>
      <w:r>
        <w:t>img</w:t>
      </w:r>
      <w:proofErr w:type="spellEnd"/>
      <w:r>
        <w:t>)</w:t>
      </w:r>
    </w:p>
    <w:p w14:paraId="04BBC772" w14:textId="77777777" w:rsidR="00015541" w:rsidRDefault="00015541" w:rsidP="00015541">
      <w:r>
        <w:t>cv2.waitKey(0)</w:t>
      </w:r>
    </w:p>
    <w:p w14:paraId="32DF01B0" w14:textId="77777777" w:rsidR="00015541" w:rsidRDefault="00015541" w:rsidP="00015541">
      <w:r>
        <w:t>cv2.destroyAllWindows()</w:t>
      </w:r>
    </w:p>
    <w:p w14:paraId="315BD187" w14:textId="77777777" w:rsidR="00015541" w:rsidRPr="00015541" w:rsidRDefault="00015541" w:rsidP="00015541">
      <w:pPr>
        <w:rPr>
          <w:lang w:val="en-US"/>
        </w:rPr>
      </w:pPr>
    </w:p>
    <w:p w14:paraId="1719FF50" w14:textId="305079EC" w:rsidR="00015541" w:rsidRDefault="00015541" w:rsidP="00015541">
      <w:pPr>
        <w:pStyle w:val="Heading2"/>
        <w:rPr>
          <w:lang w:val="en-US"/>
        </w:rPr>
      </w:pPr>
      <w:r>
        <w:rPr>
          <w:lang w:val="en-US"/>
        </w:rPr>
        <w:t xml:space="preserve">Results </w:t>
      </w:r>
    </w:p>
    <w:p w14:paraId="3307C8D7" w14:textId="7955C236" w:rsidR="006359E2" w:rsidRDefault="00701A99" w:rsidP="006359E2">
      <w:pPr>
        <w:keepNext/>
      </w:pPr>
      <w:r>
        <w:rPr>
          <w:noProof/>
        </w:rPr>
        <w:drawing>
          <wp:inline distT="0" distB="0" distL="0" distR="0" wp14:anchorId="07CE4A78" wp14:editId="3057CA32">
            <wp:extent cx="2747010" cy="2164019"/>
            <wp:effectExtent l="19050" t="19050" r="15240" b="273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pic:cNvPicPr>
                  </pic:nvPicPr>
                  <pic:blipFill rotWithShape="1">
                    <a:blip r:embed="rId15"/>
                    <a:srcRect t="642" b="2888"/>
                    <a:stretch/>
                  </pic:blipFill>
                  <pic:spPr bwMode="auto">
                    <a:xfrm>
                      <a:off x="0" y="0"/>
                      <a:ext cx="2754867" cy="2170209"/>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r w:rsidR="006359E2">
        <w:rPr>
          <w:noProof/>
        </w:rPr>
        <w:t xml:space="preserve">          </w:t>
      </w:r>
      <w:r w:rsidR="006359E2">
        <w:rPr>
          <w:noProof/>
        </w:rPr>
        <w:drawing>
          <wp:inline distT="0" distB="0" distL="0" distR="0" wp14:anchorId="2CE77372" wp14:editId="4644A4CB">
            <wp:extent cx="2551006" cy="2176145"/>
            <wp:effectExtent l="19050" t="19050" r="20955" b="1460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a:picLocks noChangeAspect="1"/>
                    </pic:cNvPicPr>
                  </pic:nvPicPr>
                  <pic:blipFill rotWithShape="1">
                    <a:blip r:embed="rId16"/>
                    <a:srcRect l="928" t="1720" r="1792" b="2133"/>
                    <a:stretch/>
                  </pic:blipFill>
                  <pic:spPr bwMode="auto">
                    <a:xfrm>
                      <a:off x="0" y="0"/>
                      <a:ext cx="2573361" cy="219521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1A6217C9" w14:textId="18F5DC00" w:rsidR="00015541" w:rsidRDefault="006359E2" w:rsidP="006359E2">
      <w:pPr>
        <w:pStyle w:val="Caption"/>
        <w:ind w:firstLine="720"/>
      </w:pPr>
      <w:r>
        <w:t xml:space="preserve">Figure </w:t>
      </w:r>
      <w:r>
        <w:fldChar w:fldCharType="begin"/>
      </w:r>
      <w:r>
        <w:instrText xml:space="preserve"> SEQ Figure \* ARABIC </w:instrText>
      </w:r>
      <w:r>
        <w:fldChar w:fldCharType="separate"/>
      </w:r>
      <w:r w:rsidR="0011720B">
        <w:rPr>
          <w:noProof/>
        </w:rPr>
        <w:t>3</w:t>
      </w:r>
      <w:r>
        <w:fldChar w:fldCharType="end"/>
      </w:r>
      <w:r>
        <w:t xml:space="preserve"> - Image detected as a Circle</w:t>
      </w:r>
      <w:r w:rsidR="00701A99">
        <w:rPr>
          <w:noProof/>
        </w:rPr>
        <w:t xml:space="preserve">      </w:t>
      </w:r>
      <w:r>
        <w:tab/>
      </w:r>
      <w:r>
        <w:tab/>
        <w:t xml:space="preserve">      Figure </w:t>
      </w:r>
      <w:r>
        <w:fldChar w:fldCharType="begin"/>
      </w:r>
      <w:r>
        <w:instrText xml:space="preserve"> SEQ Figure \* ARABIC </w:instrText>
      </w:r>
      <w:r>
        <w:fldChar w:fldCharType="separate"/>
      </w:r>
      <w:r w:rsidR="0011720B">
        <w:rPr>
          <w:noProof/>
        </w:rPr>
        <w:t>4</w:t>
      </w:r>
      <w:r>
        <w:fldChar w:fldCharType="end"/>
      </w:r>
      <w:r>
        <w:t xml:space="preserve"> - Image detected as a Rectangle</w:t>
      </w:r>
    </w:p>
    <w:p w14:paraId="32726EEF" w14:textId="77777777" w:rsidR="00701A99" w:rsidRDefault="00701A99" w:rsidP="00015541">
      <w:pPr>
        <w:rPr>
          <w:noProof/>
        </w:rPr>
      </w:pPr>
    </w:p>
    <w:p w14:paraId="44BC2C69" w14:textId="0200A2E2" w:rsidR="00701A99" w:rsidRDefault="00701A99" w:rsidP="00015541">
      <w:pPr>
        <w:rPr>
          <w:noProof/>
        </w:rPr>
      </w:pPr>
    </w:p>
    <w:p w14:paraId="1FD82BE3" w14:textId="14FC1DA3" w:rsidR="006359E2" w:rsidRDefault="00701A99" w:rsidP="006359E2">
      <w:pPr>
        <w:keepNext/>
      </w:pPr>
      <w:r>
        <w:rPr>
          <w:noProof/>
        </w:rPr>
        <w:drawing>
          <wp:inline distT="0" distB="0" distL="0" distR="0" wp14:anchorId="5D610C72" wp14:editId="0310A8A2">
            <wp:extent cx="2701290" cy="2470692"/>
            <wp:effectExtent l="19050" t="19050" r="22860" b="25400"/>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pic:cNvPicPr>
                      <a:picLocks noChangeAspect="1"/>
                    </pic:cNvPicPr>
                  </pic:nvPicPr>
                  <pic:blipFill rotWithShape="1">
                    <a:blip r:embed="rId17"/>
                    <a:srcRect l="2157" r="1373" b="3226"/>
                    <a:stretch/>
                  </pic:blipFill>
                  <pic:spPr bwMode="auto">
                    <a:xfrm>
                      <a:off x="0" y="0"/>
                      <a:ext cx="2717725" cy="248572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r w:rsidR="006359E2">
        <w:rPr>
          <w:noProof/>
        </w:rPr>
        <w:t xml:space="preserve">            </w:t>
      </w:r>
      <w:r w:rsidR="006359E2">
        <w:rPr>
          <w:noProof/>
        </w:rPr>
        <w:drawing>
          <wp:inline distT="0" distB="0" distL="0" distR="0" wp14:anchorId="285082C8" wp14:editId="33B60501">
            <wp:extent cx="2541849" cy="2470150"/>
            <wp:effectExtent l="19050" t="19050" r="11430" b="25400"/>
            <wp:docPr id="9" name="Picture 9" descr="A picture containing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screenshot&#10;&#10;Description automatically generated"/>
                    <pic:cNvPicPr>
                      <a:picLocks noChangeAspect="1"/>
                    </pic:cNvPicPr>
                  </pic:nvPicPr>
                  <pic:blipFill rotWithShape="1">
                    <a:blip r:embed="rId18"/>
                    <a:srcRect t="855" r="1470" b="3923"/>
                    <a:stretch/>
                  </pic:blipFill>
                  <pic:spPr bwMode="auto">
                    <a:xfrm>
                      <a:off x="0" y="0"/>
                      <a:ext cx="2548686" cy="247679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D757517" w14:textId="7600272E" w:rsidR="00701A99" w:rsidRPr="006359E2" w:rsidRDefault="006359E2" w:rsidP="006359E2">
      <w:pPr>
        <w:pStyle w:val="Caption"/>
        <w:ind w:firstLine="720"/>
      </w:pPr>
      <w:r>
        <w:t xml:space="preserve">Figure </w:t>
      </w:r>
      <w:r>
        <w:fldChar w:fldCharType="begin"/>
      </w:r>
      <w:r>
        <w:instrText xml:space="preserve"> SEQ Figure \* ARABIC </w:instrText>
      </w:r>
      <w:r>
        <w:fldChar w:fldCharType="separate"/>
      </w:r>
      <w:r w:rsidR="0011720B">
        <w:rPr>
          <w:noProof/>
        </w:rPr>
        <w:t>5</w:t>
      </w:r>
      <w:r>
        <w:fldChar w:fldCharType="end"/>
      </w:r>
      <w:r>
        <w:t xml:space="preserve"> - Image detected as a Triangle</w:t>
      </w:r>
      <w:r w:rsidR="00701A99">
        <w:rPr>
          <w:noProof/>
        </w:rPr>
        <w:t xml:space="preserve">       </w:t>
      </w:r>
      <w:r>
        <w:rPr>
          <w:noProof/>
        </w:rPr>
        <w:tab/>
      </w:r>
      <w:r>
        <w:rPr>
          <w:noProof/>
        </w:rPr>
        <w:tab/>
      </w:r>
      <w:r>
        <w:rPr>
          <w:noProof/>
        </w:rPr>
        <w:tab/>
      </w:r>
      <w:r>
        <w:t xml:space="preserve">Figure </w:t>
      </w:r>
      <w:r>
        <w:fldChar w:fldCharType="begin"/>
      </w:r>
      <w:r>
        <w:instrText xml:space="preserve"> SEQ Figure \* ARABIC </w:instrText>
      </w:r>
      <w:r>
        <w:fldChar w:fldCharType="separate"/>
      </w:r>
      <w:r w:rsidR="0011720B">
        <w:rPr>
          <w:noProof/>
        </w:rPr>
        <w:t>6</w:t>
      </w:r>
      <w:r>
        <w:fldChar w:fldCharType="end"/>
      </w:r>
      <w:r>
        <w:t xml:space="preserve"> - Image detected as a Square</w:t>
      </w:r>
    </w:p>
    <w:p w14:paraId="06646851" w14:textId="6B16831A" w:rsidR="00015541" w:rsidRDefault="00015541" w:rsidP="00015541">
      <w:pPr>
        <w:pStyle w:val="Heading2"/>
        <w:rPr>
          <w:lang w:val="en-US"/>
        </w:rPr>
      </w:pPr>
      <w:r>
        <w:rPr>
          <w:lang w:val="en-US"/>
        </w:rPr>
        <w:t>Conclusion</w:t>
      </w:r>
    </w:p>
    <w:p w14:paraId="02F9315E" w14:textId="1DD53EDB" w:rsidR="00701A99" w:rsidRDefault="00701A99" w:rsidP="00701A99">
      <w:r>
        <w:t>The given images were classified based on their shape. The name of the shape and number of edges detected were also printed on the image.</w:t>
      </w:r>
    </w:p>
    <w:p w14:paraId="59B06E73" w14:textId="77AFE56A" w:rsidR="00701A99" w:rsidRDefault="00701A99" w:rsidP="00701A99">
      <w:pPr>
        <w:rPr>
          <w:lang w:val="en-US"/>
        </w:rPr>
      </w:pPr>
    </w:p>
    <w:p w14:paraId="3200FAAF" w14:textId="6A9DEA0E" w:rsidR="009D2D9E" w:rsidRDefault="009D2D9E" w:rsidP="00701A99">
      <w:pPr>
        <w:rPr>
          <w:lang w:val="en-US"/>
        </w:rPr>
      </w:pPr>
    </w:p>
    <w:p w14:paraId="47291D29" w14:textId="0F509453" w:rsidR="009D2D9E" w:rsidRDefault="009D2D9E" w:rsidP="00701A99">
      <w:pPr>
        <w:rPr>
          <w:lang w:val="en-US"/>
        </w:rPr>
      </w:pPr>
    </w:p>
    <w:p w14:paraId="2156F33F" w14:textId="1FBE691E" w:rsidR="009D2D9E" w:rsidRDefault="009D2D9E" w:rsidP="00701A99">
      <w:pPr>
        <w:rPr>
          <w:lang w:val="en-US"/>
        </w:rPr>
      </w:pPr>
    </w:p>
    <w:p w14:paraId="66D36456" w14:textId="56BD192C" w:rsidR="009D2D9E" w:rsidRDefault="009D2D9E" w:rsidP="00701A99">
      <w:pPr>
        <w:rPr>
          <w:lang w:val="en-US"/>
        </w:rPr>
      </w:pPr>
    </w:p>
    <w:p w14:paraId="2F7B9656" w14:textId="3343238E" w:rsidR="009D2D9E" w:rsidRDefault="009D2D9E" w:rsidP="00701A99">
      <w:pPr>
        <w:rPr>
          <w:lang w:val="en-US"/>
        </w:rPr>
      </w:pPr>
    </w:p>
    <w:p w14:paraId="31B7CEE9" w14:textId="73898FB1" w:rsidR="009D2D9E" w:rsidRDefault="009D2D9E" w:rsidP="00701A99">
      <w:pPr>
        <w:rPr>
          <w:lang w:val="en-US"/>
        </w:rPr>
      </w:pPr>
    </w:p>
    <w:p w14:paraId="7F5A6B57" w14:textId="4AD4D421" w:rsidR="009D2D9E" w:rsidRDefault="009D2D9E" w:rsidP="00701A99">
      <w:pPr>
        <w:rPr>
          <w:lang w:val="en-US"/>
        </w:rPr>
      </w:pPr>
    </w:p>
    <w:p w14:paraId="61DAC2A3" w14:textId="2069E073" w:rsidR="009D2D9E" w:rsidRDefault="009D2D9E" w:rsidP="00701A99">
      <w:pPr>
        <w:rPr>
          <w:lang w:val="en-US"/>
        </w:rPr>
      </w:pPr>
    </w:p>
    <w:p w14:paraId="18D47193" w14:textId="2915C70E" w:rsidR="009D2D9E" w:rsidRDefault="009D2D9E" w:rsidP="00701A99">
      <w:pPr>
        <w:rPr>
          <w:lang w:val="en-US"/>
        </w:rPr>
      </w:pPr>
    </w:p>
    <w:p w14:paraId="438235D5" w14:textId="75580CBC" w:rsidR="009D2D9E" w:rsidRDefault="009D2D9E" w:rsidP="00701A99">
      <w:pPr>
        <w:rPr>
          <w:lang w:val="en-US"/>
        </w:rPr>
      </w:pPr>
    </w:p>
    <w:p w14:paraId="4DED78C4" w14:textId="2A3EC368" w:rsidR="009D2D9E" w:rsidRDefault="009D2D9E" w:rsidP="00701A99">
      <w:pPr>
        <w:rPr>
          <w:lang w:val="en-US"/>
        </w:rPr>
      </w:pPr>
    </w:p>
    <w:p w14:paraId="44DB3C35" w14:textId="29A18569" w:rsidR="009D2D9E" w:rsidRDefault="009D2D9E" w:rsidP="00701A99">
      <w:pPr>
        <w:rPr>
          <w:lang w:val="en-US"/>
        </w:rPr>
      </w:pPr>
    </w:p>
    <w:p w14:paraId="3487E3EA" w14:textId="5C3F4885" w:rsidR="009D2D9E" w:rsidRDefault="009D2D9E" w:rsidP="00701A99">
      <w:pPr>
        <w:rPr>
          <w:lang w:val="en-US"/>
        </w:rPr>
      </w:pPr>
    </w:p>
    <w:p w14:paraId="02CDFF38" w14:textId="77777777" w:rsidR="009D2D9E" w:rsidRPr="00701A99" w:rsidRDefault="009D2D9E" w:rsidP="00701A99">
      <w:pPr>
        <w:rPr>
          <w:lang w:val="en-US"/>
        </w:rPr>
      </w:pPr>
    </w:p>
    <w:p w14:paraId="06DA962E" w14:textId="10A13066" w:rsidR="006359E2" w:rsidRDefault="00223DAA" w:rsidP="006359E2">
      <w:pPr>
        <w:pStyle w:val="Heading1"/>
      </w:pPr>
      <w:r>
        <w:t xml:space="preserve">Experiment 3 - </w:t>
      </w:r>
      <w:r w:rsidR="006359E2">
        <w:t>Biscuit Quality Detection using OpenCV</w:t>
      </w:r>
    </w:p>
    <w:p w14:paraId="32AE9361" w14:textId="77777777" w:rsidR="006359E2" w:rsidRPr="006359E2" w:rsidRDefault="006359E2" w:rsidP="006359E2"/>
    <w:p w14:paraId="2AE03713" w14:textId="6E58B279" w:rsidR="006359E2" w:rsidRDefault="006359E2" w:rsidP="006359E2">
      <w:pPr>
        <w:pStyle w:val="Heading2"/>
        <w:rPr>
          <w:lang w:val="en-US"/>
        </w:rPr>
      </w:pPr>
      <w:r>
        <w:rPr>
          <w:lang w:val="en-US"/>
        </w:rPr>
        <w:t xml:space="preserve">Aim </w:t>
      </w:r>
    </w:p>
    <w:p w14:paraId="5BC3BBAC" w14:textId="1F588A4B" w:rsidR="006359E2" w:rsidRPr="006359E2" w:rsidRDefault="00FB150B" w:rsidP="006359E2">
      <w:pPr>
        <w:rPr>
          <w:lang w:val="en-US"/>
        </w:rPr>
      </w:pPr>
      <w:r>
        <w:rPr>
          <w:lang w:val="en-US"/>
        </w:rPr>
        <w:t>To determine the quality of biscuits from images based on suitable algorithms.</w:t>
      </w:r>
    </w:p>
    <w:p w14:paraId="2E213631" w14:textId="22416E14" w:rsidR="006359E2" w:rsidRDefault="006359E2" w:rsidP="006359E2">
      <w:pPr>
        <w:pStyle w:val="Heading2"/>
        <w:rPr>
          <w:lang w:val="en-US"/>
        </w:rPr>
      </w:pPr>
      <w:r>
        <w:rPr>
          <w:lang w:val="en-US"/>
        </w:rPr>
        <w:t xml:space="preserve">Problem Statement </w:t>
      </w:r>
    </w:p>
    <w:p w14:paraId="4328AE23" w14:textId="6EE5FDA1" w:rsidR="000535AB" w:rsidRPr="000535AB" w:rsidRDefault="000535AB" w:rsidP="000535AB">
      <w:pPr>
        <w:rPr>
          <w:lang w:val="en-US"/>
        </w:rPr>
      </w:pPr>
      <w:r>
        <w:rPr>
          <w:lang w:val="en-US"/>
        </w:rPr>
        <w:t>Determine the quality of the biscuits using the following images.</w:t>
      </w:r>
    </w:p>
    <w:p w14:paraId="3A028FF5" w14:textId="7D35B520" w:rsidR="000535AB" w:rsidRPr="000535AB" w:rsidRDefault="000535AB" w:rsidP="000535AB">
      <w:pPr>
        <w:jc w:val="center"/>
        <w:rPr>
          <w:lang w:val="en-US"/>
        </w:rPr>
      </w:pPr>
      <w:r w:rsidRPr="000535AB">
        <w:rPr>
          <w:noProof/>
          <w:lang w:val="en-US"/>
        </w:rPr>
        <w:drawing>
          <wp:inline distT="0" distB="0" distL="0" distR="0" wp14:anchorId="10728BA2" wp14:editId="62AD0263">
            <wp:extent cx="4465707" cy="1996613"/>
            <wp:effectExtent l="0" t="0" r="0" b="3810"/>
            <wp:docPr id="10" name="Picture 10" descr="A picture containing indoor,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 orange&#10;&#10;Description automatically generated"/>
                    <pic:cNvPicPr/>
                  </pic:nvPicPr>
                  <pic:blipFill>
                    <a:blip r:embed="rId19"/>
                    <a:stretch>
                      <a:fillRect/>
                    </a:stretch>
                  </pic:blipFill>
                  <pic:spPr>
                    <a:xfrm>
                      <a:off x="0" y="0"/>
                      <a:ext cx="4465707" cy="1996613"/>
                    </a:xfrm>
                    <a:prstGeom prst="rect">
                      <a:avLst/>
                    </a:prstGeom>
                  </pic:spPr>
                </pic:pic>
              </a:graphicData>
            </a:graphic>
          </wp:inline>
        </w:drawing>
      </w:r>
    </w:p>
    <w:p w14:paraId="7059FAF4" w14:textId="083FF191" w:rsidR="00FB150B" w:rsidRDefault="00FB150B" w:rsidP="00FB150B">
      <w:pPr>
        <w:pStyle w:val="Heading2"/>
        <w:rPr>
          <w:lang w:val="en-US"/>
        </w:rPr>
      </w:pPr>
      <w:r>
        <w:rPr>
          <w:lang w:val="en-US"/>
        </w:rPr>
        <w:t>Theory</w:t>
      </w:r>
    </w:p>
    <w:p w14:paraId="182306B1" w14:textId="68399185" w:rsidR="000535AB" w:rsidRDefault="0074146C" w:rsidP="000535AB">
      <w:pPr>
        <w:rPr>
          <w:lang w:val="en-US"/>
        </w:rPr>
      </w:pPr>
      <w:r w:rsidRPr="0074146C">
        <w:rPr>
          <w:lang w:val="en-US"/>
        </w:rPr>
        <w:t>Industries would require several quality inspection applications. One such application has been demonstrated for food industries. The quality of the biscuits must be checked and classified as broken or not broken.</w:t>
      </w:r>
    </w:p>
    <w:p w14:paraId="09BC30CC" w14:textId="13A8CB05" w:rsidR="0074146C" w:rsidRDefault="0074146C" w:rsidP="000535AB">
      <w:pPr>
        <w:rPr>
          <w:lang w:val="en-US"/>
        </w:rPr>
      </w:pPr>
    </w:p>
    <w:p w14:paraId="3DAD53DC" w14:textId="1D451942" w:rsidR="0074146C" w:rsidRDefault="0074146C" w:rsidP="000535AB">
      <w:pPr>
        <w:rPr>
          <w:lang w:val="en-US"/>
        </w:rPr>
      </w:pPr>
      <w:r>
        <w:rPr>
          <w:lang w:val="en-US"/>
        </w:rPr>
        <w:t xml:space="preserve">Quality Detection will be performed as a combination of </w:t>
      </w:r>
      <w:proofErr w:type="spellStart"/>
      <w:r>
        <w:rPr>
          <w:lang w:val="en-US"/>
        </w:rPr>
        <w:t>colour</w:t>
      </w:r>
      <w:proofErr w:type="spellEnd"/>
      <w:r>
        <w:rPr>
          <w:lang w:val="en-US"/>
        </w:rPr>
        <w:t xml:space="preserve">, edge and shape detection. The area encompassed by the detected contours will be evaluated to determine the size of the shape detected. If the size is large enough it will be considered as a piece of the biscuit. If multiple pieces are detected, the biscuit will be classified as Broken. If only one </w:t>
      </w:r>
      <w:r w:rsidR="00960D12">
        <w:rPr>
          <w:lang w:val="en-US"/>
        </w:rPr>
        <w:t xml:space="preserve">long, </w:t>
      </w:r>
      <w:r>
        <w:rPr>
          <w:lang w:val="en-US"/>
        </w:rPr>
        <w:t>continuous edge is detected, the biscuit will be classified as Good Quality.</w:t>
      </w:r>
    </w:p>
    <w:p w14:paraId="51B133E0" w14:textId="07070816" w:rsidR="00960D12" w:rsidRDefault="00960D12" w:rsidP="000535AB">
      <w:pPr>
        <w:rPr>
          <w:lang w:val="en-US"/>
        </w:rPr>
      </w:pPr>
    </w:p>
    <w:p w14:paraId="33CDDF9A" w14:textId="5E3AF0BB" w:rsidR="00960D12" w:rsidRPr="000535AB" w:rsidRDefault="00960D12" w:rsidP="000535AB">
      <w:pPr>
        <w:rPr>
          <w:lang w:val="en-US"/>
        </w:rPr>
      </w:pPr>
      <w:r>
        <w:rPr>
          <w:lang w:val="en-US"/>
        </w:rPr>
        <w:t xml:space="preserve">Functions such as cv2.contourArea and cv2.arclength along with dedicated functions for </w:t>
      </w:r>
      <w:proofErr w:type="spellStart"/>
      <w:r>
        <w:rPr>
          <w:lang w:val="en-US"/>
        </w:rPr>
        <w:t>colour</w:t>
      </w:r>
      <w:proofErr w:type="spellEnd"/>
      <w:r>
        <w:rPr>
          <w:lang w:val="en-US"/>
        </w:rPr>
        <w:t xml:space="preserve"> and edge detection will be used from the Computer Vision Library, in conjunction with NumPy to perform accurate biscuit quality detection.</w:t>
      </w:r>
    </w:p>
    <w:p w14:paraId="182C3CA9" w14:textId="77777777" w:rsidR="000535AB" w:rsidRDefault="006359E2" w:rsidP="006359E2">
      <w:pPr>
        <w:pStyle w:val="Heading2"/>
        <w:rPr>
          <w:lang w:val="en-US"/>
        </w:rPr>
      </w:pPr>
      <w:r>
        <w:rPr>
          <w:lang w:val="en-US"/>
        </w:rPr>
        <w:t>Procedure</w:t>
      </w:r>
    </w:p>
    <w:p w14:paraId="3FF4CC4F" w14:textId="49B60BED" w:rsidR="006359E2" w:rsidRDefault="00960D12" w:rsidP="00960D12">
      <w:pPr>
        <w:pStyle w:val="ListParagraph"/>
        <w:numPr>
          <w:ilvl w:val="0"/>
          <w:numId w:val="13"/>
        </w:numPr>
      </w:pPr>
      <w:r>
        <w:t>Read the given image using cv2.read and show it in a window titled ‘image’ using cv2.imshow.</w:t>
      </w:r>
    </w:p>
    <w:p w14:paraId="10AC6BD9" w14:textId="77777777" w:rsidR="00960D12" w:rsidRDefault="00960D12" w:rsidP="00960D12">
      <w:pPr>
        <w:pStyle w:val="ListParagraph"/>
        <w:numPr>
          <w:ilvl w:val="0"/>
          <w:numId w:val="13"/>
        </w:numPr>
      </w:pPr>
      <w:r>
        <w:t>Define a mouse event to return HSV values upon mouse click.</w:t>
      </w:r>
    </w:p>
    <w:p w14:paraId="41B22399" w14:textId="4982D169" w:rsidR="00960D12" w:rsidRDefault="00960D12" w:rsidP="00960D12">
      <w:pPr>
        <w:pStyle w:val="ListParagraph"/>
        <w:numPr>
          <w:ilvl w:val="0"/>
          <w:numId w:val="13"/>
        </w:numPr>
      </w:pPr>
      <w:r>
        <w:t>Use the returned values to define ranges for the colour Red.</w:t>
      </w:r>
    </w:p>
    <w:p w14:paraId="67F450F2" w14:textId="789C2D2D" w:rsidR="00960D12" w:rsidRDefault="004F65DE" w:rsidP="00960D12">
      <w:pPr>
        <w:pStyle w:val="ListParagraph"/>
        <w:numPr>
          <w:ilvl w:val="0"/>
          <w:numId w:val="13"/>
        </w:numPr>
      </w:pPr>
      <w:r>
        <w:t>Create a 3x3 matrix of ones and dilate it.</w:t>
      </w:r>
      <w:r w:rsidR="009D2D9E">
        <w:t xml:space="preserve"> [</w:t>
      </w:r>
      <w:proofErr w:type="spellStart"/>
      <w:proofErr w:type="gramStart"/>
      <w:r w:rsidR="009D2D9E">
        <w:t>np.ones</w:t>
      </w:r>
      <w:proofErr w:type="spellEnd"/>
      <w:proofErr w:type="gramEnd"/>
      <w:r w:rsidR="009D2D9E">
        <w:t>, cv2.dilate]</w:t>
      </w:r>
    </w:p>
    <w:p w14:paraId="59182314" w14:textId="1A7E06D8" w:rsidR="004F65DE" w:rsidRDefault="004F65DE" w:rsidP="00960D12">
      <w:pPr>
        <w:pStyle w:val="ListParagraph"/>
        <w:numPr>
          <w:ilvl w:val="0"/>
          <w:numId w:val="13"/>
        </w:numPr>
      </w:pPr>
      <w:r>
        <w:t>Perform thresholding operation to detect edges.</w:t>
      </w:r>
      <w:r w:rsidR="009D2D9E">
        <w:t xml:space="preserve"> [cv2.inRange]</w:t>
      </w:r>
    </w:p>
    <w:p w14:paraId="6FD94ABB" w14:textId="576CD6B4" w:rsidR="009D2D9E" w:rsidRDefault="009D2D9E" w:rsidP="00960D12">
      <w:pPr>
        <w:pStyle w:val="ListParagraph"/>
        <w:numPr>
          <w:ilvl w:val="0"/>
          <w:numId w:val="13"/>
        </w:numPr>
      </w:pPr>
      <w:r>
        <w:t>Find contours based on detected edges [cv2.findContours]</w:t>
      </w:r>
    </w:p>
    <w:p w14:paraId="6F930D62" w14:textId="38AE58AE" w:rsidR="004F65DE" w:rsidRDefault="004F65DE" w:rsidP="00960D12">
      <w:pPr>
        <w:pStyle w:val="ListParagraph"/>
        <w:numPr>
          <w:ilvl w:val="0"/>
          <w:numId w:val="13"/>
        </w:numPr>
      </w:pPr>
      <w:r>
        <w:t>Analyse the area values encompassed by contours [cv2.contourArea]</w:t>
      </w:r>
    </w:p>
    <w:p w14:paraId="0739C1FE" w14:textId="78239D49" w:rsidR="004F65DE" w:rsidRDefault="004F65DE" w:rsidP="00960D12">
      <w:pPr>
        <w:pStyle w:val="ListParagraph"/>
        <w:numPr>
          <w:ilvl w:val="0"/>
          <w:numId w:val="13"/>
        </w:numPr>
      </w:pPr>
      <w:r>
        <w:t>Analyse the length of contours detected [cv2.arc</w:t>
      </w:r>
      <w:r w:rsidR="009D2D9E">
        <w:t>L</w:t>
      </w:r>
      <w:r>
        <w:t>ength</w:t>
      </w:r>
      <w:r w:rsidR="009D2D9E">
        <w:t>]</w:t>
      </w:r>
    </w:p>
    <w:p w14:paraId="1C0C117E" w14:textId="293D8A82" w:rsidR="004F65DE" w:rsidRDefault="004F65DE" w:rsidP="00960D12">
      <w:pPr>
        <w:pStyle w:val="ListParagraph"/>
        <w:numPr>
          <w:ilvl w:val="0"/>
          <w:numId w:val="13"/>
        </w:numPr>
      </w:pPr>
      <w:r>
        <w:t>Based on above parameters, classify biscuit as Broken or Good Quality.</w:t>
      </w:r>
    </w:p>
    <w:p w14:paraId="38F752F3" w14:textId="10B64D5C" w:rsidR="004F65DE" w:rsidRPr="00960D12" w:rsidRDefault="004F65DE" w:rsidP="00960D12">
      <w:pPr>
        <w:pStyle w:val="ListParagraph"/>
        <w:numPr>
          <w:ilvl w:val="0"/>
          <w:numId w:val="13"/>
        </w:numPr>
      </w:pPr>
      <w:r>
        <w:t>Print the result and contours found onto the input image. [cv2.putText]</w:t>
      </w:r>
    </w:p>
    <w:p w14:paraId="0511995E" w14:textId="77777777" w:rsidR="000535AB" w:rsidRDefault="006359E2" w:rsidP="006359E2">
      <w:pPr>
        <w:pStyle w:val="Heading2"/>
        <w:rPr>
          <w:lang w:val="en-US"/>
        </w:rPr>
      </w:pPr>
      <w:r>
        <w:rPr>
          <w:lang w:val="en-US"/>
        </w:rPr>
        <w:t xml:space="preserve">Code </w:t>
      </w:r>
    </w:p>
    <w:p w14:paraId="76902EE4" w14:textId="77777777" w:rsidR="000535AB" w:rsidRDefault="000535AB" w:rsidP="000535AB">
      <w:pPr>
        <w:rPr>
          <w:lang w:val="en-US"/>
        </w:rPr>
      </w:pPr>
      <w:r>
        <w:t>import cv2</w:t>
      </w:r>
    </w:p>
    <w:p w14:paraId="1463CCD7" w14:textId="77777777" w:rsidR="000535AB" w:rsidRDefault="000535AB" w:rsidP="000535AB">
      <w:r>
        <w:t xml:space="preserve">import </w:t>
      </w:r>
      <w:proofErr w:type="spellStart"/>
      <w:r>
        <w:t>numpy</w:t>
      </w:r>
      <w:proofErr w:type="spellEnd"/>
      <w:r>
        <w:t xml:space="preserve"> as np</w:t>
      </w:r>
    </w:p>
    <w:p w14:paraId="53B61478" w14:textId="77777777" w:rsidR="000535AB" w:rsidRDefault="000535AB" w:rsidP="000535AB"/>
    <w:p w14:paraId="0B3C1A8F" w14:textId="77777777" w:rsidR="000535AB" w:rsidRDefault="000535AB" w:rsidP="000535AB">
      <w:r>
        <w:t>image=cv2.imread('C:/Users/MAHE/Documents/OpenCV_200929036/Biscuit/2.jpg')</w:t>
      </w:r>
    </w:p>
    <w:p w14:paraId="1BD3A70F" w14:textId="77777777" w:rsidR="000535AB" w:rsidRDefault="000535AB" w:rsidP="000535AB">
      <w:r>
        <w:t>cv2.imshow("image", image)</w:t>
      </w:r>
    </w:p>
    <w:p w14:paraId="21BCAC63" w14:textId="77777777" w:rsidR="000535AB" w:rsidRDefault="000535AB" w:rsidP="000535AB">
      <w:r>
        <w:t xml:space="preserve">cv2.waitKey(0) </w:t>
      </w:r>
    </w:p>
    <w:p w14:paraId="5E2E25CF" w14:textId="77777777" w:rsidR="000535AB" w:rsidRDefault="000535AB" w:rsidP="000535AB">
      <w:r>
        <w:t>cv2.destroyAllWindows()</w:t>
      </w:r>
    </w:p>
    <w:p w14:paraId="2B6D59DB" w14:textId="77777777" w:rsidR="000535AB" w:rsidRDefault="000535AB" w:rsidP="000535AB"/>
    <w:p w14:paraId="1D1CF05E" w14:textId="77777777" w:rsidR="000535AB" w:rsidRDefault="000535AB" w:rsidP="000535AB">
      <w:r>
        <w:t>def mouse(</w:t>
      </w:r>
      <w:proofErr w:type="spellStart"/>
      <w:proofErr w:type="gramStart"/>
      <w:r>
        <w:t>event,x</w:t>
      </w:r>
      <w:proofErr w:type="gramEnd"/>
      <w:r>
        <w:t>,y,flags,param</w:t>
      </w:r>
      <w:proofErr w:type="spellEnd"/>
      <w:r>
        <w:t>):</w:t>
      </w:r>
    </w:p>
    <w:p w14:paraId="7A3DF666" w14:textId="77777777" w:rsidR="000535AB" w:rsidRDefault="000535AB" w:rsidP="000535AB">
      <w:r>
        <w:t xml:space="preserve">    if event==cv2.EVENT_LBUTTONDOWN:</w:t>
      </w:r>
    </w:p>
    <w:p w14:paraId="3622A65C" w14:textId="77777777" w:rsidR="000535AB" w:rsidRDefault="000535AB" w:rsidP="000535AB">
      <w:r>
        <w:t xml:space="preserve">        h=</w:t>
      </w:r>
      <w:proofErr w:type="spellStart"/>
      <w:r>
        <w:t>hsv</w:t>
      </w:r>
      <w:proofErr w:type="spellEnd"/>
      <w:r>
        <w:t>[</w:t>
      </w:r>
      <w:proofErr w:type="gramStart"/>
      <w:r>
        <w:t>y,x</w:t>
      </w:r>
      <w:proofErr w:type="gramEnd"/>
      <w:r>
        <w:t>,0]</w:t>
      </w:r>
    </w:p>
    <w:p w14:paraId="6A54E246" w14:textId="77777777" w:rsidR="000535AB" w:rsidRDefault="000535AB" w:rsidP="000535AB">
      <w:r>
        <w:t xml:space="preserve">        s=</w:t>
      </w:r>
      <w:proofErr w:type="spellStart"/>
      <w:r>
        <w:t>hsv</w:t>
      </w:r>
      <w:proofErr w:type="spellEnd"/>
      <w:r>
        <w:t>[</w:t>
      </w:r>
      <w:proofErr w:type="gramStart"/>
      <w:r>
        <w:t>y,x</w:t>
      </w:r>
      <w:proofErr w:type="gramEnd"/>
      <w:r>
        <w:t>,1]</w:t>
      </w:r>
    </w:p>
    <w:p w14:paraId="557982E0" w14:textId="77777777" w:rsidR="000535AB" w:rsidRDefault="000535AB" w:rsidP="000535AB">
      <w:r>
        <w:t xml:space="preserve">        v=</w:t>
      </w:r>
      <w:proofErr w:type="spellStart"/>
      <w:r>
        <w:t>hsv</w:t>
      </w:r>
      <w:proofErr w:type="spellEnd"/>
      <w:r>
        <w:t>[</w:t>
      </w:r>
      <w:proofErr w:type="gramStart"/>
      <w:r>
        <w:t>y,x</w:t>
      </w:r>
      <w:proofErr w:type="gramEnd"/>
      <w:r>
        <w:t>,2]</w:t>
      </w:r>
    </w:p>
    <w:p w14:paraId="319EB759" w14:textId="77777777" w:rsidR="000535AB" w:rsidRDefault="000535AB" w:rsidP="000535AB">
      <w:r>
        <w:t xml:space="preserve">        print("H:</w:t>
      </w:r>
      <w:proofErr w:type="gramStart"/>
      <w:r>
        <w:t>",h</w:t>
      </w:r>
      <w:proofErr w:type="gramEnd"/>
      <w:r>
        <w:t>)</w:t>
      </w:r>
    </w:p>
    <w:p w14:paraId="30ECA15B" w14:textId="77777777" w:rsidR="000535AB" w:rsidRDefault="000535AB" w:rsidP="000535AB">
      <w:r>
        <w:t xml:space="preserve">        print("S:</w:t>
      </w:r>
      <w:proofErr w:type="gramStart"/>
      <w:r>
        <w:t>",s</w:t>
      </w:r>
      <w:proofErr w:type="gramEnd"/>
      <w:r>
        <w:t>)</w:t>
      </w:r>
    </w:p>
    <w:p w14:paraId="00F6F99A" w14:textId="77777777" w:rsidR="000535AB" w:rsidRDefault="000535AB" w:rsidP="000535AB">
      <w:r>
        <w:t xml:space="preserve">        print("V:</w:t>
      </w:r>
      <w:proofErr w:type="gramStart"/>
      <w:r>
        <w:t>",v</w:t>
      </w:r>
      <w:proofErr w:type="gramEnd"/>
      <w:r>
        <w:t>)</w:t>
      </w:r>
    </w:p>
    <w:p w14:paraId="1DD23EBF" w14:textId="77777777" w:rsidR="000535AB" w:rsidRDefault="000535AB" w:rsidP="000535AB"/>
    <w:p w14:paraId="25BDE8E6" w14:textId="77777777" w:rsidR="000535AB" w:rsidRDefault="000535AB" w:rsidP="000535AB">
      <w:r>
        <w:t>cv2.namedWindow('mouse')</w:t>
      </w:r>
    </w:p>
    <w:p w14:paraId="019C97C9" w14:textId="77777777" w:rsidR="000535AB" w:rsidRDefault="000535AB" w:rsidP="000535AB">
      <w:r>
        <w:t>cv2.setMouseCallback('</w:t>
      </w:r>
      <w:proofErr w:type="spellStart"/>
      <w:r>
        <w:t>mouse</w:t>
      </w:r>
      <w:proofErr w:type="gramStart"/>
      <w:r>
        <w:t>',mouse</w:t>
      </w:r>
      <w:proofErr w:type="spellEnd"/>
      <w:proofErr w:type="gramEnd"/>
      <w:r>
        <w:t>)</w:t>
      </w:r>
    </w:p>
    <w:p w14:paraId="6F77BC24" w14:textId="77777777" w:rsidR="000535AB" w:rsidRDefault="000535AB" w:rsidP="000535AB">
      <w:proofErr w:type="spellStart"/>
      <w:r>
        <w:t>hsv</w:t>
      </w:r>
      <w:proofErr w:type="spellEnd"/>
      <w:r>
        <w:t>=cv2.cvtColor(</w:t>
      </w:r>
      <w:proofErr w:type="gramStart"/>
      <w:r>
        <w:t>image,cv2.COLOR</w:t>
      </w:r>
      <w:proofErr w:type="gramEnd"/>
      <w:r>
        <w:t>_BGR2HSV)</w:t>
      </w:r>
    </w:p>
    <w:p w14:paraId="5F79A986" w14:textId="77777777" w:rsidR="000535AB" w:rsidRDefault="000535AB" w:rsidP="000535AB">
      <w:r>
        <w:t xml:space="preserve">cv2.imshow("mouse", </w:t>
      </w:r>
      <w:proofErr w:type="spellStart"/>
      <w:r>
        <w:t>hsv</w:t>
      </w:r>
      <w:proofErr w:type="spellEnd"/>
      <w:r>
        <w:t>)</w:t>
      </w:r>
    </w:p>
    <w:p w14:paraId="596971CA" w14:textId="77777777" w:rsidR="000535AB" w:rsidRDefault="000535AB" w:rsidP="000535AB">
      <w:r>
        <w:t>cv2.waitKey(0)</w:t>
      </w:r>
    </w:p>
    <w:p w14:paraId="3D3F32BE" w14:textId="77777777" w:rsidR="000535AB" w:rsidRDefault="000535AB" w:rsidP="000535AB">
      <w:r>
        <w:t>cv2.destroyAllWindows()</w:t>
      </w:r>
    </w:p>
    <w:p w14:paraId="3C8A6D21" w14:textId="77777777" w:rsidR="000535AB" w:rsidRDefault="000535AB" w:rsidP="000535AB"/>
    <w:p w14:paraId="2589571E" w14:textId="77777777" w:rsidR="000535AB" w:rsidRDefault="000535AB" w:rsidP="000535AB">
      <w:proofErr w:type="spellStart"/>
      <w:r>
        <w:t>redLower</w:t>
      </w:r>
      <w:proofErr w:type="spellEnd"/>
      <w:proofErr w:type="gramStart"/>
      <w:r>
        <w:t>=(</w:t>
      </w:r>
      <w:proofErr w:type="gramEnd"/>
      <w:r>
        <w:t>0,150,50)</w:t>
      </w:r>
    </w:p>
    <w:p w14:paraId="20DFE25B" w14:textId="77777777" w:rsidR="000535AB" w:rsidRDefault="000535AB" w:rsidP="000535AB">
      <w:proofErr w:type="spellStart"/>
      <w:r>
        <w:t>redUpper</w:t>
      </w:r>
      <w:proofErr w:type="spellEnd"/>
      <w:proofErr w:type="gramStart"/>
      <w:r>
        <w:t>=(</w:t>
      </w:r>
      <w:proofErr w:type="gramEnd"/>
      <w:r>
        <w:t>20,200,200)</w:t>
      </w:r>
    </w:p>
    <w:p w14:paraId="47FB8956" w14:textId="77777777" w:rsidR="000535AB" w:rsidRDefault="000535AB" w:rsidP="000535AB"/>
    <w:p w14:paraId="17D07EA3" w14:textId="77777777" w:rsidR="000535AB" w:rsidRDefault="000535AB" w:rsidP="000535AB">
      <w:r>
        <w:t>mask=cv2.inRange(</w:t>
      </w:r>
      <w:proofErr w:type="spellStart"/>
      <w:proofErr w:type="gramStart"/>
      <w:r>
        <w:t>hsv,redLower</w:t>
      </w:r>
      <w:proofErr w:type="gramEnd"/>
      <w:r>
        <w:t>,redUpper</w:t>
      </w:r>
      <w:proofErr w:type="spellEnd"/>
      <w:r>
        <w:t>)</w:t>
      </w:r>
    </w:p>
    <w:p w14:paraId="3496F740" w14:textId="77777777" w:rsidR="000535AB" w:rsidRDefault="000535AB" w:rsidP="000535AB">
      <w:r>
        <w:t>cv2.imshow("</w:t>
      </w:r>
      <w:proofErr w:type="spellStart"/>
      <w:r>
        <w:t>mask</w:t>
      </w:r>
      <w:proofErr w:type="gramStart"/>
      <w:r>
        <w:t>",mask</w:t>
      </w:r>
      <w:proofErr w:type="spellEnd"/>
      <w:proofErr w:type="gramEnd"/>
      <w:r>
        <w:t>)</w:t>
      </w:r>
    </w:p>
    <w:p w14:paraId="1E982965" w14:textId="77777777" w:rsidR="000535AB" w:rsidRDefault="000535AB" w:rsidP="000535AB">
      <w:r>
        <w:t>cv2.waitKey(0)</w:t>
      </w:r>
    </w:p>
    <w:p w14:paraId="4E78C4AF" w14:textId="77777777" w:rsidR="000535AB" w:rsidRDefault="000535AB" w:rsidP="000535AB">
      <w:r>
        <w:t>cv2.destroyAllWindows()</w:t>
      </w:r>
    </w:p>
    <w:p w14:paraId="0A1E41DF" w14:textId="77777777" w:rsidR="000535AB" w:rsidRDefault="000535AB" w:rsidP="000535AB">
      <w:r>
        <w:t>kernel=</w:t>
      </w:r>
      <w:proofErr w:type="spellStart"/>
      <w:proofErr w:type="gramStart"/>
      <w:r>
        <w:t>np.ones</w:t>
      </w:r>
      <w:proofErr w:type="spellEnd"/>
      <w:proofErr w:type="gramEnd"/>
      <w:r>
        <w:t>((3,3),np.uint8)</w:t>
      </w:r>
    </w:p>
    <w:p w14:paraId="45D1C8C0" w14:textId="77777777" w:rsidR="000535AB" w:rsidRDefault="000535AB" w:rsidP="000535AB">
      <w:r>
        <w:t>mask=cv2.dilate(</w:t>
      </w:r>
      <w:proofErr w:type="spellStart"/>
      <w:proofErr w:type="gramStart"/>
      <w:r>
        <w:t>mask,kernel</w:t>
      </w:r>
      <w:proofErr w:type="gramEnd"/>
      <w:r>
        <w:t>,iterations</w:t>
      </w:r>
      <w:proofErr w:type="spellEnd"/>
      <w:r>
        <w:t>=1)</w:t>
      </w:r>
    </w:p>
    <w:p w14:paraId="1C0F4532" w14:textId="77777777" w:rsidR="000535AB" w:rsidRDefault="000535AB" w:rsidP="000535AB">
      <w:proofErr w:type="gramStart"/>
      <w:r>
        <w:t>contours,heirarchy=cv2.findContours</w:t>
      </w:r>
      <w:proofErr w:type="gramEnd"/>
      <w:r>
        <w:t>(mask,cv2.RETR_EXTERNAL,cv2.CHAIN_APPROX_NONE)</w:t>
      </w:r>
    </w:p>
    <w:p w14:paraId="10DE41AB" w14:textId="77777777" w:rsidR="000535AB" w:rsidRDefault="000535AB" w:rsidP="000535AB">
      <w:r>
        <w:t>cv2.imshow("</w:t>
      </w:r>
      <w:proofErr w:type="spellStart"/>
      <w:r>
        <w:t>dilate</w:t>
      </w:r>
      <w:proofErr w:type="gramStart"/>
      <w:r>
        <w:t>",mask</w:t>
      </w:r>
      <w:proofErr w:type="spellEnd"/>
      <w:proofErr w:type="gramEnd"/>
      <w:r>
        <w:t>)</w:t>
      </w:r>
    </w:p>
    <w:p w14:paraId="398A00EF" w14:textId="77777777" w:rsidR="000535AB" w:rsidRDefault="000535AB" w:rsidP="000535AB">
      <w:r>
        <w:t>cv2.waitKey(0)</w:t>
      </w:r>
    </w:p>
    <w:p w14:paraId="7E52930F" w14:textId="77777777" w:rsidR="000535AB" w:rsidRDefault="000535AB" w:rsidP="000535AB">
      <w:r>
        <w:t>cv2.destroyAllWindows()</w:t>
      </w:r>
    </w:p>
    <w:p w14:paraId="40E0962B" w14:textId="77777777" w:rsidR="000535AB" w:rsidRDefault="000535AB" w:rsidP="000535AB">
      <w:proofErr w:type="gramStart"/>
      <w:r>
        <w:t>print(</w:t>
      </w:r>
      <w:proofErr w:type="gramEnd"/>
      <w:r>
        <w:t>"Number of contours found="+str(</w:t>
      </w:r>
      <w:proofErr w:type="spellStart"/>
      <w:r>
        <w:t>len</w:t>
      </w:r>
      <w:proofErr w:type="spellEnd"/>
      <w:r>
        <w:t>(contours)))</w:t>
      </w:r>
    </w:p>
    <w:p w14:paraId="02EDC2DF" w14:textId="77777777" w:rsidR="000535AB" w:rsidRDefault="000535AB" w:rsidP="000535AB"/>
    <w:p w14:paraId="765990EB" w14:textId="77777777" w:rsidR="000535AB" w:rsidRDefault="000535AB" w:rsidP="000535AB">
      <w:r>
        <w:t>for c in contours:</w:t>
      </w:r>
    </w:p>
    <w:p w14:paraId="65197225" w14:textId="77777777" w:rsidR="000535AB" w:rsidRDefault="000535AB" w:rsidP="000535AB">
      <w:r>
        <w:t xml:space="preserve">    area = cv2.contourArea(c)</w:t>
      </w:r>
    </w:p>
    <w:p w14:paraId="1C3CE011" w14:textId="77777777" w:rsidR="000535AB" w:rsidRDefault="000535AB" w:rsidP="000535AB">
      <w:r>
        <w:t xml:space="preserve">    perimeter = cv2.arcLength(c, True)</w:t>
      </w:r>
    </w:p>
    <w:p w14:paraId="666CB1DB" w14:textId="77777777" w:rsidR="000535AB" w:rsidRDefault="000535AB" w:rsidP="000535AB">
      <w:r>
        <w:t xml:space="preserve">    ((</w:t>
      </w:r>
      <w:proofErr w:type="spellStart"/>
      <w:proofErr w:type="gramStart"/>
      <w:r>
        <w:t>x,y</w:t>
      </w:r>
      <w:proofErr w:type="spellEnd"/>
      <w:proofErr w:type="gramEnd"/>
      <w:r>
        <w:t>),radius)= cv2.minEnclosingCircle(c)</w:t>
      </w:r>
    </w:p>
    <w:p w14:paraId="72F01BE9" w14:textId="77777777" w:rsidR="000535AB" w:rsidRDefault="000535AB" w:rsidP="000535AB">
      <w:r>
        <w:t xml:space="preserve">    if (area&gt;500):</w:t>
      </w:r>
    </w:p>
    <w:p w14:paraId="006BB56E" w14:textId="77777777" w:rsidR="000535AB" w:rsidRDefault="000535AB" w:rsidP="000535AB">
      <w:r>
        <w:t xml:space="preserve">        cv2.drawContours(</w:t>
      </w:r>
      <w:proofErr w:type="gramStart"/>
      <w:r>
        <w:t>image,[</w:t>
      </w:r>
      <w:proofErr w:type="gramEnd"/>
      <w:r>
        <w:t>c],-1,(255,0,0),5)</w:t>
      </w:r>
    </w:p>
    <w:p w14:paraId="3F1BF322" w14:textId="77777777" w:rsidR="000535AB" w:rsidRDefault="000535AB" w:rsidP="000535AB">
      <w:r>
        <w:t xml:space="preserve">        print("</w:t>
      </w:r>
      <w:proofErr w:type="gramStart"/>
      <w:r>
        <w:t>Area.{</w:t>
      </w:r>
      <w:proofErr w:type="gramEnd"/>
      <w:r>
        <w:t>},Perimeter.{}".format(</w:t>
      </w:r>
      <w:proofErr w:type="spellStart"/>
      <w:r>
        <w:t>area,perimeter</w:t>
      </w:r>
      <w:proofErr w:type="spellEnd"/>
      <w:r>
        <w:t>))</w:t>
      </w:r>
    </w:p>
    <w:p w14:paraId="2E4B45B5" w14:textId="77777777" w:rsidR="000535AB" w:rsidRDefault="000535AB" w:rsidP="000535AB">
      <w:r>
        <w:t xml:space="preserve">        </w:t>
      </w:r>
      <w:proofErr w:type="gramStart"/>
      <w:r>
        <w:t>print(</w:t>
      </w:r>
      <w:proofErr w:type="gramEnd"/>
      <w:r>
        <w:t>"number of contours:{}".format(</w:t>
      </w:r>
      <w:proofErr w:type="spellStart"/>
      <w:r>
        <w:t>len</w:t>
      </w:r>
      <w:proofErr w:type="spellEnd"/>
      <w:r>
        <w:t>(contours)))</w:t>
      </w:r>
    </w:p>
    <w:p w14:paraId="18BDF458" w14:textId="77777777" w:rsidR="000535AB" w:rsidRDefault="000535AB" w:rsidP="000535AB">
      <w:r>
        <w:t xml:space="preserve">        if(perimeter&gt;2100):</w:t>
      </w:r>
    </w:p>
    <w:p w14:paraId="4A53814D" w14:textId="77777777" w:rsidR="000535AB" w:rsidRDefault="000535AB" w:rsidP="000535AB">
      <w:r>
        <w:t xml:space="preserve">            string="broken"</w:t>
      </w:r>
    </w:p>
    <w:p w14:paraId="00943CB2" w14:textId="77777777" w:rsidR="000535AB" w:rsidRDefault="000535AB" w:rsidP="000535AB">
      <w:r>
        <w:t xml:space="preserve">        else:</w:t>
      </w:r>
    </w:p>
    <w:p w14:paraId="51E92459" w14:textId="77777777" w:rsidR="000535AB" w:rsidRDefault="000535AB" w:rsidP="000535AB">
      <w:r>
        <w:t xml:space="preserve">            string="good quality"</w:t>
      </w:r>
    </w:p>
    <w:p w14:paraId="78244033" w14:textId="77777777" w:rsidR="000535AB" w:rsidRDefault="000535AB" w:rsidP="000535AB">
      <w:r>
        <w:t xml:space="preserve">        cv2.putText(</w:t>
      </w:r>
      <w:proofErr w:type="spellStart"/>
      <w:proofErr w:type="gramStart"/>
      <w:r>
        <w:t>image,string</w:t>
      </w:r>
      <w:proofErr w:type="spellEnd"/>
      <w:proofErr w:type="gramEnd"/>
      <w:r>
        <w:t>, (50,50), cv2.FONT_HERSHEY_COMPLEX,2,(0,0,255), 2)</w:t>
      </w:r>
    </w:p>
    <w:p w14:paraId="21BFCFFA" w14:textId="77777777" w:rsidR="000535AB" w:rsidRDefault="000535AB" w:rsidP="000535AB">
      <w:r>
        <w:t>cv2.imshow("</w:t>
      </w:r>
      <w:proofErr w:type="spellStart"/>
      <w:r>
        <w:t>contour</w:t>
      </w:r>
      <w:proofErr w:type="gramStart"/>
      <w:r>
        <w:t>",image</w:t>
      </w:r>
      <w:proofErr w:type="spellEnd"/>
      <w:proofErr w:type="gramEnd"/>
      <w:r>
        <w:t>)</w:t>
      </w:r>
    </w:p>
    <w:p w14:paraId="569A6F94" w14:textId="77777777" w:rsidR="000535AB" w:rsidRDefault="000535AB" w:rsidP="000535AB">
      <w:r>
        <w:t>cv2.waitKey(0)</w:t>
      </w:r>
    </w:p>
    <w:p w14:paraId="7DB75EB9" w14:textId="77777777" w:rsidR="000535AB" w:rsidRDefault="000535AB" w:rsidP="000535AB">
      <w:r>
        <w:t>cv2.destroyAllWindows()</w:t>
      </w:r>
    </w:p>
    <w:p w14:paraId="6A3620DD" w14:textId="30B433BA" w:rsidR="006359E2" w:rsidRDefault="006359E2" w:rsidP="006359E2">
      <w:pPr>
        <w:pStyle w:val="Heading2"/>
        <w:rPr>
          <w:lang w:val="en-US"/>
        </w:rPr>
      </w:pPr>
      <w:r>
        <w:rPr>
          <w:lang w:val="en-US"/>
        </w:rPr>
        <w:br/>
        <w:t xml:space="preserve">Results </w:t>
      </w:r>
    </w:p>
    <w:p w14:paraId="22002922" w14:textId="41292F33" w:rsidR="000535AB" w:rsidRDefault="000535AB" w:rsidP="000535AB">
      <w:pPr>
        <w:keepNext/>
      </w:pPr>
      <w:r>
        <w:rPr>
          <w:noProof/>
        </w:rPr>
        <w:drawing>
          <wp:inline distT="0" distB="0" distL="0" distR="0" wp14:anchorId="1CF9F5EF" wp14:editId="7535F348">
            <wp:extent cx="2674620" cy="2077825"/>
            <wp:effectExtent l="0" t="0" r="0" b="0"/>
            <wp:docPr id="12" name="Picture 12"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hape, circle&#10;&#10;Description automatically generated"/>
                    <pic:cNvPicPr>
                      <a:picLocks noChangeAspect="1"/>
                    </pic:cNvPicPr>
                  </pic:nvPicPr>
                  <pic:blipFill>
                    <a:blip r:embed="rId20"/>
                    <a:stretch>
                      <a:fillRect/>
                    </a:stretch>
                  </pic:blipFill>
                  <pic:spPr>
                    <a:xfrm>
                      <a:off x="0" y="0"/>
                      <a:ext cx="2686531" cy="2087078"/>
                    </a:xfrm>
                    <a:prstGeom prst="rect">
                      <a:avLst/>
                    </a:prstGeom>
                  </pic:spPr>
                </pic:pic>
              </a:graphicData>
            </a:graphic>
          </wp:inline>
        </w:drawing>
      </w:r>
      <w:r>
        <w:rPr>
          <w:noProof/>
        </w:rPr>
        <w:t xml:space="preserve">       </w:t>
      </w:r>
      <w:r>
        <w:rPr>
          <w:noProof/>
        </w:rPr>
        <w:drawing>
          <wp:inline distT="0" distB="0" distL="0" distR="0" wp14:anchorId="29C3EBD3" wp14:editId="5C3AC775">
            <wp:extent cx="2709156" cy="2100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1"/>
                    <a:stretch>
                      <a:fillRect/>
                    </a:stretch>
                  </pic:blipFill>
                  <pic:spPr>
                    <a:xfrm>
                      <a:off x="0" y="0"/>
                      <a:ext cx="2740720" cy="2124922"/>
                    </a:xfrm>
                    <a:prstGeom prst="rect">
                      <a:avLst/>
                    </a:prstGeom>
                  </pic:spPr>
                </pic:pic>
              </a:graphicData>
            </a:graphic>
          </wp:inline>
        </w:drawing>
      </w:r>
    </w:p>
    <w:p w14:paraId="02D2880D" w14:textId="30BBE4A9" w:rsidR="000535AB" w:rsidRDefault="000535AB" w:rsidP="0074146C">
      <w:pPr>
        <w:pStyle w:val="Caption"/>
        <w:ind w:firstLine="720"/>
      </w:pPr>
      <w:r>
        <w:t xml:space="preserve">Figure </w:t>
      </w:r>
      <w:r>
        <w:fldChar w:fldCharType="begin"/>
      </w:r>
      <w:r>
        <w:instrText xml:space="preserve"> SEQ Figure \* ARABIC </w:instrText>
      </w:r>
      <w:r>
        <w:fldChar w:fldCharType="separate"/>
      </w:r>
      <w:r w:rsidR="0011720B">
        <w:rPr>
          <w:noProof/>
        </w:rPr>
        <w:t>7</w:t>
      </w:r>
      <w:r>
        <w:fldChar w:fldCharType="end"/>
      </w:r>
      <w:r>
        <w:t xml:space="preserve"> - Biscuit detected as Good Quality</w:t>
      </w:r>
      <w:r w:rsidR="0074146C">
        <w:tab/>
      </w:r>
      <w:r w:rsidR="0074146C">
        <w:tab/>
        <w:t xml:space="preserve">    </w:t>
      </w:r>
      <w:r>
        <w:t xml:space="preserve">Figure </w:t>
      </w:r>
      <w:r>
        <w:fldChar w:fldCharType="begin"/>
      </w:r>
      <w:r>
        <w:instrText xml:space="preserve"> SEQ Figure \* ARABIC </w:instrText>
      </w:r>
      <w:r>
        <w:fldChar w:fldCharType="separate"/>
      </w:r>
      <w:r w:rsidR="0011720B">
        <w:rPr>
          <w:noProof/>
        </w:rPr>
        <w:t>8</w:t>
      </w:r>
      <w:r>
        <w:fldChar w:fldCharType="end"/>
      </w:r>
      <w:r>
        <w:t xml:space="preserve"> - Biscuit detected as Broken</w:t>
      </w:r>
    </w:p>
    <w:p w14:paraId="0C31334D" w14:textId="1D9077B4" w:rsidR="000535AB" w:rsidRPr="000535AB" w:rsidRDefault="000535AB" w:rsidP="000535AB">
      <w:pPr>
        <w:rPr>
          <w:lang w:val="en-US"/>
        </w:rPr>
      </w:pPr>
      <w:r>
        <w:rPr>
          <w:lang w:val="en-US"/>
        </w:rPr>
        <w:t xml:space="preserve">  </w:t>
      </w:r>
    </w:p>
    <w:p w14:paraId="540B045F" w14:textId="053B0C34" w:rsidR="006359E2" w:rsidRDefault="006359E2" w:rsidP="006359E2">
      <w:pPr>
        <w:pStyle w:val="Heading2"/>
        <w:rPr>
          <w:lang w:val="en-US"/>
        </w:rPr>
      </w:pPr>
      <w:r>
        <w:rPr>
          <w:lang w:val="en-US"/>
        </w:rPr>
        <w:t>Conclusion</w:t>
      </w:r>
    </w:p>
    <w:p w14:paraId="454FC802" w14:textId="4EC03103" w:rsidR="0074146C" w:rsidRPr="0074146C" w:rsidRDefault="0074146C" w:rsidP="0074146C">
      <w:pPr>
        <w:rPr>
          <w:lang w:val="en-US"/>
        </w:rPr>
      </w:pPr>
      <w:r>
        <w:rPr>
          <w:lang w:val="en-US"/>
        </w:rPr>
        <w:t>The biscuits in the given image were classified into Broken and Good Quality. The results were also printed onto the images along with the detected contours.</w:t>
      </w:r>
    </w:p>
    <w:p w14:paraId="414C3C69" w14:textId="6024BE63" w:rsidR="003F4D81" w:rsidRDefault="003F4D81" w:rsidP="00D86F26"/>
    <w:p w14:paraId="7CA8BCFE" w14:textId="70676517" w:rsidR="0011720B" w:rsidRDefault="0011720B" w:rsidP="00D86F26"/>
    <w:p w14:paraId="499E1745" w14:textId="50EF8BE8" w:rsidR="0011720B" w:rsidRDefault="0011720B" w:rsidP="00D86F26"/>
    <w:p w14:paraId="10D714F5" w14:textId="264BAE08" w:rsidR="0011720B" w:rsidRDefault="0011720B" w:rsidP="00D86F26"/>
    <w:p w14:paraId="40603722" w14:textId="462FDF1B" w:rsidR="0011720B" w:rsidRDefault="0011720B" w:rsidP="00D86F26"/>
    <w:p w14:paraId="358EDAC9" w14:textId="446C31E7" w:rsidR="0011720B" w:rsidRDefault="0011720B" w:rsidP="00D86F26"/>
    <w:p w14:paraId="05C33F71" w14:textId="2E658155" w:rsidR="0011720B" w:rsidRDefault="0011720B" w:rsidP="00D86F26"/>
    <w:p w14:paraId="071F64F6" w14:textId="5A70E4FE" w:rsidR="0011720B" w:rsidRDefault="0011720B" w:rsidP="00D86F26"/>
    <w:p w14:paraId="380DC3E2" w14:textId="03208641" w:rsidR="0011720B" w:rsidRDefault="0011720B" w:rsidP="00D86F26"/>
    <w:p w14:paraId="11CB143A" w14:textId="36D3B9C8" w:rsidR="0011720B" w:rsidRDefault="0011720B" w:rsidP="00D86F26"/>
    <w:p w14:paraId="738B0DC9" w14:textId="389CD9F2" w:rsidR="0011720B" w:rsidRDefault="0011720B" w:rsidP="00D86F26"/>
    <w:p w14:paraId="7461F18D" w14:textId="6C7CA9DA" w:rsidR="0011720B" w:rsidRDefault="0011720B" w:rsidP="00D86F26"/>
    <w:p w14:paraId="058D0550" w14:textId="0E117DF2" w:rsidR="0011720B" w:rsidRDefault="0011720B" w:rsidP="00D86F26"/>
    <w:p w14:paraId="50196303" w14:textId="78F84978" w:rsidR="0011720B" w:rsidRDefault="0011720B" w:rsidP="00D86F26"/>
    <w:p w14:paraId="6827898F" w14:textId="4FD534A6" w:rsidR="0011720B" w:rsidRDefault="0011720B" w:rsidP="00D86F26"/>
    <w:p w14:paraId="4151AE41" w14:textId="7596C74E" w:rsidR="0011720B" w:rsidRDefault="0011720B" w:rsidP="00D86F26"/>
    <w:p w14:paraId="3468F76B" w14:textId="39E895EB" w:rsidR="0011720B" w:rsidRDefault="0011720B" w:rsidP="00D86F26"/>
    <w:p w14:paraId="2ACC2E3E" w14:textId="7616BA24" w:rsidR="0011720B" w:rsidRDefault="0011720B" w:rsidP="00D86F26"/>
    <w:p w14:paraId="60EFEB11" w14:textId="6F19CBE8" w:rsidR="0011720B" w:rsidRDefault="0011720B" w:rsidP="00D86F26"/>
    <w:p w14:paraId="4BB0703A" w14:textId="4ACE3F1B" w:rsidR="0011720B" w:rsidRDefault="0011720B" w:rsidP="00D86F26"/>
    <w:p w14:paraId="6557C712" w14:textId="737CFCB1" w:rsidR="0011720B" w:rsidRDefault="0011720B" w:rsidP="00D86F26"/>
    <w:p w14:paraId="1CF6F582" w14:textId="49354296" w:rsidR="0011720B" w:rsidRDefault="0011720B" w:rsidP="00D86F26"/>
    <w:p w14:paraId="1B483D7A" w14:textId="3D6B21A6" w:rsidR="0011720B" w:rsidRDefault="0011720B" w:rsidP="00D86F26"/>
    <w:p w14:paraId="51F6BD36" w14:textId="01C5ADA4" w:rsidR="0011720B" w:rsidRDefault="0011720B" w:rsidP="00D86F26"/>
    <w:p w14:paraId="17A32B12" w14:textId="69B817BF" w:rsidR="0011720B" w:rsidRDefault="0011720B" w:rsidP="00D86F26"/>
    <w:p w14:paraId="5673F2CC" w14:textId="393651FA" w:rsidR="0011720B" w:rsidRDefault="0011720B" w:rsidP="00D86F26"/>
    <w:p w14:paraId="73F3C3CD" w14:textId="69AB8376" w:rsidR="0011720B" w:rsidRDefault="0011720B" w:rsidP="00D86F26"/>
    <w:p w14:paraId="73DF2699" w14:textId="52D8A887" w:rsidR="0011720B" w:rsidRDefault="0011720B" w:rsidP="00D86F26"/>
    <w:p w14:paraId="5CC62114" w14:textId="37EFD488" w:rsidR="0011720B" w:rsidRDefault="0011720B" w:rsidP="00D86F26"/>
    <w:p w14:paraId="06B93E33" w14:textId="0B93E75F" w:rsidR="0011720B" w:rsidRDefault="0011720B" w:rsidP="00D86F26"/>
    <w:p w14:paraId="441FEDDF" w14:textId="17F54CFF" w:rsidR="0011720B" w:rsidRDefault="0011720B" w:rsidP="00D86F26"/>
    <w:p w14:paraId="389782F7" w14:textId="27881DA4" w:rsidR="0011720B" w:rsidRDefault="0011720B" w:rsidP="00D86F26"/>
    <w:p w14:paraId="2BE5E33D" w14:textId="77777777" w:rsidR="0011720B" w:rsidRDefault="0011720B" w:rsidP="00D86F26"/>
    <w:p w14:paraId="5B92F45E" w14:textId="74A29C0D" w:rsidR="0011720B" w:rsidRDefault="0011720B" w:rsidP="0011720B">
      <w:pPr>
        <w:pStyle w:val="Heading1"/>
      </w:pPr>
      <w:r>
        <w:t>References</w:t>
      </w:r>
    </w:p>
    <w:p w14:paraId="1D49927D" w14:textId="5918B2FC" w:rsidR="0011720B" w:rsidRPr="0011720B" w:rsidRDefault="00B20F33" w:rsidP="0011720B">
      <w:pPr>
        <w:pStyle w:val="ListParagraph"/>
        <w:numPr>
          <w:ilvl w:val="0"/>
          <w:numId w:val="14"/>
        </w:numPr>
        <w:rPr>
          <w:sz w:val="22"/>
          <w:szCs w:val="22"/>
        </w:rPr>
      </w:pPr>
      <w:hyperlink r:id="rId22" w:history="1">
        <w:r w:rsidR="0011720B" w:rsidRPr="0011720B">
          <w:rPr>
            <w:rStyle w:val="Hyperlink"/>
            <w:sz w:val="22"/>
            <w:szCs w:val="22"/>
          </w:rPr>
          <w:t>OpenCV: OpenCV modules</w:t>
        </w:r>
      </w:hyperlink>
    </w:p>
    <w:p w14:paraId="2397466A" w14:textId="5B3BA7D8" w:rsidR="0011720B" w:rsidRPr="0011720B" w:rsidRDefault="00B20F33" w:rsidP="0011720B">
      <w:pPr>
        <w:pStyle w:val="ListParagraph"/>
        <w:numPr>
          <w:ilvl w:val="0"/>
          <w:numId w:val="14"/>
        </w:numPr>
        <w:rPr>
          <w:sz w:val="22"/>
          <w:szCs w:val="22"/>
        </w:rPr>
      </w:pPr>
      <w:hyperlink r:id="rId23" w:history="1">
        <w:r w:rsidR="0011720B" w:rsidRPr="0011720B">
          <w:rPr>
            <w:rStyle w:val="Hyperlink"/>
            <w:sz w:val="22"/>
            <w:szCs w:val="22"/>
          </w:rPr>
          <w:t>First Principles of Computer Vision - YouTube</w:t>
        </w:r>
      </w:hyperlink>
    </w:p>
    <w:p w14:paraId="1921258A" w14:textId="085E4EAE" w:rsidR="0011720B" w:rsidRPr="0011720B" w:rsidRDefault="0011720B" w:rsidP="0011720B">
      <w:pPr>
        <w:pStyle w:val="ListParagraph"/>
        <w:numPr>
          <w:ilvl w:val="0"/>
          <w:numId w:val="14"/>
        </w:numPr>
        <w:rPr>
          <w:sz w:val="22"/>
          <w:szCs w:val="22"/>
        </w:rPr>
      </w:pPr>
      <w:r w:rsidRPr="0011720B">
        <w:rPr>
          <w:sz w:val="22"/>
          <w:szCs w:val="22"/>
        </w:rPr>
        <w:t>Robotics I Lab Manual – 3</w:t>
      </w:r>
      <w:r w:rsidRPr="0011720B">
        <w:rPr>
          <w:sz w:val="22"/>
          <w:szCs w:val="22"/>
          <w:vertAlign w:val="superscript"/>
        </w:rPr>
        <w:t>rd</w:t>
      </w:r>
      <w:r w:rsidRPr="0011720B">
        <w:rPr>
          <w:sz w:val="22"/>
          <w:szCs w:val="22"/>
        </w:rPr>
        <w:t xml:space="preserve"> Semester</w:t>
      </w:r>
    </w:p>
    <w:sectPr w:rsidR="0011720B" w:rsidRPr="0011720B">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B791" w14:textId="77777777" w:rsidR="00B20F33" w:rsidRDefault="00B20F33" w:rsidP="00810C2A">
      <w:r>
        <w:separator/>
      </w:r>
    </w:p>
  </w:endnote>
  <w:endnote w:type="continuationSeparator" w:id="0">
    <w:p w14:paraId="12BBE63C" w14:textId="77777777" w:rsidR="00B20F33" w:rsidRDefault="00B20F33" w:rsidP="00810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72736"/>
      <w:docPartObj>
        <w:docPartGallery w:val="Page Numbers (Bottom of Page)"/>
        <w:docPartUnique/>
      </w:docPartObj>
    </w:sdtPr>
    <w:sdtEndPr>
      <w:rPr>
        <w:noProof/>
      </w:rPr>
    </w:sdtEndPr>
    <w:sdtContent>
      <w:p w14:paraId="2E743559" w14:textId="22AE7DD8" w:rsidR="00810C2A" w:rsidRDefault="00810C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421811" w14:textId="77777777" w:rsidR="00810C2A" w:rsidRDefault="00810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3BAEE" w14:textId="77777777" w:rsidR="00B20F33" w:rsidRDefault="00B20F33" w:rsidP="00810C2A">
      <w:r>
        <w:separator/>
      </w:r>
    </w:p>
  </w:footnote>
  <w:footnote w:type="continuationSeparator" w:id="0">
    <w:p w14:paraId="567E96CC" w14:textId="77777777" w:rsidR="00B20F33" w:rsidRDefault="00B20F33" w:rsidP="00810C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3A0A"/>
    <w:multiLevelType w:val="hybridMultilevel"/>
    <w:tmpl w:val="803CF9C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A359B4"/>
    <w:multiLevelType w:val="hybridMultilevel"/>
    <w:tmpl w:val="2584AC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6F6DBD"/>
    <w:multiLevelType w:val="hybridMultilevel"/>
    <w:tmpl w:val="8940057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4C13CC"/>
    <w:multiLevelType w:val="hybridMultilevel"/>
    <w:tmpl w:val="672A29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542B9B"/>
    <w:multiLevelType w:val="hybridMultilevel"/>
    <w:tmpl w:val="16CC123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856123"/>
    <w:multiLevelType w:val="hybridMultilevel"/>
    <w:tmpl w:val="A1CED7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F02C44"/>
    <w:multiLevelType w:val="hybridMultilevel"/>
    <w:tmpl w:val="D8560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4E5765"/>
    <w:multiLevelType w:val="hybridMultilevel"/>
    <w:tmpl w:val="25408822"/>
    <w:lvl w:ilvl="0" w:tplc="0409000D">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B32D96"/>
    <w:multiLevelType w:val="hybridMultilevel"/>
    <w:tmpl w:val="3B4AD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D14D30"/>
    <w:multiLevelType w:val="hybridMultilevel"/>
    <w:tmpl w:val="27CC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241F1"/>
    <w:multiLevelType w:val="hybridMultilevel"/>
    <w:tmpl w:val="1A2A36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6CC722D"/>
    <w:multiLevelType w:val="hybridMultilevel"/>
    <w:tmpl w:val="F268346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651ABC"/>
    <w:multiLevelType w:val="hybridMultilevel"/>
    <w:tmpl w:val="BED21C9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EE57232"/>
    <w:multiLevelType w:val="hybridMultilevel"/>
    <w:tmpl w:val="7584A4E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9"/>
  </w:num>
  <w:num w:numId="2">
    <w:abstractNumId w:val="1"/>
  </w:num>
  <w:num w:numId="3">
    <w:abstractNumId w:val="11"/>
  </w:num>
  <w:num w:numId="4">
    <w:abstractNumId w:val="7"/>
  </w:num>
  <w:num w:numId="5">
    <w:abstractNumId w:val="12"/>
  </w:num>
  <w:num w:numId="6">
    <w:abstractNumId w:val="3"/>
  </w:num>
  <w:num w:numId="7">
    <w:abstractNumId w:val="6"/>
  </w:num>
  <w:num w:numId="8">
    <w:abstractNumId w:val="4"/>
  </w:num>
  <w:num w:numId="9">
    <w:abstractNumId w:val="2"/>
  </w:num>
  <w:num w:numId="10">
    <w:abstractNumId w:val="0"/>
  </w:num>
  <w:num w:numId="11">
    <w:abstractNumId w:val="8"/>
  </w:num>
  <w:num w:numId="12">
    <w:abstractNumId w:val="10"/>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tDAyMDIyNzC3MLFU0lEKTi0uzszPAykwrAUAIdJl0SwAAAA="/>
  </w:docVars>
  <w:rsids>
    <w:rsidRoot w:val="00393D39"/>
    <w:rsid w:val="00015541"/>
    <w:rsid w:val="000535AB"/>
    <w:rsid w:val="0011720B"/>
    <w:rsid w:val="00213420"/>
    <w:rsid w:val="00223DAA"/>
    <w:rsid w:val="00393D39"/>
    <w:rsid w:val="003F4D81"/>
    <w:rsid w:val="004F65DE"/>
    <w:rsid w:val="00557C9A"/>
    <w:rsid w:val="005D16EA"/>
    <w:rsid w:val="006359E2"/>
    <w:rsid w:val="006831CF"/>
    <w:rsid w:val="006E1583"/>
    <w:rsid w:val="00701A99"/>
    <w:rsid w:val="007314B6"/>
    <w:rsid w:val="0074146C"/>
    <w:rsid w:val="00810C2A"/>
    <w:rsid w:val="00960D12"/>
    <w:rsid w:val="009D2D9E"/>
    <w:rsid w:val="00AD3B60"/>
    <w:rsid w:val="00B06F6D"/>
    <w:rsid w:val="00B20F33"/>
    <w:rsid w:val="00C138B4"/>
    <w:rsid w:val="00C46AEB"/>
    <w:rsid w:val="00D35E60"/>
    <w:rsid w:val="00D44C1B"/>
    <w:rsid w:val="00D86F26"/>
    <w:rsid w:val="00DD76A2"/>
    <w:rsid w:val="00FB15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CC7E1"/>
  <w15:chartTrackingRefBased/>
  <w15:docId w15:val="{991BCE78-244B-4A70-910D-1ACA89498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D39"/>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D35E6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393D39"/>
    <w:pPr>
      <w:keepNext/>
      <w:spacing w:before="120" w:after="120"/>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93D39"/>
    <w:rPr>
      <w:rFonts w:ascii="Times New Roman" w:eastAsia="Times New Roman" w:hAnsi="Times New Roman" w:cs="Times New Roman"/>
      <w:b/>
      <w:sz w:val="24"/>
      <w:szCs w:val="20"/>
      <w:lang w:val="en-GB"/>
    </w:rPr>
  </w:style>
  <w:style w:type="paragraph" w:styleId="Header">
    <w:name w:val="header"/>
    <w:basedOn w:val="Normal"/>
    <w:link w:val="HeaderChar"/>
    <w:semiHidden/>
    <w:rsid w:val="00393D39"/>
    <w:pPr>
      <w:tabs>
        <w:tab w:val="center" w:pos="4320"/>
        <w:tab w:val="right" w:pos="8640"/>
      </w:tabs>
    </w:pPr>
  </w:style>
  <w:style w:type="character" w:customStyle="1" w:styleId="HeaderChar">
    <w:name w:val="Header Char"/>
    <w:basedOn w:val="DefaultParagraphFont"/>
    <w:link w:val="Header"/>
    <w:semiHidden/>
    <w:rsid w:val="00393D39"/>
    <w:rPr>
      <w:rFonts w:ascii="Times New Roman" w:eastAsia="Times New Roman" w:hAnsi="Times New Roman" w:cs="Times New Roman"/>
      <w:sz w:val="20"/>
      <w:szCs w:val="20"/>
      <w:lang w:val="en-GB"/>
    </w:rPr>
  </w:style>
  <w:style w:type="paragraph" w:styleId="BodyText2">
    <w:name w:val="Body Text 2"/>
    <w:basedOn w:val="Normal"/>
    <w:link w:val="BodyText2Char"/>
    <w:semiHidden/>
    <w:rsid w:val="00393D39"/>
    <w:pPr>
      <w:spacing w:line="360" w:lineRule="auto"/>
      <w:jc w:val="both"/>
    </w:pPr>
    <w:rPr>
      <w:sz w:val="24"/>
    </w:rPr>
  </w:style>
  <w:style w:type="character" w:customStyle="1" w:styleId="BodyText2Char">
    <w:name w:val="Body Text 2 Char"/>
    <w:basedOn w:val="DefaultParagraphFont"/>
    <w:link w:val="BodyText2"/>
    <w:semiHidden/>
    <w:rsid w:val="00393D39"/>
    <w:rPr>
      <w:rFonts w:ascii="Times New Roman" w:eastAsia="Times New Roman" w:hAnsi="Times New Roman" w:cs="Times New Roman"/>
      <w:sz w:val="24"/>
      <w:szCs w:val="20"/>
      <w:lang w:val="en-GB"/>
    </w:rPr>
  </w:style>
  <w:style w:type="character" w:customStyle="1" w:styleId="Heading1Char">
    <w:name w:val="Heading 1 Char"/>
    <w:basedOn w:val="DefaultParagraphFont"/>
    <w:link w:val="Heading1"/>
    <w:uiPriority w:val="9"/>
    <w:rsid w:val="00D35E60"/>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213420"/>
    <w:pPr>
      <w:ind w:left="720"/>
      <w:contextualSpacing/>
    </w:pPr>
  </w:style>
  <w:style w:type="paragraph" w:styleId="Caption">
    <w:name w:val="caption"/>
    <w:basedOn w:val="Normal"/>
    <w:next w:val="Normal"/>
    <w:uiPriority w:val="35"/>
    <w:unhideWhenUsed/>
    <w:qFormat/>
    <w:rsid w:val="00B06F6D"/>
    <w:pPr>
      <w:spacing w:after="200"/>
    </w:pPr>
    <w:rPr>
      <w:i/>
      <w:iCs/>
      <w:color w:val="44546A" w:themeColor="text2"/>
      <w:sz w:val="18"/>
      <w:szCs w:val="18"/>
    </w:rPr>
  </w:style>
  <w:style w:type="paragraph" w:styleId="Footer">
    <w:name w:val="footer"/>
    <w:basedOn w:val="Normal"/>
    <w:link w:val="FooterChar"/>
    <w:uiPriority w:val="99"/>
    <w:unhideWhenUsed/>
    <w:rsid w:val="00810C2A"/>
    <w:pPr>
      <w:tabs>
        <w:tab w:val="center" w:pos="4513"/>
        <w:tab w:val="right" w:pos="9026"/>
      </w:tabs>
    </w:pPr>
  </w:style>
  <w:style w:type="character" w:customStyle="1" w:styleId="FooterChar">
    <w:name w:val="Footer Char"/>
    <w:basedOn w:val="DefaultParagraphFont"/>
    <w:link w:val="Footer"/>
    <w:uiPriority w:val="99"/>
    <w:rsid w:val="00810C2A"/>
    <w:rPr>
      <w:rFonts w:ascii="Times New Roman" w:eastAsia="Times New Roman" w:hAnsi="Times New Roman" w:cs="Times New Roman"/>
      <w:sz w:val="20"/>
      <w:szCs w:val="20"/>
      <w:lang w:val="en-GB"/>
    </w:rPr>
  </w:style>
  <w:style w:type="character" w:styleId="Hyperlink">
    <w:name w:val="Hyperlink"/>
    <w:basedOn w:val="DefaultParagraphFont"/>
    <w:uiPriority w:val="99"/>
    <w:semiHidden/>
    <w:unhideWhenUsed/>
    <w:rsid w:val="001172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90161">
      <w:bodyDiv w:val="1"/>
      <w:marLeft w:val="0"/>
      <w:marRight w:val="0"/>
      <w:marTop w:val="0"/>
      <w:marBottom w:val="0"/>
      <w:divBdr>
        <w:top w:val="none" w:sz="0" w:space="0" w:color="auto"/>
        <w:left w:val="none" w:sz="0" w:space="0" w:color="auto"/>
        <w:bottom w:val="none" w:sz="0" w:space="0" w:color="auto"/>
        <w:right w:val="none" w:sz="0" w:space="0" w:color="auto"/>
      </w:divBdr>
    </w:div>
    <w:div w:id="444426210">
      <w:bodyDiv w:val="1"/>
      <w:marLeft w:val="0"/>
      <w:marRight w:val="0"/>
      <w:marTop w:val="0"/>
      <w:marBottom w:val="0"/>
      <w:divBdr>
        <w:top w:val="none" w:sz="0" w:space="0" w:color="auto"/>
        <w:left w:val="none" w:sz="0" w:space="0" w:color="auto"/>
        <w:bottom w:val="none" w:sz="0" w:space="0" w:color="auto"/>
        <w:right w:val="none" w:sz="0" w:space="0" w:color="auto"/>
      </w:divBdr>
    </w:div>
    <w:div w:id="883366449">
      <w:bodyDiv w:val="1"/>
      <w:marLeft w:val="0"/>
      <w:marRight w:val="0"/>
      <w:marTop w:val="0"/>
      <w:marBottom w:val="0"/>
      <w:divBdr>
        <w:top w:val="none" w:sz="0" w:space="0" w:color="auto"/>
        <w:left w:val="none" w:sz="0" w:space="0" w:color="auto"/>
        <w:bottom w:val="none" w:sz="0" w:space="0" w:color="auto"/>
        <w:right w:val="none" w:sz="0" w:space="0" w:color="auto"/>
      </w:divBdr>
    </w:div>
    <w:div w:id="907766733">
      <w:bodyDiv w:val="1"/>
      <w:marLeft w:val="0"/>
      <w:marRight w:val="0"/>
      <w:marTop w:val="0"/>
      <w:marBottom w:val="0"/>
      <w:divBdr>
        <w:top w:val="none" w:sz="0" w:space="0" w:color="auto"/>
        <w:left w:val="none" w:sz="0" w:space="0" w:color="auto"/>
        <w:bottom w:val="none" w:sz="0" w:space="0" w:color="auto"/>
        <w:right w:val="none" w:sz="0" w:space="0" w:color="auto"/>
      </w:divBdr>
    </w:div>
    <w:div w:id="1021513611">
      <w:bodyDiv w:val="1"/>
      <w:marLeft w:val="0"/>
      <w:marRight w:val="0"/>
      <w:marTop w:val="0"/>
      <w:marBottom w:val="0"/>
      <w:divBdr>
        <w:top w:val="none" w:sz="0" w:space="0" w:color="auto"/>
        <w:left w:val="none" w:sz="0" w:space="0" w:color="auto"/>
        <w:bottom w:val="none" w:sz="0" w:space="0" w:color="auto"/>
        <w:right w:val="none" w:sz="0" w:space="0" w:color="auto"/>
      </w:divBdr>
    </w:div>
    <w:div w:id="200966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youtube.com/channel/UCf0WB91t8Ky6AuYcQV0CcLw" TargetMode="Externa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cs.opencv.org/3.4/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88AF690E2DB10448EB8F9781589A6BC" ma:contentTypeVersion="9" ma:contentTypeDescription="Create a new document." ma:contentTypeScope="" ma:versionID="c80e615f99350ca4aecc9f23c15306d6">
  <xsd:schema xmlns:xsd="http://www.w3.org/2001/XMLSchema" xmlns:xs="http://www.w3.org/2001/XMLSchema" xmlns:p="http://schemas.microsoft.com/office/2006/metadata/properties" xmlns:ns2="201d798a-f0b7-4514-98be-7890995b6140" targetNamespace="http://schemas.microsoft.com/office/2006/metadata/properties" ma:root="true" ma:fieldsID="b9164401e365902652c2a176c5f2b57b" ns2:_="">
    <xsd:import namespace="201d798a-f0b7-4514-98be-7890995b614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d798a-f0b7-4514-98be-7890995b61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EC4FEE-D779-41B6-ADEC-FD07DE678713}">
  <ds:schemaRefs>
    <ds:schemaRef ds:uri="http://schemas.openxmlformats.org/officeDocument/2006/bibliography"/>
  </ds:schemaRefs>
</ds:datastoreItem>
</file>

<file path=customXml/itemProps2.xml><?xml version="1.0" encoding="utf-8"?>
<ds:datastoreItem xmlns:ds="http://schemas.openxmlformats.org/officeDocument/2006/customXml" ds:itemID="{B97A66B7-E641-4E1F-AE96-760DA55503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d798a-f0b7-4514-98be-7890995b6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ECFAF1-3864-4590-9AC8-F94385FC7B48}">
  <ds:schemaRefs>
    <ds:schemaRef ds:uri="http://schemas.microsoft.com/sharepoint/v3/contenttype/forms"/>
  </ds:schemaRefs>
</ds:datastoreItem>
</file>

<file path=customXml/itemProps4.xml><?xml version="1.0" encoding="utf-8"?>
<ds:datastoreItem xmlns:ds="http://schemas.openxmlformats.org/officeDocument/2006/customXml" ds:itemID="{556685C2-3A68-4CFB-8352-FB7F2ABB8D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2</Pages>
  <Words>1955</Words>
  <Characters>1115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GGARWAL - 200929036</dc:creator>
  <cp:keywords/>
  <dc:description/>
  <cp:lastModifiedBy>ANKIT AGGARWAL - 200929036</cp:lastModifiedBy>
  <cp:revision>2</cp:revision>
  <cp:lastPrinted>2021-12-29T11:27:00Z</cp:lastPrinted>
  <dcterms:created xsi:type="dcterms:W3CDTF">2021-12-30T06:46:00Z</dcterms:created>
  <dcterms:modified xsi:type="dcterms:W3CDTF">2021-12-3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AF690E2DB10448EB8F9781589A6BC</vt:lpwstr>
  </property>
</Properties>
</file>